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4A09B" w14:textId="1E5DF649" w:rsidR="002C191D" w:rsidRPr="009858A6" w:rsidRDefault="00B24F82" w:rsidP="0003397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858A6">
        <w:rPr>
          <w:rFonts w:ascii="Times New Roman" w:hAnsi="Times New Roman" w:cs="Times New Roman"/>
          <w:b/>
          <w:sz w:val="32"/>
          <w:szCs w:val="32"/>
        </w:rPr>
        <w:t>Diverse</w:t>
      </w:r>
      <w:r w:rsidR="00EB4DC8" w:rsidRPr="009858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C91292" w:rsidRPr="009858A6">
        <w:rPr>
          <w:rFonts w:ascii="Times New Roman" w:hAnsi="Times New Roman" w:cs="Times New Roman"/>
          <w:b/>
          <w:sz w:val="32"/>
          <w:szCs w:val="32"/>
        </w:rPr>
        <w:t>Transformer</w:t>
      </w:r>
      <w:r w:rsidR="00E76994" w:rsidRPr="009858A6">
        <w:rPr>
          <w:rFonts w:ascii="Times New Roman" w:hAnsi="Times New Roman" w:cs="Times New Roman"/>
          <w:b/>
          <w:sz w:val="32"/>
          <w:szCs w:val="32"/>
        </w:rPr>
        <w:t>s</w:t>
      </w:r>
      <w:r w:rsidR="00C91292" w:rsidRPr="009858A6">
        <w:rPr>
          <w:rFonts w:ascii="Times New Roman" w:hAnsi="Times New Roman" w:cs="Times New Roman"/>
          <w:b/>
          <w:sz w:val="32"/>
          <w:szCs w:val="32"/>
        </w:rPr>
        <w:t xml:space="preserve"> (</w:t>
      </w:r>
      <w:proofErr w:type="spellStart"/>
      <w:r w:rsidR="00C91292" w:rsidRPr="009858A6">
        <w:rPr>
          <w:rFonts w:ascii="Times New Roman" w:hAnsi="Times New Roman" w:cs="Times New Roman"/>
          <w:b/>
          <w:sz w:val="32"/>
          <w:szCs w:val="32"/>
        </w:rPr>
        <w:t>Trf</w:t>
      </w:r>
      <w:proofErr w:type="spellEnd"/>
      <w:r w:rsidR="00C91292" w:rsidRPr="009858A6">
        <w:rPr>
          <w:rFonts w:ascii="Times New Roman" w:hAnsi="Times New Roman" w:cs="Times New Roman"/>
          <w:b/>
          <w:sz w:val="32"/>
          <w:szCs w:val="32"/>
        </w:rPr>
        <w:t xml:space="preserve">) </w:t>
      </w:r>
      <w:r w:rsidR="002C191D" w:rsidRPr="009858A6">
        <w:rPr>
          <w:rFonts w:ascii="Times New Roman" w:hAnsi="Times New Roman" w:cs="Times New Roman"/>
          <w:b/>
          <w:sz w:val="32"/>
          <w:szCs w:val="32"/>
        </w:rPr>
        <w:t xml:space="preserve">protein family in the sea urchin </w:t>
      </w:r>
      <w:proofErr w:type="spellStart"/>
      <w:r w:rsidR="002C191D" w:rsidRPr="009858A6">
        <w:rPr>
          <w:rFonts w:ascii="Times New Roman" w:hAnsi="Times New Roman" w:cs="Times New Roman"/>
          <w:b/>
          <w:i/>
          <w:sz w:val="32"/>
          <w:szCs w:val="32"/>
        </w:rPr>
        <w:t>Paracentrotus</w:t>
      </w:r>
      <w:proofErr w:type="spellEnd"/>
      <w:r w:rsidR="002C191D" w:rsidRPr="009858A6">
        <w:rPr>
          <w:rFonts w:ascii="Times New Roman" w:hAnsi="Times New Roman" w:cs="Times New Roman"/>
          <w:b/>
          <w:i/>
          <w:sz w:val="32"/>
          <w:szCs w:val="32"/>
        </w:rPr>
        <w:t xml:space="preserve"> </w:t>
      </w:r>
      <w:proofErr w:type="spellStart"/>
      <w:r w:rsidR="002C191D" w:rsidRPr="009858A6">
        <w:rPr>
          <w:rFonts w:ascii="Times New Roman" w:hAnsi="Times New Roman" w:cs="Times New Roman"/>
          <w:b/>
          <w:i/>
          <w:sz w:val="32"/>
          <w:szCs w:val="32"/>
        </w:rPr>
        <w:t>lividus</w:t>
      </w:r>
      <w:proofErr w:type="spellEnd"/>
      <w:r w:rsidRPr="009858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1932C5" w:rsidRPr="009858A6">
        <w:rPr>
          <w:rFonts w:ascii="Times New Roman" w:hAnsi="Times New Roman" w:cs="Times New Roman"/>
          <w:b/>
          <w:sz w:val="32"/>
          <w:szCs w:val="32"/>
        </w:rPr>
        <w:t>act</w:t>
      </w:r>
      <w:r w:rsidR="002C191D" w:rsidRPr="009858A6">
        <w:rPr>
          <w:rFonts w:ascii="Times New Roman" w:hAnsi="Times New Roman" w:cs="Times New Roman"/>
          <w:b/>
          <w:sz w:val="32"/>
          <w:szCs w:val="32"/>
        </w:rPr>
        <w:t xml:space="preserve"> through </w:t>
      </w:r>
      <w:r w:rsidR="00414C6D" w:rsidRPr="009858A6">
        <w:rPr>
          <w:rFonts w:ascii="Times New Roman" w:hAnsi="Times New Roman" w:cs="Times New Roman"/>
          <w:b/>
          <w:sz w:val="32"/>
          <w:szCs w:val="32"/>
        </w:rPr>
        <w:t xml:space="preserve">collaboration </w:t>
      </w:r>
      <w:r w:rsidR="006C5F44" w:rsidRPr="009858A6">
        <w:rPr>
          <w:rFonts w:ascii="Times New Roman" w:hAnsi="Times New Roman" w:cs="Times New Roman"/>
          <w:b/>
          <w:sz w:val="32"/>
          <w:szCs w:val="32"/>
        </w:rPr>
        <w:t>between</w:t>
      </w:r>
      <w:r w:rsidR="00414C6D" w:rsidRPr="009858A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C191D" w:rsidRPr="009858A6">
        <w:rPr>
          <w:rFonts w:ascii="Times New Roman" w:hAnsi="Times New Roman" w:cs="Times New Roman"/>
          <w:b/>
          <w:sz w:val="32"/>
          <w:szCs w:val="32"/>
        </w:rPr>
        <w:t>cellular and humoral immune effector arms</w:t>
      </w:r>
    </w:p>
    <w:p w14:paraId="6B85EBF4" w14:textId="77777777" w:rsidR="00C432F5" w:rsidRPr="009858A6" w:rsidRDefault="00C432F5" w:rsidP="00033979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6583B71" w14:textId="650B99A5" w:rsidR="00C432F5" w:rsidRPr="009858A6" w:rsidRDefault="00C432F5" w:rsidP="00486D42">
      <w:pPr>
        <w:spacing w:line="360" w:lineRule="auto"/>
      </w:pPr>
      <w:r w:rsidRPr="009858A6">
        <w:rPr>
          <w:rFonts w:ascii="Times New Roman" w:hAnsi="Times New Roman" w:cs="Times New Roman"/>
        </w:rPr>
        <w:t>Iryna Yakovenko</w:t>
      </w:r>
      <w:r w:rsidRPr="009858A6">
        <w:rPr>
          <w:rFonts w:ascii="Times New Roman" w:hAnsi="Times New Roman" w:cs="Times New Roman"/>
          <w:vertAlign w:val="superscript"/>
        </w:rPr>
        <w:t>1</w:t>
      </w:r>
      <w:r w:rsidR="000C270D" w:rsidRPr="009858A6">
        <w:rPr>
          <w:rFonts w:ascii="Times New Roman" w:hAnsi="Times New Roman" w:cs="Times New Roman"/>
        </w:rPr>
        <w:t>,</w:t>
      </w:r>
      <w:r w:rsidR="00735E6E" w:rsidRPr="009858A6">
        <w:rPr>
          <w:rFonts w:ascii="AppleSystemUIFont" w:hAnsi="AppleSystemUIFont" w:cs="AppleSystemUIFont"/>
        </w:rPr>
        <w:t xml:space="preserve"> </w:t>
      </w:r>
      <w:r w:rsidR="009A3A59" w:rsidRPr="009858A6">
        <w:rPr>
          <w:rFonts w:ascii="AppleSystemUIFont" w:hAnsi="AppleSystemUIFont" w:cs="AppleSystemUIFont"/>
        </w:rPr>
        <w:t>Asaf Donn</w:t>
      </w:r>
      <w:r w:rsidR="00561FE0" w:rsidRPr="009858A6">
        <w:rPr>
          <w:rFonts w:ascii="AppleSystemUIFont" w:hAnsi="AppleSystemUIFont" w:cs="AppleSystemUIFont"/>
        </w:rPr>
        <w:t>y</w:t>
      </w:r>
      <w:r w:rsidR="009A3A59" w:rsidRPr="009858A6">
        <w:rPr>
          <w:rFonts w:ascii="AppleSystemUIFont" w:hAnsi="AppleSystemUIFont" w:cs="AppleSystemUIFont"/>
        </w:rPr>
        <w:t>o</w:t>
      </w:r>
      <w:r w:rsidR="009A3A59" w:rsidRPr="009858A6">
        <w:rPr>
          <w:rFonts w:ascii="Times New Roman" w:hAnsi="Times New Roman" w:cs="Times New Roman"/>
          <w:vertAlign w:val="superscript"/>
        </w:rPr>
        <w:t>1</w:t>
      </w:r>
      <w:r w:rsidR="009A3A59" w:rsidRPr="009858A6">
        <w:rPr>
          <w:rFonts w:ascii="AppleSystemUIFont" w:hAnsi="AppleSystemUIFont" w:cs="AppleSystemUIFont"/>
        </w:rPr>
        <w:t>, Or Ioscovich</w:t>
      </w:r>
      <w:r w:rsidR="009A3A59" w:rsidRPr="009858A6">
        <w:rPr>
          <w:rFonts w:ascii="Times New Roman" w:hAnsi="Times New Roman" w:cs="Times New Roman"/>
          <w:vertAlign w:val="superscript"/>
        </w:rPr>
        <w:t>1</w:t>
      </w:r>
      <w:r w:rsidR="009A3A59" w:rsidRPr="009858A6">
        <w:rPr>
          <w:rFonts w:ascii="AppleSystemUIFont" w:hAnsi="AppleSystemUIFont" w:cs="AppleSystemUIFont"/>
        </w:rPr>
        <w:t xml:space="preserve">, </w:t>
      </w:r>
      <w:r w:rsidR="00AD7D59" w:rsidRPr="009858A6">
        <w:rPr>
          <w:rFonts w:ascii="AppleSystemUIFont" w:hAnsi="AppleSystemUIFont" w:cs="AppleSystemUIFont"/>
        </w:rPr>
        <w:t>Benyamin Rosental</w:t>
      </w:r>
      <w:r w:rsidR="002C75D6" w:rsidRPr="009858A6">
        <w:rPr>
          <w:rFonts w:ascii="AppleSystemUIFont" w:hAnsi="AppleSystemUIFont" w:cs="AppleSystemUIFont"/>
          <w:vertAlign w:val="superscript"/>
        </w:rPr>
        <w:t>2</w:t>
      </w:r>
      <w:r w:rsidR="00AD7D59" w:rsidRPr="009858A6">
        <w:rPr>
          <w:rFonts w:ascii="AppleSystemUIFont" w:hAnsi="AppleSystemUIFont" w:cs="AppleSystemUIFont"/>
        </w:rPr>
        <w:t xml:space="preserve">, </w:t>
      </w:r>
      <w:r w:rsidRPr="009858A6">
        <w:rPr>
          <w:rFonts w:ascii="Times New Roman" w:hAnsi="Times New Roman" w:cs="Times New Roman"/>
        </w:rPr>
        <w:t>Matan Oren</w:t>
      </w:r>
      <w:r w:rsidRPr="009858A6">
        <w:rPr>
          <w:rFonts w:ascii="Times New Roman" w:hAnsi="Times New Roman" w:cs="Times New Roman"/>
          <w:vertAlign w:val="superscript"/>
        </w:rPr>
        <w:t>1*</w:t>
      </w:r>
      <w:r w:rsidRPr="009858A6">
        <w:rPr>
          <w:rFonts w:ascii="Times New Roman" w:hAnsi="Times New Roman" w:cs="Times New Roman"/>
        </w:rPr>
        <w:t xml:space="preserve"> </w:t>
      </w:r>
    </w:p>
    <w:p w14:paraId="61ED5662" w14:textId="77777777" w:rsidR="00C432F5" w:rsidRPr="009858A6" w:rsidRDefault="00C432F5" w:rsidP="00486D42">
      <w:pPr>
        <w:pStyle w:val="Paragraph"/>
        <w:spacing w:line="276" w:lineRule="auto"/>
        <w:ind w:firstLine="0"/>
        <w:rPr>
          <w:b/>
          <w:sz w:val="22"/>
          <w:szCs w:val="22"/>
          <w:rtl/>
          <w:lang w:bidi="he-IL"/>
        </w:rPr>
      </w:pPr>
      <w:r w:rsidRPr="009858A6">
        <w:rPr>
          <w:b/>
          <w:sz w:val="22"/>
          <w:szCs w:val="22"/>
        </w:rPr>
        <w:t>Affiliations:</w:t>
      </w:r>
    </w:p>
    <w:p w14:paraId="6917E2DD" w14:textId="6F46F409" w:rsidR="00C432F5" w:rsidRPr="009858A6" w:rsidRDefault="00C432F5" w:rsidP="00486D42">
      <w:pPr>
        <w:pStyle w:val="Paragraph"/>
        <w:spacing w:line="276" w:lineRule="auto"/>
        <w:ind w:left="180" w:hanging="180"/>
        <w:jc w:val="both"/>
        <w:rPr>
          <w:sz w:val="22"/>
          <w:szCs w:val="22"/>
          <w:lang w:bidi="he-IL"/>
        </w:rPr>
      </w:pPr>
      <w:r w:rsidRPr="009858A6">
        <w:rPr>
          <w:sz w:val="22"/>
          <w:szCs w:val="22"/>
          <w:vertAlign w:val="superscript"/>
        </w:rPr>
        <w:t>1</w:t>
      </w:r>
      <w:r w:rsidRPr="009858A6">
        <w:rPr>
          <w:sz w:val="22"/>
          <w:szCs w:val="22"/>
          <w:lang w:bidi="he-IL"/>
        </w:rPr>
        <w:t xml:space="preserve"> Department of Molecular Biology, Ariel University, Science Park, Ariel 40700, Israel </w:t>
      </w:r>
    </w:p>
    <w:p w14:paraId="54B3C047" w14:textId="6B4FE298" w:rsidR="00AD7D59" w:rsidRPr="009858A6" w:rsidRDefault="00AD7D59" w:rsidP="00486D42">
      <w:pPr>
        <w:pStyle w:val="Paragraph"/>
        <w:spacing w:line="276" w:lineRule="auto"/>
        <w:ind w:left="180" w:hanging="180"/>
        <w:jc w:val="both"/>
        <w:rPr>
          <w:sz w:val="22"/>
          <w:szCs w:val="22"/>
          <w:rtl/>
        </w:rPr>
      </w:pPr>
      <w:r w:rsidRPr="009858A6">
        <w:rPr>
          <w:sz w:val="22"/>
          <w:szCs w:val="22"/>
          <w:vertAlign w:val="superscript"/>
        </w:rPr>
        <w:t xml:space="preserve">2 </w:t>
      </w:r>
      <w:r w:rsidR="00735E6E" w:rsidRPr="009858A6">
        <w:rPr>
          <w:color w:val="000000"/>
          <w:sz w:val="22"/>
          <w:szCs w:val="22"/>
          <w:shd w:val="clear" w:color="auto" w:fill="FFFFFF"/>
          <w:lang w:eastAsia="ru-RU"/>
        </w:rPr>
        <w:t>The Shraga Segal Department of Microbiology, Immunology and Genetics, Regenerative Medicine</w:t>
      </w:r>
      <w:r w:rsidR="00563BEE" w:rsidRPr="009858A6">
        <w:rPr>
          <w:color w:val="000000"/>
          <w:sz w:val="22"/>
          <w:szCs w:val="22"/>
          <w:shd w:val="clear" w:color="auto" w:fill="FFFFFF"/>
          <w:lang w:eastAsia="ru-RU"/>
        </w:rPr>
        <w:t>,</w:t>
      </w:r>
      <w:r w:rsidR="00735E6E" w:rsidRPr="009858A6">
        <w:rPr>
          <w:color w:val="000000"/>
          <w:sz w:val="22"/>
          <w:szCs w:val="22"/>
          <w:shd w:val="clear" w:color="auto" w:fill="FFFFFF"/>
          <w:lang w:eastAsia="ru-RU"/>
        </w:rPr>
        <w:t xml:space="preserve"> and Stem Cell Research Center, </w:t>
      </w:r>
      <w:r w:rsidR="00735E6E" w:rsidRPr="009858A6">
        <w:rPr>
          <w:sz w:val="22"/>
          <w:szCs w:val="22"/>
        </w:rPr>
        <w:t>Ben-Gurion University of the Negev, Beer</w:t>
      </w:r>
      <w:r w:rsidR="004A3C8E" w:rsidRPr="009858A6">
        <w:rPr>
          <w:sz w:val="22"/>
          <w:szCs w:val="22"/>
        </w:rPr>
        <w:t xml:space="preserve"> S</w:t>
      </w:r>
      <w:r w:rsidR="00735E6E" w:rsidRPr="009858A6">
        <w:rPr>
          <w:sz w:val="22"/>
          <w:szCs w:val="22"/>
        </w:rPr>
        <w:t>he</w:t>
      </w:r>
      <w:r w:rsidR="004A3C8E" w:rsidRPr="009858A6">
        <w:rPr>
          <w:sz w:val="22"/>
          <w:szCs w:val="22"/>
        </w:rPr>
        <w:t>v</w:t>
      </w:r>
      <w:r w:rsidR="00735E6E" w:rsidRPr="009858A6">
        <w:rPr>
          <w:sz w:val="22"/>
          <w:szCs w:val="22"/>
        </w:rPr>
        <w:t>a</w:t>
      </w:r>
      <w:r w:rsidR="00793CF2" w:rsidRPr="009858A6">
        <w:rPr>
          <w:sz w:val="22"/>
          <w:szCs w:val="22"/>
        </w:rPr>
        <w:t xml:space="preserve"> 84105</w:t>
      </w:r>
      <w:r w:rsidR="00735E6E" w:rsidRPr="009858A6">
        <w:rPr>
          <w:sz w:val="22"/>
          <w:szCs w:val="22"/>
        </w:rPr>
        <w:t>, Israel</w:t>
      </w:r>
    </w:p>
    <w:p w14:paraId="12B8F595" w14:textId="77777777" w:rsidR="00C432F5" w:rsidRPr="009858A6" w:rsidRDefault="00C432F5" w:rsidP="00C432F5">
      <w:pPr>
        <w:pStyle w:val="Paragraph"/>
        <w:spacing w:line="360" w:lineRule="auto"/>
        <w:ind w:left="180" w:hanging="180"/>
        <w:rPr>
          <w:rStyle w:val="Hyperlink"/>
          <w:sz w:val="22"/>
          <w:szCs w:val="22"/>
        </w:rPr>
      </w:pPr>
      <w:r w:rsidRPr="009858A6">
        <w:rPr>
          <w:sz w:val="22"/>
          <w:szCs w:val="22"/>
        </w:rPr>
        <w:t xml:space="preserve">* Correspondence to: </w:t>
      </w:r>
      <w:hyperlink r:id="rId8" w:history="1">
        <w:r w:rsidRPr="009858A6">
          <w:rPr>
            <w:rStyle w:val="Hyperlink"/>
            <w:sz w:val="22"/>
            <w:szCs w:val="22"/>
          </w:rPr>
          <w:t>matanor@ariel.ac.il</w:t>
        </w:r>
      </w:hyperlink>
    </w:p>
    <w:p w14:paraId="5CB21305" w14:textId="77777777" w:rsidR="00C432F5" w:rsidRPr="009858A6" w:rsidRDefault="00C432F5" w:rsidP="00C432F5">
      <w:pPr>
        <w:pStyle w:val="Paragraph"/>
        <w:spacing w:line="360" w:lineRule="auto"/>
        <w:ind w:left="180" w:hanging="180"/>
        <w:rPr>
          <w:rStyle w:val="Hyperlink"/>
          <w:rFonts w:eastAsiaTheme="minorEastAsia"/>
          <w:lang w:eastAsia="ru-RU"/>
        </w:rPr>
      </w:pPr>
    </w:p>
    <w:p w14:paraId="388AC2B2" w14:textId="5FAF46DB" w:rsidR="00DC5572" w:rsidRPr="009858A6" w:rsidRDefault="00DC5572" w:rsidP="00E666CC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858A6">
        <w:rPr>
          <w:rFonts w:ascii="Times New Roman" w:hAnsi="Times New Roman" w:cs="Times New Roman"/>
          <w:b/>
          <w:sz w:val="28"/>
          <w:szCs w:val="28"/>
        </w:rPr>
        <w:t>Supplementary material</w:t>
      </w:r>
    </w:p>
    <w:p w14:paraId="3573CD48" w14:textId="5FA1C466" w:rsidR="00836050" w:rsidRPr="009858A6" w:rsidRDefault="00836050" w:rsidP="00E666CC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858A6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5BF874A4" wp14:editId="35050E45">
            <wp:extent cx="6301105" cy="4123690"/>
            <wp:effectExtent l="0" t="0" r="0" b="0"/>
            <wp:docPr id="3" name="Изображе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1-05-05 at 07.53.4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76026" w14:textId="6C8CF5A9" w:rsidR="00836050" w:rsidRPr="009858A6" w:rsidRDefault="00836050" w:rsidP="004603E4">
      <w:pPr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858A6">
        <w:rPr>
          <w:rFonts w:ascii="Times New Roman" w:hAnsi="Times New Roman" w:cs="Times New Roman"/>
          <w:b/>
          <w:sz w:val="22"/>
          <w:szCs w:val="22"/>
        </w:rPr>
        <w:t xml:space="preserve">Fig. S1 </w:t>
      </w:r>
      <w:r w:rsidR="004603E4" w:rsidRPr="009858A6">
        <w:rPr>
          <w:rFonts w:ascii="Times New Roman" w:hAnsi="Times New Roman" w:cs="Times New Roman"/>
          <w:b/>
          <w:sz w:val="22"/>
          <w:szCs w:val="22"/>
        </w:rPr>
        <w:t>Unique</w:t>
      </w:r>
      <w:r w:rsidR="0054662C" w:rsidRPr="009858A6">
        <w:rPr>
          <w:rFonts w:ascii="Times New Roman" w:hAnsi="Times New Roman" w:cs="Times New Roman"/>
          <w:b/>
          <w:sz w:val="22"/>
          <w:szCs w:val="22"/>
        </w:rPr>
        <w:t xml:space="preserve"> </w:t>
      </w:r>
      <w:proofErr w:type="spellStart"/>
      <w:r w:rsidR="004603E4" w:rsidRPr="009858A6">
        <w:rPr>
          <w:rFonts w:ascii="Times New Roman" w:hAnsi="Times New Roman" w:cs="Times New Roman"/>
          <w:b/>
          <w:sz w:val="22"/>
          <w:szCs w:val="22"/>
        </w:rPr>
        <w:t>Trf</w:t>
      </w:r>
      <w:proofErr w:type="spellEnd"/>
      <w:r w:rsidR="004603E4" w:rsidRPr="009858A6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54662C" w:rsidRPr="009858A6">
        <w:rPr>
          <w:rFonts w:ascii="Times New Roman" w:hAnsi="Times New Roman" w:cs="Times New Roman"/>
          <w:b/>
          <w:sz w:val="22"/>
          <w:szCs w:val="22"/>
        </w:rPr>
        <w:t xml:space="preserve">sequences </w:t>
      </w:r>
      <w:r w:rsidR="004603E4" w:rsidRPr="009858A6">
        <w:rPr>
          <w:rFonts w:ascii="Times New Roman" w:hAnsi="Times New Roman" w:cs="Times New Roman"/>
          <w:b/>
          <w:sz w:val="22"/>
          <w:szCs w:val="22"/>
        </w:rPr>
        <w:t xml:space="preserve">obtained from publicly available databases. </w:t>
      </w:r>
    </w:p>
    <w:p w14:paraId="1E576691" w14:textId="77777777" w:rsidR="002C1902" w:rsidRPr="009858A6" w:rsidRDefault="002C1902" w:rsidP="004603E4">
      <w:pPr>
        <w:spacing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</w:p>
    <w:p w14:paraId="72A01F57" w14:textId="37C8A5FD" w:rsidR="00D507B3" w:rsidRPr="009858A6" w:rsidRDefault="00D507B3" w:rsidP="00E666CC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858A6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271E33A8" wp14:editId="16C5A7F2">
            <wp:extent cx="4038600" cy="3284855"/>
            <wp:effectExtent l="0" t="0" r="0" b="0"/>
            <wp:docPr id="18" name="Изображение 18" descr="Macintosh:Users:iren:Desktop:figures ready TRF:image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:Users:iren:Desktop:figures ready TRF:image51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26466" w14:textId="51EAD6C5" w:rsidR="00B0011F" w:rsidRPr="009858A6" w:rsidRDefault="00B0011F" w:rsidP="00B0011F">
      <w:p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858A6">
        <w:rPr>
          <w:rFonts w:ascii="Times New Roman" w:hAnsi="Times New Roman" w:cs="Times New Roman"/>
          <w:b/>
          <w:sz w:val="22"/>
          <w:szCs w:val="22"/>
        </w:rPr>
        <w:t>Fig. S</w:t>
      </w:r>
      <w:r w:rsidR="00836050" w:rsidRPr="009858A6">
        <w:rPr>
          <w:rFonts w:ascii="Times New Roman" w:hAnsi="Times New Roman" w:cs="Times New Roman"/>
          <w:b/>
          <w:sz w:val="22"/>
          <w:szCs w:val="22"/>
        </w:rPr>
        <w:t>2</w:t>
      </w:r>
      <w:r w:rsidRPr="009858A6">
        <w:rPr>
          <w:rFonts w:ascii="Times New Roman" w:hAnsi="Times New Roman" w:cs="Times New Roman"/>
          <w:b/>
          <w:sz w:val="22"/>
          <w:szCs w:val="22"/>
        </w:rPr>
        <w:t xml:space="preserve"> Western blot of the gel that was used for the mass spectrometry. </w:t>
      </w:r>
      <w:r w:rsidR="0039134B" w:rsidRPr="009858A6">
        <w:rPr>
          <w:rFonts w:ascii="Times New Roman" w:hAnsi="Times New Roman" w:cs="Times New Roman"/>
          <w:sz w:val="22"/>
          <w:szCs w:val="22"/>
        </w:rPr>
        <w:t>E1, E2, E4 – elution fractions, N – untreated native whole coelomic fluid protein, W – wash fraction. In</w:t>
      </w:r>
      <w:r w:rsidR="00F631BB" w:rsidRPr="009858A6">
        <w:rPr>
          <w:rFonts w:ascii="Times New Roman" w:hAnsi="Times New Roman" w:cs="Times New Roman"/>
          <w:sz w:val="22"/>
          <w:szCs w:val="22"/>
        </w:rPr>
        <w:t>side boxes are</w:t>
      </w:r>
      <w:r w:rsidR="0039134B" w:rsidRPr="009858A6">
        <w:rPr>
          <w:rFonts w:ascii="Times New Roman" w:hAnsi="Times New Roman" w:cs="Times New Roman"/>
          <w:sz w:val="22"/>
          <w:szCs w:val="22"/>
        </w:rPr>
        <w:t xml:space="preserve"> the bands that were cut from PAGE gel. In red – elution fractions, in green – native protein from the same animal, in blue – the background control that was cut from the side of the gel.</w:t>
      </w:r>
    </w:p>
    <w:p w14:paraId="491B242B" w14:textId="77777777" w:rsidR="002C44AF" w:rsidRPr="009858A6" w:rsidRDefault="002C44AF" w:rsidP="00B0011F">
      <w:p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31476AA0" w14:textId="77777777" w:rsidR="002C44AF" w:rsidRPr="009858A6" w:rsidRDefault="002C44AF" w:rsidP="00B0011F">
      <w:pPr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19AF100" w14:textId="0CD5302D" w:rsidR="00576C89" w:rsidRPr="009858A6" w:rsidRDefault="003B3A61" w:rsidP="00E666CC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858A6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67263DE0" wp14:editId="53876908">
            <wp:extent cx="5935345" cy="8576945"/>
            <wp:effectExtent l="0" t="0" r="8255" b="8255"/>
            <wp:docPr id="9" name="Изображение 9" descr="Macintosh:Users:iren:Desktop:Trf protein article:pictures Trf article:Additional fig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cintosh:Users:iren:Desktop:Trf protein article:pictures Trf article:Additional figur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85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0FFBA" w14:textId="44485F1E" w:rsidR="00B66DEC" w:rsidRPr="009858A6" w:rsidRDefault="00AA520C" w:rsidP="00E666CC">
      <w:p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4014D">
        <w:rPr>
          <w:rFonts w:ascii="Times New Roman" w:hAnsi="Times New Roman" w:cs="Times New Roman"/>
          <w:b/>
        </w:rPr>
        <w:t>Fig. S</w:t>
      </w:r>
      <w:r w:rsidR="0064691B" w:rsidRPr="0014014D">
        <w:rPr>
          <w:rFonts w:ascii="Times New Roman" w:hAnsi="Times New Roman" w:cs="Times New Roman"/>
          <w:b/>
        </w:rPr>
        <w:t>3</w:t>
      </w:r>
      <w:r w:rsidRPr="0014014D">
        <w:rPr>
          <w:rFonts w:ascii="Times New Roman" w:hAnsi="Times New Roman" w:cs="Times New Roman"/>
          <w:b/>
        </w:rPr>
        <w:t xml:space="preserve"> </w:t>
      </w:r>
      <w:proofErr w:type="spellStart"/>
      <w:r w:rsidRPr="0014014D">
        <w:rPr>
          <w:rFonts w:ascii="Times New Roman" w:hAnsi="Times New Roman" w:cs="Times New Roman"/>
          <w:b/>
        </w:rPr>
        <w:t>Trf</w:t>
      </w:r>
      <w:proofErr w:type="spellEnd"/>
      <w:r w:rsidRPr="0014014D">
        <w:rPr>
          <w:rFonts w:ascii="Times New Roman" w:hAnsi="Times New Roman" w:cs="Times New Roman"/>
          <w:b/>
        </w:rPr>
        <w:t xml:space="preserve">-positive cell population change over time after </w:t>
      </w:r>
      <w:r w:rsidR="00172EDB" w:rsidRPr="0014014D">
        <w:rPr>
          <w:rFonts w:ascii="Times New Roman" w:hAnsi="Times New Roman" w:cs="Times New Roman"/>
          <w:b/>
        </w:rPr>
        <w:t xml:space="preserve">injection of either </w:t>
      </w:r>
      <w:r w:rsidR="00172EDB" w:rsidRPr="0014014D">
        <w:rPr>
          <w:rFonts w:ascii="Times New Roman" w:hAnsi="Times New Roman" w:cs="Times New Roman"/>
          <w:b/>
          <w:i/>
        </w:rPr>
        <w:t>V</w:t>
      </w:r>
      <w:r w:rsidR="002F1B6E" w:rsidRPr="0014014D">
        <w:rPr>
          <w:rFonts w:ascii="Times New Roman" w:hAnsi="Times New Roman" w:cs="Times New Roman"/>
          <w:b/>
          <w:i/>
        </w:rPr>
        <w:t>.</w:t>
      </w:r>
      <w:r w:rsidR="00172EDB" w:rsidRPr="0014014D">
        <w:rPr>
          <w:rFonts w:ascii="Times New Roman" w:hAnsi="Times New Roman" w:cs="Times New Roman"/>
          <w:b/>
          <w:i/>
        </w:rPr>
        <w:t xml:space="preserve"> </w:t>
      </w:r>
      <w:proofErr w:type="spellStart"/>
      <w:r w:rsidR="00172EDB" w:rsidRPr="0014014D">
        <w:rPr>
          <w:rFonts w:ascii="Times New Roman" w:hAnsi="Times New Roman" w:cs="Times New Roman"/>
          <w:b/>
          <w:i/>
        </w:rPr>
        <w:t>penaeicida</w:t>
      </w:r>
      <w:proofErr w:type="spellEnd"/>
      <w:r w:rsidR="00172EDB" w:rsidRPr="0014014D">
        <w:rPr>
          <w:rFonts w:ascii="Times New Roman" w:hAnsi="Times New Roman" w:cs="Times New Roman"/>
          <w:b/>
        </w:rPr>
        <w:t xml:space="preserve"> or </w:t>
      </w:r>
      <w:proofErr w:type="spellStart"/>
      <w:r w:rsidR="0014014D" w:rsidRPr="0014014D">
        <w:rPr>
          <w:rFonts w:ascii="Times New Roman" w:hAnsi="Times New Roman" w:cs="Times New Roman"/>
          <w:b/>
        </w:rPr>
        <w:t>Acf</w:t>
      </w:r>
      <w:proofErr w:type="spellEnd"/>
      <w:r w:rsidR="0014014D" w:rsidRPr="0014014D">
        <w:rPr>
          <w:rFonts w:ascii="Times New Roman" w:hAnsi="Times New Roman" w:cs="Times New Roman"/>
          <w:b/>
        </w:rPr>
        <w:t>.</w:t>
      </w:r>
      <w:r w:rsidRPr="0014014D">
        <w:rPr>
          <w:rFonts w:ascii="Times New Roman" w:hAnsi="Times New Roman" w:cs="Times New Roman"/>
          <w:b/>
        </w:rPr>
        <w:t xml:space="preserve"> </w:t>
      </w:r>
      <w:r w:rsidRPr="0014014D">
        <w:rPr>
          <w:rFonts w:ascii="Times New Roman" w:hAnsi="Times New Roman" w:cs="Times New Roman"/>
        </w:rPr>
        <w:t xml:space="preserve">A1-A4 – animals challenged with heat-killed </w:t>
      </w:r>
      <w:r w:rsidRPr="0014014D">
        <w:rPr>
          <w:rFonts w:ascii="Times New Roman" w:hAnsi="Times New Roman" w:cs="Times New Roman"/>
          <w:i/>
        </w:rPr>
        <w:t xml:space="preserve">V. </w:t>
      </w:r>
      <w:proofErr w:type="spellStart"/>
      <w:r w:rsidRPr="0014014D">
        <w:rPr>
          <w:rFonts w:ascii="Times New Roman" w:hAnsi="Times New Roman" w:cs="Times New Roman"/>
          <w:i/>
        </w:rPr>
        <w:t>penaeicida</w:t>
      </w:r>
      <w:proofErr w:type="spellEnd"/>
      <w:r w:rsidRPr="0014014D">
        <w:rPr>
          <w:rFonts w:ascii="Times New Roman" w:hAnsi="Times New Roman" w:cs="Times New Roman"/>
        </w:rPr>
        <w:t xml:space="preserve">, A8-A10 </w:t>
      </w:r>
      <w:r w:rsidR="0014014D" w:rsidRPr="0014014D">
        <w:rPr>
          <w:rFonts w:ascii="Times New Roman" w:hAnsi="Times New Roman" w:cs="Times New Roman"/>
        </w:rPr>
        <w:t>-</w:t>
      </w:r>
      <w:r w:rsidRPr="0014014D">
        <w:rPr>
          <w:rFonts w:ascii="Times New Roman" w:hAnsi="Times New Roman" w:cs="Times New Roman"/>
        </w:rPr>
        <w:t xml:space="preserve"> control animals injected with </w:t>
      </w:r>
      <w:r w:rsidRPr="0014014D">
        <w:rPr>
          <w:rFonts w:ascii="Times New Roman" w:hAnsi="Times New Roman" w:cs="Times New Roman"/>
        </w:rPr>
        <w:lastRenderedPageBreak/>
        <w:t xml:space="preserve">sterile </w:t>
      </w:r>
      <w:proofErr w:type="spellStart"/>
      <w:r w:rsidR="00DF3445" w:rsidRPr="0014014D">
        <w:rPr>
          <w:rFonts w:ascii="Times New Roman" w:hAnsi="Times New Roman" w:cs="Times New Roman"/>
        </w:rPr>
        <w:t>aCF</w:t>
      </w:r>
      <w:proofErr w:type="spellEnd"/>
      <w:r w:rsidR="00DF3445" w:rsidRPr="0014014D">
        <w:rPr>
          <w:rFonts w:ascii="Times New Roman" w:hAnsi="Times New Roman" w:cs="Times New Roman"/>
        </w:rPr>
        <w:t xml:space="preserve">. Y-axis </w:t>
      </w:r>
      <w:proofErr w:type="spellStart"/>
      <w:r w:rsidR="00DF3445" w:rsidRPr="0014014D">
        <w:rPr>
          <w:rFonts w:ascii="Times New Roman" w:hAnsi="Times New Roman" w:cs="Times New Roman"/>
        </w:rPr>
        <w:t>Trf</w:t>
      </w:r>
      <w:proofErr w:type="spellEnd"/>
      <w:r w:rsidR="00DF3445" w:rsidRPr="0014014D">
        <w:rPr>
          <w:rFonts w:ascii="Times New Roman" w:hAnsi="Times New Roman" w:cs="Times New Roman"/>
        </w:rPr>
        <w:t xml:space="preserve"> labeled with AF488</w:t>
      </w:r>
      <w:r w:rsidR="00DF3445" w:rsidRPr="009858A6">
        <w:rPr>
          <w:rFonts w:ascii="Times New Roman" w:hAnsi="Times New Roman" w:cs="Times New Roman"/>
          <w:sz w:val="22"/>
          <w:szCs w:val="22"/>
        </w:rPr>
        <w:t>, X-axis autofluorescence in APC channel</w:t>
      </w:r>
      <w:r w:rsidR="005B7978">
        <w:rPr>
          <w:rFonts w:ascii="Times New Roman" w:hAnsi="Times New Roman" w:cs="Times New Roman"/>
          <w:sz w:val="22"/>
          <w:szCs w:val="22"/>
        </w:rPr>
        <w:t xml:space="preserve"> indicates red spherule cells</w:t>
      </w:r>
      <w:r w:rsidR="00DF3445" w:rsidRPr="009858A6">
        <w:rPr>
          <w:rFonts w:ascii="Times New Roman" w:hAnsi="Times New Roman" w:cs="Times New Roman"/>
          <w:sz w:val="22"/>
          <w:szCs w:val="22"/>
        </w:rPr>
        <w:t>.</w:t>
      </w:r>
    </w:p>
    <w:p w14:paraId="467309BD" w14:textId="2F1C4E60" w:rsidR="00454A8E" w:rsidRPr="009858A6" w:rsidRDefault="0014014D" w:rsidP="0014014D">
      <w:pPr>
        <w:rPr>
          <w:rFonts w:ascii="Times New Roman" w:hAnsi="Times New Roman" w:cs="Times New Roman"/>
        </w:rPr>
      </w:pPr>
      <w:r w:rsidRPr="0014014D">
        <w:rPr>
          <w:rFonts w:ascii="Times New Roman" w:hAnsi="Times New Roman" w:cs="Times New Roman"/>
          <w:b/>
          <w:bCs/>
        </w:rPr>
        <w:t>Table S1</w:t>
      </w:r>
      <w:r>
        <w:rPr>
          <w:rFonts w:ascii="Times New Roman" w:hAnsi="Times New Roman" w:cs="Times New Roman"/>
          <w:b/>
          <w:bCs/>
        </w:rPr>
        <w:t xml:space="preserve"> accessions of the </w:t>
      </w:r>
      <w:proofErr w:type="spellStart"/>
      <w:r>
        <w:rPr>
          <w:rFonts w:ascii="Times New Roman" w:hAnsi="Times New Roman" w:cs="Times New Roman"/>
          <w:b/>
          <w:bCs/>
        </w:rPr>
        <w:t>Trf</w:t>
      </w:r>
      <w:proofErr w:type="spellEnd"/>
      <w:r>
        <w:rPr>
          <w:rFonts w:ascii="Times New Roman" w:hAnsi="Times New Roman" w:cs="Times New Roman"/>
          <w:b/>
          <w:bCs/>
        </w:rPr>
        <w:t xml:space="preserve"> sequences used to build the phylogenetic tree.</w:t>
      </w:r>
    </w:p>
    <w:tbl>
      <w:tblPr>
        <w:tblStyle w:val="TableGrid"/>
        <w:tblpPr w:leftFromText="180" w:rightFromText="180" w:vertAnchor="page" w:horzAnchor="margin" w:tblpY="2256"/>
        <w:tblW w:w="0" w:type="auto"/>
        <w:tblLook w:val="04A0" w:firstRow="1" w:lastRow="0" w:firstColumn="1" w:lastColumn="0" w:noHBand="0" w:noVBand="1"/>
      </w:tblPr>
      <w:tblGrid>
        <w:gridCol w:w="1354"/>
        <w:gridCol w:w="1627"/>
        <w:gridCol w:w="1404"/>
        <w:gridCol w:w="1191"/>
        <w:gridCol w:w="1912"/>
        <w:gridCol w:w="1189"/>
      </w:tblGrid>
      <w:tr w:rsidR="0014014D" w:rsidRPr="009858A6" w14:paraId="7069AF69" w14:textId="77777777" w:rsidTr="0014014D">
        <w:tc>
          <w:tcPr>
            <w:tcW w:w="2981" w:type="dxa"/>
            <w:gridSpan w:val="2"/>
          </w:tcPr>
          <w:p w14:paraId="062CE7F2" w14:textId="77777777" w:rsidR="0014014D" w:rsidRPr="009858A6" w:rsidRDefault="0014014D" w:rsidP="0014014D">
            <w:pPr>
              <w:pStyle w:val="Header"/>
              <w:bidi w:val="0"/>
              <w:rPr>
                <w:i/>
              </w:rPr>
            </w:pPr>
            <w:r w:rsidRPr="009858A6">
              <w:rPr>
                <w:i/>
              </w:rPr>
              <w:t xml:space="preserve">H. </w:t>
            </w:r>
            <w:proofErr w:type="spellStart"/>
            <w:r w:rsidRPr="009858A6">
              <w:rPr>
                <w:i/>
              </w:rPr>
              <w:t>erythrogramma</w:t>
            </w:r>
            <w:proofErr w:type="spellEnd"/>
            <w:r w:rsidRPr="009858A6">
              <w:rPr>
                <w:i/>
              </w:rPr>
              <w:t>*</w:t>
            </w:r>
          </w:p>
        </w:tc>
        <w:tc>
          <w:tcPr>
            <w:tcW w:w="2595" w:type="dxa"/>
            <w:gridSpan w:val="2"/>
          </w:tcPr>
          <w:p w14:paraId="03CAD090" w14:textId="77777777" w:rsidR="0014014D" w:rsidRPr="009858A6" w:rsidRDefault="0014014D" w:rsidP="0014014D">
            <w:pPr>
              <w:pStyle w:val="Header"/>
              <w:bidi w:val="0"/>
              <w:rPr>
                <w:i/>
              </w:rPr>
            </w:pPr>
            <w:r w:rsidRPr="009858A6">
              <w:rPr>
                <w:i/>
              </w:rPr>
              <w:t xml:space="preserve">S. </w:t>
            </w:r>
            <w:proofErr w:type="spellStart"/>
            <w:r w:rsidRPr="009858A6">
              <w:rPr>
                <w:i/>
              </w:rPr>
              <w:t>purpuratus</w:t>
            </w:r>
            <w:proofErr w:type="spellEnd"/>
            <w:r w:rsidRPr="009858A6">
              <w:rPr>
                <w:i/>
              </w:rPr>
              <w:t>*s</w:t>
            </w:r>
          </w:p>
        </w:tc>
        <w:tc>
          <w:tcPr>
            <w:tcW w:w="3101" w:type="dxa"/>
            <w:gridSpan w:val="2"/>
          </w:tcPr>
          <w:p w14:paraId="16AFC6C8" w14:textId="77777777" w:rsidR="0014014D" w:rsidRPr="009858A6" w:rsidRDefault="0014014D" w:rsidP="0014014D">
            <w:pPr>
              <w:pStyle w:val="Header"/>
              <w:bidi w:val="0"/>
              <w:rPr>
                <w:i/>
              </w:rPr>
            </w:pPr>
            <w:r w:rsidRPr="009858A6">
              <w:rPr>
                <w:i/>
              </w:rPr>
              <w:t xml:space="preserve">P. </w:t>
            </w:r>
            <w:proofErr w:type="spellStart"/>
            <w:r w:rsidRPr="009858A6">
              <w:rPr>
                <w:i/>
              </w:rPr>
              <w:t>lividus</w:t>
            </w:r>
            <w:proofErr w:type="spellEnd"/>
            <w:r w:rsidRPr="009858A6">
              <w:rPr>
                <w:i/>
              </w:rPr>
              <w:t>**</w:t>
            </w:r>
          </w:p>
        </w:tc>
      </w:tr>
      <w:tr w:rsidR="0014014D" w:rsidRPr="009858A6" w14:paraId="025AAC2C" w14:textId="77777777" w:rsidTr="0014014D">
        <w:tc>
          <w:tcPr>
            <w:tcW w:w="1354" w:type="dxa"/>
          </w:tcPr>
          <w:p w14:paraId="217B374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JX245053.1 </w:t>
            </w:r>
          </w:p>
        </w:tc>
        <w:tc>
          <w:tcPr>
            <w:tcW w:w="1627" w:type="dxa"/>
          </w:tcPr>
          <w:p w14:paraId="0F0524A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1</w:t>
            </w:r>
          </w:p>
        </w:tc>
        <w:tc>
          <w:tcPr>
            <w:tcW w:w="1404" w:type="dxa"/>
          </w:tcPr>
          <w:p w14:paraId="535C879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KJ408453.1</w:t>
            </w:r>
          </w:p>
        </w:tc>
        <w:tc>
          <w:tcPr>
            <w:tcW w:w="1191" w:type="dxa"/>
          </w:tcPr>
          <w:p w14:paraId="1FCA930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1</w:t>
            </w:r>
          </w:p>
        </w:tc>
        <w:tc>
          <w:tcPr>
            <w:tcW w:w="1912" w:type="dxa"/>
          </w:tcPr>
          <w:p w14:paraId="3977785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50.1 </w:t>
            </w:r>
          </w:p>
        </w:tc>
        <w:tc>
          <w:tcPr>
            <w:tcW w:w="1189" w:type="dxa"/>
          </w:tcPr>
          <w:p w14:paraId="374F902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1</w:t>
            </w:r>
          </w:p>
        </w:tc>
      </w:tr>
      <w:tr w:rsidR="0014014D" w:rsidRPr="009858A6" w14:paraId="01CF67DF" w14:textId="77777777" w:rsidTr="0014014D">
        <w:tc>
          <w:tcPr>
            <w:tcW w:w="1354" w:type="dxa"/>
          </w:tcPr>
          <w:p w14:paraId="6B8BD2B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JQ780274.1 </w:t>
            </w:r>
          </w:p>
        </w:tc>
        <w:tc>
          <w:tcPr>
            <w:tcW w:w="1627" w:type="dxa"/>
          </w:tcPr>
          <w:p w14:paraId="6E1EF82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2</w:t>
            </w:r>
          </w:p>
        </w:tc>
        <w:tc>
          <w:tcPr>
            <w:tcW w:w="1404" w:type="dxa"/>
          </w:tcPr>
          <w:p w14:paraId="3522693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KJ408451.1</w:t>
            </w:r>
          </w:p>
        </w:tc>
        <w:tc>
          <w:tcPr>
            <w:tcW w:w="1191" w:type="dxa"/>
          </w:tcPr>
          <w:p w14:paraId="042AA79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2</w:t>
            </w:r>
          </w:p>
        </w:tc>
        <w:tc>
          <w:tcPr>
            <w:tcW w:w="1912" w:type="dxa"/>
          </w:tcPr>
          <w:p w14:paraId="736B179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48.1 </w:t>
            </w:r>
          </w:p>
        </w:tc>
        <w:tc>
          <w:tcPr>
            <w:tcW w:w="1189" w:type="dxa"/>
          </w:tcPr>
          <w:p w14:paraId="6E74618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2</w:t>
            </w:r>
          </w:p>
        </w:tc>
      </w:tr>
      <w:tr w:rsidR="0014014D" w:rsidRPr="009858A6" w14:paraId="41B6EC41" w14:textId="77777777" w:rsidTr="0014014D">
        <w:tc>
          <w:tcPr>
            <w:tcW w:w="1354" w:type="dxa"/>
          </w:tcPr>
          <w:p w14:paraId="0CD07D0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X245045.1</w:t>
            </w:r>
          </w:p>
        </w:tc>
        <w:tc>
          <w:tcPr>
            <w:tcW w:w="1627" w:type="dxa"/>
          </w:tcPr>
          <w:p w14:paraId="355A278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3</w:t>
            </w:r>
          </w:p>
        </w:tc>
        <w:tc>
          <w:tcPr>
            <w:tcW w:w="1404" w:type="dxa"/>
          </w:tcPr>
          <w:p w14:paraId="5EAC362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KJ408450.1</w:t>
            </w:r>
          </w:p>
        </w:tc>
        <w:tc>
          <w:tcPr>
            <w:tcW w:w="1191" w:type="dxa"/>
          </w:tcPr>
          <w:p w14:paraId="0FA6ADB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3</w:t>
            </w:r>
          </w:p>
        </w:tc>
        <w:tc>
          <w:tcPr>
            <w:tcW w:w="1912" w:type="dxa"/>
          </w:tcPr>
          <w:p w14:paraId="0862BCA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46.1 </w:t>
            </w:r>
          </w:p>
        </w:tc>
        <w:tc>
          <w:tcPr>
            <w:tcW w:w="1189" w:type="dxa"/>
          </w:tcPr>
          <w:p w14:paraId="4EEBA8C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3</w:t>
            </w:r>
          </w:p>
        </w:tc>
      </w:tr>
      <w:tr w:rsidR="0014014D" w:rsidRPr="009858A6" w14:paraId="3F634178" w14:textId="77777777" w:rsidTr="0014014D">
        <w:tc>
          <w:tcPr>
            <w:tcW w:w="1354" w:type="dxa"/>
          </w:tcPr>
          <w:p w14:paraId="21924D2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73.1</w:t>
            </w:r>
          </w:p>
        </w:tc>
        <w:tc>
          <w:tcPr>
            <w:tcW w:w="1627" w:type="dxa"/>
          </w:tcPr>
          <w:p w14:paraId="04A6E5A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4</w:t>
            </w:r>
          </w:p>
        </w:tc>
        <w:tc>
          <w:tcPr>
            <w:tcW w:w="1404" w:type="dxa"/>
          </w:tcPr>
          <w:p w14:paraId="11C5F82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KJ408449.1</w:t>
            </w:r>
          </w:p>
        </w:tc>
        <w:tc>
          <w:tcPr>
            <w:tcW w:w="1191" w:type="dxa"/>
          </w:tcPr>
          <w:p w14:paraId="72CD2BD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4</w:t>
            </w:r>
          </w:p>
        </w:tc>
        <w:tc>
          <w:tcPr>
            <w:tcW w:w="1912" w:type="dxa"/>
          </w:tcPr>
          <w:p w14:paraId="4417716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45.1 </w:t>
            </w:r>
          </w:p>
        </w:tc>
        <w:tc>
          <w:tcPr>
            <w:tcW w:w="1189" w:type="dxa"/>
          </w:tcPr>
          <w:p w14:paraId="5266735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4</w:t>
            </w:r>
          </w:p>
        </w:tc>
      </w:tr>
      <w:tr w:rsidR="0014014D" w:rsidRPr="009858A6" w14:paraId="00EFDD5D" w14:textId="77777777" w:rsidTr="0014014D">
        <w:tc>
          <w:tcPr>
            <w:tcW w:w="1354" w:type="dxa"/>
          </w:tcPr>
          <w:p w14:paraId="5DD37E4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X245024.1</w:t>
            </w:r>
          </w:p>
        </w:tc>
        <w:tc>
          <w:tcPr>
            <w:tcW w:w="1627" w:type="dxa"/>
          </w:tcPr>
          <w:p w14:paraId="15A0099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5</w:t>
            </w:r>
          </w:p>
        </w:tc>
        <w:tc>
          <w:tcPr>
            <w:tcW w:w="1404" w:type="dxa"/>
          </w:tcPr>
          <w:p w14:paraId="379BB3C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75.1</w:t>
            </w:r>
          </w:p>
        </w:tc>
        <w:tc>
          <w:tcPr>
            <w:tcW w:w="1191" w:type="dxa"/>
          </w:tcPr>
          <w:p w14:paraId="6B4BAFC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5</w:t>
            </w:r>
          </w:p>
        </w:tc>
        <w:tc>
          <w:tcPr>
            <w:tcW w:w="1912" w:type="dxa"/>
          </w:tcPr>
          <w:p w14:paraId="51A4509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44.1 </w:t>
            </w:r>
          </w:p>
        </w:tc>
        <w:tc>
          <w:tcPr>
            <w:tcW w:w="1189" w:type="dxa"/>
          </w:tcPr>
          <w:p w14:paraId="27B5B51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5</w:t>
            </w:r>
          </w:p>
        </w:tc>
      </w:tr>
      <w:tr w:rsidR="0014014D" w:rsidRPr="009858A6" w14:paraId="6FEF3066" w14:textId="77777777" w:rsidTr="0014014D">
        <w:tc>
          <w:tcPr>
            <w:tcW w:w="1354" w:type="dxa"/>
          </w:tcPr>
          <w:p w14:paraId="0D0BF54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X245021.1</w:t>
            </w:r>
          </w:p>
        </w:tc>
        <w:tc>
          <w:tcPr>
            <w:tcW w:w="1627" w:type="dxa"/>
          </w:tcPr>
          <w:p w14:paraId="1ECC887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6</w:t>
            </w:r>
          </w:p>
        </w:tc>
        <w:tc>
          <w:tcPr>
            <w:tcW w:w="1404" w:type="dxa"/>
          </w:tcPr>
          <w:p w14:paraId="279D32DD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59.1</w:t>
            </w:r>
          </w:p>
        </w:tc>
        <w:tc>
          <w:tcPr>
            <w:tcW w:w="1191" w:type="dxa"/>
          </w:tcPr>
          <w:p w14:paraId="54B5056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6</w:t>
            </w:r>
          </w:p>
        </w:tc>
        <w:tc>
          <w:tcPr>
            <w:tcW w:w="1912" w:type="dxa"/>
          </w:tcPr>
          <w:p w14:paraId="3F9C98E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HACU01465643.1 </w:t>
            </w:r>
          </w:p>
        </w:tc>
        <w:tc>
          <w:tcPr>
            <w:tcW w:w="1189" w:type="dxa"/>
          </w:tcPr>
          <w:p w14:paraId="75A256F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6</w:t>
            </w:r>
          </w:p>
        </w:tc>
      </w:tr>
      <w:tr w:rsidR="0014014D" w:rsidRPr="009858A6" w14:paraId="43904A11" w14:textId="77777777" w:rsidTr="0014014D">
        <w:tc>
          <w:tcPr>
            <w:tcW w:w="1354" w:type="dxa"/>
          </w:tcPr>
          <w:p w14:paraId="46209DD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304.1</w:t>
            </w:r>
          </w:p>
        </w:tc>
        <w:tc>
          <w:tcPr>
            <w:tcW w:w="1627" w:type="dxa"/>
          </w:tcPr>
          <w:p w14:paraId="6C53DA0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7</w:t>
            </w:r>
          </w:p>
        </w:tc>
        <w:tc>
          <w:tcPr>
            <w:tcW w:w="1404" w:type="dxa"/>
          </w:tcPr>
          <w:p w14:paraId="67E1379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55.1</w:t>
            </w:r>
          </w:p>
        </w:tc>
        <w:tc>
          <w:tcPr>
            <w:tcW w:w="1191" w:type="dxa"/>
          </w:tcPr>
          <w:p w14:paraId="461E299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7</w:t>
            </w:r>
          </w:p>
        </w:tc>
        <w:tc>
          <w:tcPr>
            <w:tcW w:w="1912" w:type="dxa"/>
          </w:tcPr>
          <w:p w14:paraId="0E2D82B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FRN01311981.1 </w:t>
            </w:r>
          </w:p>
        </w:tc>
        <w:tc>
          <w:tcPr>
            <w:tcW w:w="1189" w:type="dxa"/>
          </w:tcPr>
          <w:p w14:paraId="02FD1EB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7</w:t>
            </w:r>
          </w:p>
        </w:tc>
      </w:tr>
      <w:tr w:rsidR="0014014D" w:rsidRPr="009858A6" w14:paraId="4F77CE4D" w14:textId="77777777" w:rsidTr="0014014D">
        <w:tc>
          <w:tcPr>
            <w:tcW w:w="1354" w:type="dxa"/>
          </w:tcPr>
          <w:p w14:paraId="1176442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X245020.1</w:t>
            </w:r>
          </w:p>
        </w:tc>
        <w:tc>
          <w:tcPr>
            <w:tcW w:w="1627" w:type="dxa"/>
          </w:tcPr>
          <w:p w14:paraId="012030D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8</w:t>
            </w:r>
          </w:p>
        </w:tc>
        <w:tc>
          <w:tcPr>
            <w:tcW w:w="1404" w:type="dxa"/>
          </w:tcPr>
          <w:p w14:paraId="4AFF01F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53.1</w:t>
            </w:r>
          </w:p>
        </w:tc>
        <w:tc>
          <w:tcPr>
            <w:tcW w:w="1191" w:type="dxa"/>
          </w:tcPr>
          <w:p w14:paraId="33FC759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8</w:t>
            </w:r>
          </w:p>
        </w:tc>
        <w:tc>
          <w:tcPr>
            <w:tcW w:w="1912" w:type="dxa"/>
          </w:tcPr>
          <w:p w14:paraId="7737307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FRN01311979.1 </w:t>
            </w:r>
          </w:p>
        </w:tc>
        <w:tc>
          <w:tcPr>
            <w:tcW w:w="1189" w:type="dxa"/>
          </w:tcPr>
          <w:p w14:paraId="1B4C0C1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8</w:t>
            </w:r>
          </w:p>
        </w:tc>
      </w:tr>
      <w:tr w:rsidR="0014014D" w:rsidRPr="009858A6" w14:paraId="0FAD1B20" w14:textId="77777777" w:rsidTr="0014014D">
        <w:tc>
          <w:tcPr>
            <w:tcW w:w="1354" w:type="dxa"/>
          </w:tcPr>
          <w:p w14:paraId="42324FE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312.1</w:t>
            </w:r>
          </w:p>
        </w:tc>
        <w:tc>
          <w:tcPr>
            <w:tcW w:w="1627" w:type="dxa"/>
          </w:tcPr>
          <w:p w14:paraId="1F30AC16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09</w:t>
            </w:r>
          </w:p>
        </w:tc>
        <w:tc>
          <w:tcPr>
            <w:tcW w:w="1404" w:type="dxa"/>
          </w:tcPr>
          <w:p w14:paraId="294686E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42.1</w:t>
            </w:r>
          </w:p>
        </w:tc>
        <w:tc>
          <w:tcPr>
            <w:tcW w:w="1191" w:type="dxa"/>
          </w:tcPr>
          <w:p w14:paraId="11B3487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09</w:t>
            </w:r>
          </w:p>
        </w:tc>
        <w:tc>
          <w:tcPr>
            <w:tcW w:w="1912" w:type="dxa"/>
          </w:tcPr>
          <w:p w14:paraId="25F05F5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FRN01311974.1 </w:t>
            </w:r>
          </w:p>
        </w:tc>
        <w:tc>
          <w:tcPr>
            <w:tcW w:w="1189" w:type="dxa"/>
          </w:tcPr>
          <w:p w14:paraId="118753F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09</w:t>
            </w:r>
          </w:p>
        </w:tc>
      </w:tr>
      <w:tr w:rsidR="0014014D" w:rsidRPr="009858A6" w14:paraId="013A9BFB" w14:textId="77777777" w:rsidTr="0014014D">
        <w:tc>
          <w:tcPr>
            <w:tcW w:w="1354" w:type="dxa"/>
          </w:tcPr>
          <w:p w14:paraId="7EF65FC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311.1</w:t>
            </w:r>
          </w:p>
        </w:tc>
        <w:tc>
          <w:tcPr>
            <w:tcW w:w="1627" w:type="dxa"/>
          </w:tcPr>
          <w:p w14:paraId="4CC56E9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0</w:t>
            </w:r>
          </w:p>
        </w:tc>
        <w:tc>
          <w:tcPr>
            <w:tcW w:w="1404" w:type="dxa"/>
          </w:tcPr>
          <w:p w14:paraId="4D30AFA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19.1</w:t>
            </w:r>
          </w:p>
        </w:tc>
        <w:tc>
          <w:tcPr>
            <w:tcW w:w="1191" w:type="dxa"/>
          </w:tcPr>
          <w:p w14:paraId="5FCEC1B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0</w:t>
            </w:r>
          </w:p>
        </w:tc>
        <w:tc>
          <w:tcPr>
            <w:tcW w:w="1912" w:type="dxa"/>
          </w:tcPr>
          <w:p w14:paraId="19E9E6C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FRN01311972.1 </w:t>
            </w:r>
          </w:p>
        </w:tc>
        <w:tc>
          <w:tcPr>
            <w:tcW w:w="1189" w:type="dxa"/>
          </w:tcPr>
          <w:p w14:paraId="3D47A96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0</w:t>
            </w:r>
          </w:p>
        </w:tc>
      </w:tr>
      <w:tr w:rsidR="0014014D" w:rsidRPr="009858A6" w14:paraId="2DB6BD0A" w14:textId="77777777" w:rsidTr="0014014D">
        <w:tc>
          <w:tcPr>
            <w:tcW w:w="1354" w:type="dxa"/>
          </w:tcPr>
          <w:p w14:paraId="407E8B3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305.1</w:t>
            </w:r>
          </w:p>
        </w:tc>
        <w:tc>
          <w:tcPr>
            <w:tcW w:w="1627" w:type="dxa"/>
          </w:tcPr>
          <w:p w14:paraId="51AF2B5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1</w:t>
            </w:r>
          </w:p>
        </w:tc>
        <w:tc>
          <w:tcPr>
            <w:tcW w:w="1404" w:type="dxa"/>
          </w:tcPr>
          <w:p w14:paraId="481FCCE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17.1</w:t>
            </w:r>
          </w:p>
        </w:tc>
        <w:tc>
          <w:tcPr>
            <w:tcW w:w="1191" w:type="dxa"/>
          </w:tcPr>
          <w:p w14:paraId="0703A6C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1</w:t>
            </w:r>
          </w:p>
        </w:tc>
        <w:tc>
          <w:tcPr>
            <w:tcW w:w="1912" w:type="dxa"/>
          </w:tcPr>
          <w:p w14:paraId="3221443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7.1 </w:t>
            </w:r>
          </w:p>
        </w:tc>
        <w:tc>
          <w:tcPr>
            <w:tcW w:w="1189" w:type="dxa"/>
          </w:tcPr>
          <w:p w14:paraId="4142760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1</w:t>
            </w:r>
          </w:p>
        </w:tc>
      </w:tr>
      <w:tr w:rsidR="0014014D" w:rsidRPr="009858A6" w14:paraId="278854FC" w14:textId="77777777" w:rsidTr="0014014D">
        <w:tc>
          <w:tcPr>
            <w:tcW w:w="1354" w:type="dxa"/>
          </w:tcPr>
          <w:p w14:paraId="567F01F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303.1</w:t>
            </w:r>
          </w:p>
        </w:tc>
        <w:tc>
          <w:tcPr>
            <w:tcW w:w="1627" w:type="dxa"/>
          </w:tcPr>
          <w:p w14:paraId="617A8E8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2</w:t>
            </w:r>
          </w:p>
        </w:tc>
        <w:tc>
          <w:tcPr>
            <w:tcW w:w="1404" w:type="dxa"/>
          </w:tcPr>
          <w:p w14:paraId="35BAEDA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607713.1</w:t>
            </w:r>
          </w:p>
        </w:tc>
        <w:tc>
          <w:tcPr>
            <w:tcW w:w="1191" w:type="dxa"/>
          </w:tcPr>
          <w:p w14:paraId="5F3B9E8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2</w:t>
            </w:r>
          </w:p>
        </w:tc>
        <w:tc>
          <w:tcPr>
            <w:tcW w:w="1912" w:type="dxa"/>
          </w:tcPr>
          <w:p w14:paraId="0D3E1EE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6.1 </w:t>
            </w:r>
          </w:p>
        </w:tc>
        <w:tc>
          <w:tcPr>
            <w:tcW w:w="1189" w:type="dxa"/>
          </w:tcPr>
          <w:p w14:paraId="233446A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2</w:t>
            </w:r>
          </w:p>
        </w:tc>
      </w:tr>
      <w:tr w:rsidR="0014014D" w:rsidRPr="009858A6" w14:paraId="07C2F1B4" w14:textId="77777777" w:rsidTr="0014014D">
        <w:tc>
          <w:tcPr>
            <w:tcW w:w="1354" w:type="dxa"/>
          </w:tcPr>
          <w:p w14:paraId="3430FDD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87.1</w:t>
            </w:r>
          </w:p>
        </w:tc>
        <w:tc>
          <w:tcPr>
            <w:tcW w:w="1627" w:type="dxa"/>
          </w:tcPr>
          <w:p w14:paraId="568821F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3</w:t>
            </w:r>
          </w:p>
        </w:tc>
        <w:tc>
          <w:tcPr>
            <w:tcW w:w="1404" w:type="dxa"/>
          </w:tcPr>
          <w:p w14:paraId="3F8ACA6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EF066272.1</w:t>
            </w:r>
          </w:p>
        </w:tc>
        <w:tc>
          <w:tcPr>
            <w:tcW w:w="1191" w:type="dxa"/>
          </w:tcPr>
          <w:p w14:paraId="4A84BA6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3</w:t>
            </w:r>
          </w:p>
        </w:tc>
        <w:tc>
          <w:tcPr>
            <w:tcW w:w="1912" w:type="dxa"/>
          </w:tcPr>
          <w:p w14:paraId="60F0A09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4.1 </w:t>
            </w:r>
          </w:p>
        </w:tc>
        <w:tc>
          <w:tcPr>
            <w:tcW w:w="1189" w:type="dxa"/>
          </w:tcPr>
          <w:p w14:paraId="0A4EB00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3</w:t>
            </w:r>
          </w:p>
        </w:tc>
      </w:tr>
      <w:tr w:rsidR="0014014D" w:rsidRPr="009858A6" w14:paraId="5E8DDA06" w14:textId="77777777" w:rsidTr="0014014D">
        <w:tc>
          <w:tcPr>
            <w:tcW w:w="1354" w:type="dxa"/>
          </w:tcPr>
          <w:p w14:paraId="5CBF49F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84.1</w:t>
            </w:r>
          </w:p>
        </w:tc>
        <w:tc>
          <w:tcPr>
            <w:tcW w:w="1627" w:type="dxa"/>
          </w:tcPr>
          <w:p w14:paraId="3185CF8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4</w:t>
            </w:r>
          </w:p>
        </w:tc>
        <w:tc>
          <w:tcPr>
            <w:tcW w:w="1404" w:type="dxa"/>
          </w:tcPr>
          <w:p w14:paraId="7576D0A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6267.1 </w:t>
            </w:r>
          </w:p>
        </w:tc>
        <w:tc>
          <w:tcPr>
            <w:tcW w:w="1191" w:type="dxa"/>
          </w:tcPr>
          <w:p w14:paraId="6A30288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4</w:t>
            </w:r>
          </w:p>
        </w:tc>
        <w:tc>
          <w:tcPr>
            <w:tcW w:w="1912" w:type="dxa"/>
          </w:tcPr>
          <w:p w14:paraId="548FBF5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3.1 </w:t>
            </w:r>
          </w:p>
        </w:tc>
        <w:tc>
          <w:tcPr>
            <w:tcW w:w="1189" w:type="dxa"/>
          </w:tcPr>
          <w:p w14:paraId="29ACA04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4</w:t>
            </w:r>
          </w:p>
        </w:tc>
      </w:tr>
      <w:tr w:rsidR="0014014D" w:rsidRPr="009858A6" w14:paraId="5A11B7F7" w14:textId="77777777" w:rsidTr="0014014D">
        <w:tc>
          <w:tcPr>
            <w:tcW w:w="1354" w:type="dxa"/>
          </w:tcPr>
          <w:p w14:paraId="02F1F94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76.1</w:t>
            </w:r>
          </w:p>
        </w:tc>
        <w:tc>
          <w:tcPr>
            <w:tcW w:w="1627" w:type="dxa"/>
          </w:tcPr>
          <w:p w14:paraId="17F54EF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5</w:t>
            </w:r>
          </w:p>
        </w:tc>
        <w:tc>
          <w:tcPr>
            <w:tcW w:w="1404" w:type="dxa"/>
          </w:tcPr>
          <w:p w14:paraId="38E2633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6259.1 </w:t>
            </w:r>
          </w:p>
        </w:tc>
        <w:tc>
          <w:tcPr>
            <w:tcW w:w="1191" w:type="dxa"/>
          </w:tcPr>
          <w:p w14:paraId="6004585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5</w:t>
            </w:r>
          </w:p>
        </w:tc>
        <w:tc>
          <w:tcPr>
            <w:tcW w:w="1912" w:type="dxa"/>
          </w:tcPr>
          <w:p w14:paraId="21BEFAD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2.1 </w:t>
            </w:r>
          </w:p>
        </w:tc>
        <w:tc>
          <w:tcPr>
            <w:tcW w:w="1189" w:type="dxa"/>
          </w:tcPr>
          <w:p w14:paraId="36AB05FE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5</w:t>
            </w:r>
          </w:p>
        </w:tc>
      </w:tr>
      <w:tr w:rsidR="0014014D" w:rsidRPr="009858A6" w14:paraId="7C3DC629" w14:textId="77777777" w:rsidTr="0014014D">
        <w:tc>
          <w:tcPr>
            <w:tcW w:w="1354" w:type="dxa"/>
          </w:tcPr>
          <w:p w14:paraId="74CB5EA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75.1</w:t>
            </w:r>
          </w:p>
        </w:tc>
        <w:tc>
          <w:tcPr>
            <w:tcW w:w="1627" w:type="dxa"/>
          </w:tcPr>
          <w:p w14:paraId="38FA803C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6</w:t>
            </w:r>
          </w:p>
        </w:tc>
        <w:tc>
          <w:tcPr>
            <w:tcW w:w="1404" w:type="dxa"/>
          </w:tcPr>
          <w:p w14:paraId="7D1662B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6253.1 </w:t>
            </w:r>
          </w:p>
        </w:tc>
        <w:tc>
          <w:tcPr>
            <w:tcW w:w="1191" w:type="dxa"/>
          </w:tcPr>
          <w:p w14:paraId="5ED646B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6</w:t>
            </w:r>
          </w:p>
        </w:tc>
        <w:tc>
          <w:tcPr>
            <w:tcW w:w="1912" w:type="dxa"/>
          </w:tcPr>
          <w:p w14:paraId="5D64EAD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1.1 </w:t>
            </w:r>
          </w:p>
        </w:tc>
        <w:tc>
          <w:tcPr>
            <w:tcW w:w="1189" w:type="dxa"/>
          </w:tcPr>
          <w:p w14:paraId="0391678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6</w:t>
            </w:r>
          </w:p>
        </w:tc>
      </w:tr>
      <w:tr w:rsidR="0014014D" w:rsidRPr="009858A6" w14:paraId="2FE202D1" w14:textId="77777777" w:rsidTr="0014014D">
        <w:tc>
          <w:tcPr>
            <w:tcW w:w="1354" w:type="dxa"/>
          </w:tcPr>
          <w:p w14:paraId="68E8197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71.1</w:t>
            </w:r>
          </w:p>
        </w:tc>
        <w:tc>
          <w:tcPr>
            <w:tcW w:w="1627" w:type="dxa"/>
          </w:tcPr>
          <w:p w14:paraId="2B25CCC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7</w:t>
            </w:r>
          </w:p>
        </w:tc>
        <w:tc>
          <w:tcPr>
            <w:tcW w:w="1404" w:type="dxa"/>
          </w:tcPr>
          <w:p w14:paraId="642D293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6219.1 </w:t>
            </w:r>
          </w:p>
        </w:tc>
        <w:tc>
          <w:tcPr>
            <w:tcW w:w="1191" w:type="dxa"/>
          </w:tcPr>
          <w:p w14:paraId="3392C45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7</w:t>
            </w:r>
          </w:p>
        </w:tc>
        <w:tc>
          <w:tcPr>
            <w:tcW w:w="1912" w:type="dxa"/>
          </w:tcPr>
          <w:p w14:paraId="2082777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50.1 </w:t>
            </w:r>
          </w:p>
        </w:tc>
        <w:tc>
          <w:tcPr>
            <w:tcW w:w="1189" w:type="dxa"/>
          </w:tcPr>
          <w:p w14:paraId="482E363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7</w:t>
            </w:r>
          </w:p>
        </w:tc>
      </w:tr>
      <w:tr w:rsidR="0014014D" w:rsidRPr="009858A6" w14:paraId="52A87C9E" w14:textId="77777777" w:rsidTr="0014014D">
        <w:tc>
          <w:tcPr>
            <w:tcW w:w="1354" w:type="dxa"/>
          </w:tcPr>
          <w:p w14:paraId="0C92DFED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70.1</w:t>
            </w:r>
          </w:p>
        </w:tc>
        <w:tc>
          <w:tcPr>
            <w:tcW w:w="1627" w:type="dxa"/>
          </w:tcPr>
          <w:p w14:paraId="79A52BF6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8</w:t>
            </w:r>
          </w:p>
        </w:tc>
        <w:tc>
          <w:tcPr>
            <w:tcW w:w="1404" w:type="dxa"/>
          </w:tcPr>
          <w:p w14:paraId="5094644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6159.1 </w:t>
            </w:r>
          </w:p>
        </w:tc>
        <w:tc>
          <w:tcPr>
            <w:tcW w:w="1191" w:type="dxa"/>
          </w:tcPr>
          <w:p w14:paraId="67D868A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8</w:t>
            </w:r>
          </w:p>
        </w:tc>
        <w:tc>
          <w:tcPr>
            <w:tcW w:w="1912" w:type="dxa"/>
          </w:tcPr>
          <w:p w14:paraId="743500CD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48.1 </w:t>
            </w:r>
          </w:p>
        </w:tc>
        <w:tc>
          <w:tcPr>
            <w:tcW w:w="1189" w:type="dxa"/>
          </w:tcPr>
          <w:p w14:paraId="306CA2A6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8</w:t>
            </w:r>
          </w:p>
        </w:tc>
      </w:tr>
      <w:tr w:rsidR="0014014D" w:rsidRPr="009858A6" w14:paraId="04080F7B" w14:textId="77777777" w:rsidTr="0014014D">
        <w:tc>
          <w:tcPr>
            <w:tcW w:w="1354" w:type="dxa"/>
          </w:tcPr>
          <w:p w14:paraId="24C189B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69.1</w:t>
            </w:r>
          </w:p>
        </w:tc>
        <w:tc>
          <w:tcPr>
            <w:tcW w:w="1627" w:type="dxa"/>
          </w:tcPr>
          <w:p w14:paraId="2FCD4D4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19</w:t>
            </w:r>
          </w:p>
        </w:tc>
        <w:tc>
          <w:tcPr>
            <w:tcW w:w="1404" w:type="dxa"/>
          </w:tcPr>
          <w:p w14:paraId="7219A8A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5743.1 </w:t>
            </w:r>
          </w:p>
        </w:tc>
        <w:tc>
          <w:tcPr>
            <w:tcW w:w="1191" w:type="dxa"/>
          </w:tcPr>
          <w:p w14:paraId="5D67FA0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19</w:t>
            </w:r>
          </w:p>
        </w:tc>
        <w:tc>
          <w:tcPr>
            <w:tcW w:w="1912" w:type="dxa"/>
          </w:tcPr>
          <w:p w14:paraId="78F036B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47.1 </w:t>
            </w:r>
          </w:p>
        </w:tc>
        <w:tc>
          <w:tcPr>
            <w:tcW w:w="1189" w:type="dxa"/>
          </w:tcPr>
          <w:p w14:paraId="326FBF3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19</w:t>
            </w:r>
          </w:p>
        </w:tc>
      </w:tr>
      <w:tr w:rsidR="0014014D" w:rsidRPr="009858A6" w14:paraId="41F03625" w14:textId="77777777" w:rsidTr="0014014D">
        <w:tc>
          <w:tcPr>
            <w:tcW w:w="1354" w:type="dxa"/>
          </w:tcPr>
          <w:p w14:paraId="44469B61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68.1</w:t>
            </w:r>
          </w:p>
        </w:tc>
        <w:tc>
          <w:tcPr>
            <w:tcW w:w="1627" w:type="dxa"/>
          </w:tcPr>
          <w:p w14:paraId="63C3ACD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0</w:t>
            </w:r>
          </w:p>
        </w:tc>
        <w:tc>
          <w:tcPr>
            <w:tcW w:w="1404" w:type="dxa"/>
          </w:tcPr>
          <w:p w14:paraId="64CA43FD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5742.1 </w:t>
            </w:r>
          </w:p>
        </w:tc>
        <w:tc>
          <w:tcPr>
            <w:tcW w:w="1191" w:type="dxa"/>
          </w:tcPr>
          <w:p w14:paraId="3E9F2E3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0</w:t>
            </w:r>
          </w:p>
        </w:tc>
        <w:tc>
          <w:tcPr>
            <w:tcW w:w="1912" w:type="dxa"/>
          </w:tcPr>
          <w:p w14:paraId="7BBD67C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46.1 </w:t>
            </w:r>
          </w:p>
        </w:tc>
        <w:tc>
          <w:tcPr>
            <w:tcW w:w="1189" w:type="dxa"/>
          </w:tcPr>
          <w:p w14:paraId="2C43D93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0</w:t>
            </w:r>
          </w:p>
        </w:tc>
      </w:tr>
      <w:tr w:rsidR="0014014D" w:rsidRPr="009858A6" w14:paraId="3DC8DFDE" w14:textId="77777777" w:rsidTr="0014014D">
        <w:tc>
          <w:tcPr>
            <w:tcW w:w="1354" w:type="dxa"/>
          </w:tcPr>
          <w:p w14:paraId="375A0142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66.1</w:t>
            </w:r>
          </w:p>
        </w:tc>
        <w:tc>
          <w:tcPr>
            <w:tcW w:w="1627" w:type="dxa"/>
          </w:tcPr>
          <w:p w14:paraId="12EF165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1</w:t>
            </w:r>
          </w:p>
        </w:tc>
        <w:tc>
          <w:tcPr>
            <w:tcW w:w="1404" w:type="dxa"/>
          </w:tcPr>
          <w:p w14:paraId="79381D5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EF065733.1 </w:t>
            </w:r>
          </w:p>
        </w:tc>
        <w:tc>
          <w:tcPr>
            <w:tcW w:w="1191" w:type="dxa"/>
          </w:tcPr>
          <w:p w14:paraId="78CB1687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1</w:t>
            </w:r>
          </w:p>
        </w:tc>
        <w:tc>
          <w:tcPr>
            <w:tcW w:w="1912" w:type="dxa"/>
          </w:tcPr>
          <w:p w14:paraId="222C3D98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45.1 </w:t>
            </w:r>
          </w:p>
        </w:tc>
        <w:tc>
          <w:tcPr>
            <w:tcW w:w="1189" w:type="dxa"/>
          </w:tcPr>
          <w:p w14:paraId="1643B02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1</w:t>
            </w:r>
          </w:p>
        </w:tc>
      </w:tr>
      <w:tr w:rsidR="0014014D" w:rsidRPr="009858A6" w14:paraId="43D1E9D0" w14:textId="77777777" w:rsidTr="0014014D">
        <w:tc>
          <w:tcPr>
            <w:tcW w:w="1354" w:type="dxa"/>
          </w:tcPr>
          <w:p w14:paraId="5E41277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65.1</w:t>
            </w:r>
          </w:p>
        </w:tc>
        <w:tc>
          <w:tcPr>
            <w:tcW w:w="1627" w:type="dxa"/>
          </w:tcPr>
          <w:p w14:paraId="04947FBD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2</w:t>
            </w:r>
          </w:p>
        </w:tc>
        <w:tc>
          <w:tcPr>
            <w:tcW w:w="1404" w:type="dxa"/>
          </w:tcPr>
          <w:p w14:paraId="4FF5384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DQ183180.1 </w:t>
            </w:r>
          </w:p>
        </w:tc>
        <w:tc>
          <w:tcPr>
            <w:tcW w:w="1191" w:type="dxa"/>
          </w:tcPr>
          <w:p w14:paraId="0D7C9B4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2</w:t>
            </w:r>
          </w:p>
        </w:tc>
        <w:tc>
          <w:tcPr>
            <w:tcW w:w="1912" w:type="dxa"/>
          </w:tcPr>
          <w:p w14:paraId="005D3E46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EDS01012443.1 </w:t>
            </w:r>
          </w:p>
        </w:tc>
        <w:tc>
          <w:tcPr>
            <w:tcW w:w="1189" w:type="dxa"/>
          </w:tcPr>
          <w:p w14:paraId="142AAA3F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2</w:t>
            </w:r>
          </w:p>
        </w:tc>
      </w:tr>
      <w:tr w:rsidR="0014014D" w:rsidRPr="009858A6" w14:paraId="437456D7" w14:textId="77777777" w:rsidTr="0014014D">
        <w:tc>
          <w:tcPr>
            <w:tcW w:w="1354" w:type="dxa"/>
          </w:tcPr>
          <w:p w14:paraId="670397E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62.1</w:t>
            </w:r>
          </w:p>
        </w:tc>
        <w:tc>
          <w:tcPr>
            <w:tcW w:w="1627" w:type="dxa"/>
          </w:tcPr>
          <w:p w14:paraId="0FE64B16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3</w:t>
            </w:r>
          </w:p>
        </w:tc>
        <w:tc>
          <w:tcPr>
            <w:tcW w:w="1404" w:type="dxa"/>
          </w:tcPr>
          <w:p w14:paraId="10DB5540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DQ183182.1 </w:t>
            </w:r>
          </w:p>
        </w:tc>
        <w:tc>
          <w:tcPr>
            <w:tcW w:w="1191" w:type="dxa"/>
          </w:tcPr>
          <w:p w14:paraId="49622BF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3</w:t>
            </w:r>
          </w:p>
        </w:tc>
        <w:tc>
          <w:tcPr>
            <w:tcW w:w="1912" w:type="dxa"/>
          </w:tcPr>
          <w:p w14:paraId="563CEFD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CZS01069164.1 </w:t>
            </w:r>
          </w:p>
        </w:tc>
        <w:tc>
          <w:tcPr>
            <w:tcW w:w="1189" w:type="dxa"/>
          </w:tcPr>
          <w:p w14:paraId="7ACA719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3</w:t>
            </w:r>
          </w:p>
        </w:tc>
      </w:tr>
      <w:tr w:rsidR="0014014D" w:rsidRPr="009858A6" w14:paraId="02879374" w14:textId="77777777" w:rsidTr="0014014D">
        <w:tc>
          <w:tcPr>
            <w:tcW w:w="1354" w:type="dxa"/>
          </w:tcPr>
          <w:p w14:paraId="61345DB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44.1</w:t>
            </w:r>
          </w:p>
        </w:tc>
        <w:tc>
          <w:tcPr>
            <w:tcW w:w="1627" w:type="dxa"/>
          </w:tcPr>
          <w:p w14:paraId="30FCB0CB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4</w:t>
            </w:r>
          </w:p>
        </w:tc>
        <w:tc>
          <w:tcPr>
            <w:tcW w:w="1404" w:type="dxa"/>
          </w:tcPr>
          <w:p w14:paraId="691717C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DQ183168.1 </w:t>
            </w:r>
          </w:p>
        </w:tc>
        <w:tc>
          <w:tcPr>
            <w:tcW w:w="1191" w:type="dxa"/>
          </w:tcPr>
          <w:p w14:paraId="35F780A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4</w:t>
            </w:r>
          </w:p>
        </w:tc>
        <w:tc>
          <w:tcPr>
            <w:tcW w:w="1912" w:type="dxa"/>
          </w:tcPr>
          <w:p w14:paraId="730EBD2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CZS01069162.1 </w:t>
            </w:r>
          </w:p>
        </w:tc>
        <w:tc>
          <w:tcPr>
            <w:tcW w:w="1189" w:type="dxa"/>
          </w:tcPr>
          <w:p w14:paraId="177BC6D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4</w:t>
            </w:r>
          </w:p>
        </w:tc>
      </w:tr>
      <w:tr w:rsidR="0014014D" w:rsidRPr="009858A6" w14:paraId="244C07E3" w14:textId="77777777" w:rsidTr="0014014D">
        <w:tc>
          <w:tcPr>
            <w:tcW w:w="1354" w:type="dxa"/>
          </w:tcPr>
          <w:p w14:paraId="263073D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JQ780233.1</w:t>
            </w:r>
          </w:p>
        </w:tc>
        <w:tc>
          <w:tcPr>
            <w:tcW w:w="1627" w:type="dxa"/>
          </w:tcPr>
          <w:p w14:paraId="2BD93A35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HE025</w:t>
            </w:r>
          </w:p>
        </w:tc>
        <w:tc>
          <w:tcPr>
            <w:tcW w:w="1404" w:type="dxa"/>
          </w:tcPr>
          <w:p w14:paraId="479ABCB9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DQ183167.1 </w:t>
            </w:r>
          </w:p>
        </w:tc>
        <w:tc>
          <w:tcPr>
            <w:tcW w:w="1191" w:type="dxa"/>
          </w:tcPr>
          <w:p w14:paraId="1646EB43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SP025</w:t>
            </w:r>
          </w:p>
        </w:tc>
        <w:tc>
          <w:tcPr>
            <w:tcW w:w="1912" w:type="dxa"/>
          </w:tcPr>
          <w:p w14:paraId="39BC2BF4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 xml:space="preserve">GCZS01069159.1 </w:t>
            </w:r>
          </w:p>
        </w:tc>
        <w:tc>
          <w:tcPr>
            <w:tcW w:w="1189" w:type="dxa"/>
          </w:tcPr>
          <w:p w14:paraId="02EEF57A" w14:textId="77777777" w:rsidR="0014014D" w:rsidRPr="009858A6" w:rsidRDefault="0014014D" w:rsidP="0014014D">
            <w:pPr>
              <w:pStyle w:val="Header"/>
              <w:bidi w:val="0"/>
            </w:pPr>
            <w:r w:rsidRPr="009858A6">
              <w:t>PL025</w:t>
            </w:r>
          </w:p>
        </w:tc>
      </w:tr>
    </w:tbl>
    <w:p w14:paraId="2E8E8ED8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2E0ACF22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6FB91CF2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2B9868B3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10F56D60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3271C741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1F5D81D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F709FA8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7EA9E909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75E0BE2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4DFAC2A1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2809790D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0E75A40B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222F5F0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2241DE04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53EF1386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15CCCDE1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6D02EE2D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24783274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32345A97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1D843384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73B90E90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1D70B2AF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0783AD88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61A4F898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10E1D648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42E653AF" w14:textId="77777777" w:rsidR="00C04640" w:rsidRPr="009858A6" w:rsidRDefault="00C04640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3B75A8E3" w14:textId="77777777" w:rsidR="00DF1846" w:rsidRPr="009858A6" w:rsidRDefault="00DF1846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37B46AAF" w14:textId="77777777" w:rsidR="00187C3F" w:rsidRDefault="00187C3F" w:rsidP="00454A8E">
      <w:pPr>
        <w:rPr>
          <w:rFonts w:ascii="Times New Roman" w:hAnsi="Times New Roman" w:cs="Times New Roman"/>
          <w:i/>
          <w:iCs/>
          <w:sz w:val="22"/>
          <w:szCs w:val="22"/>
        </w:rPr>
      </w:pPr>
    </w:p>
    <w:p w14:paraId="46498102" w14:textId="51655932" w:rsidR="00454A8E" w:rsidRPr="009858A6" w:rsidRDefault="00C04640" w:rsidP="00454A8E">
      <w:pPr>
        <w:rPr>
          <w:rFonts w:ascii="Times New Roman" w:hAnsi="Times New Roman" w:cs="Times New Roman"/>
          <w:sz w:val="22"/>
          <w:szCs w:val="22"/>
        </w:rPr>
      </w:pPr>
      <w:r w:rsidRPr="009858A6">
        <w:rPr>
          <w:rFonts w:ascii="Times New Roman" w:hAnsi="Times New Roman" w:cs="Times New Roman"/>
          <w:i/>
          <w:iCs/>
          <w:sz w:val="22"/>
          <w:szCs w:val="22"/>
        </w:rPr>
        <w:t xml:space="preserve">* </w:t>
      </w:r>
      <w:r w:rsidR="000F327C" w:rsidRPr="009858A6">
        <w:rPr>
          <w:rFonts w:ascii="Times New Roman" w:hAnsi="Times New Roman" w:cs="Times New Roman"/>
          <w:i/>
          <w:iCs/>
          <w:sz w:val="22"/>
          <w:szCs w:val="22"/>
        </w:rPr>
        <w:t xml:space="preserve">P. </w:t>
      </w:r>
      <w:proofErr w:type="spellStart"/>
      <w:r w:rsidR="000F327C" w:rsidRPr="009858A6">
        <w:rPr>
          <w:rFonts w:ascii="Times New Roman" w:hAnsi="Times New Roman" w:cs="Times New Roman"/>
          <w:i/>
          <w:iCs/>
          <w:sz w:val="22"/>
          <w:szCs w:val="22"/>
        </w:rPr>
        <w:t>lividus</w:t>
      </w:r>
      <w:proofErr w:type="spellEnd"/>
      <w:r w:rsidR="000F327C" w:rsidRPr="009858A6">
        <w:rPr>
          <w:rFonts w:ascii="Times New Roman" w:hAnsi="Times New Roman" w:cs="Times New Roman"/>
          <w:sz w:val="22"/>
          <w:szCs w:val="22"/>
        </w:rPr>
        <w:t xml:space="preserve">, </w:t>
      </w:r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 xml:space="preserve">S. </w:t>
      </w:r>
      <w:proofErr w:type="spellStart"/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>purpuratus</w:t>
      </w:r>
      <w:proofErr w:type="spellEnd"/>
      <w:r w:rsidR="00454A8E" w:rsidRPr="009858A6">
        <w:rPr>
          <w:rFonts w:ascii="Times New Roman" w:hAnsi="Times New Roman" w:cs="Times New Roman"/>
          <w:sz w:val="22"/>
          <w:szCs w:val="22"/>
        </w:rPr>
        <w:t xml:space="preserve"> and </w:t>
      </w:r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 xml:space="preserve">H. </w:t>
      </w:r>
      <w:proofErr w:type="spellStart"/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>erythrogramma</w:t>
      </w:r>
      <w:proofErr w:type="spellEnd"/>
      <w:r w:rsidR="00454A8E" w:rsidRPr="009858A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0F327C" w:rsidRPr="009858A6">
        <w:rPr>
          <w:rFonts w:ascii="Times New Roman" w:hAnsi="Times New Roman" w:cs="Times New Roman"/>
          <w:sz w:val="22"/>
          <w:szCs w:val="22"/>
        </w:rPr>
        <w:t>Trf</w:t>
      </w:r>
      <w:proofErr w:type="spellEnd"/>
      <w:r w:rsidR="000F327C" w:rsidRPr="009858A6">
        <w:rPr>
          <w:rFonts w:ascii="Times New Roman" w:hAnsi="Times New Roman" w:cs="Times New Roman"/>
          <w:sz w:val="22"/>
          <w:szCs w:val="22"/>
        </w:rPr>
        <w:t xml:space="preserve"> </w:t>
      </w:r>
      <w:r w:rsidR="00454A8E" w:rsidRPr="009858A6">
        <w:rPr>
          <w:rFonts w:ascii="Times New Roman" w:hAnsi="Times New Roman" w:cs="Times New Roman"/>
          <w:sz w:val="22"/>
          <w:szCs w:val="22"/>
        </w:rPr>
        <w:t>sequence</w:t>
      </w:r>
      <w:r w:rsidR="000F327C" w:rsidRPr="009858A6">
        <w:rPr>
          <w:rFonts w:ascii="Times New Roman" w:hAnsi="Times New Roman" w:cs="Times New Roman"/>
          <w:sz w:val="22"/>
          <w:szCs w:val="22"/>
        </w:rPr>
        <w:t xml:space="preserve"> accession number</w:t>
      </w:r>
      <w:r w:rsidR="00454A8E" w:rsidRPr="009858A6">
        <w:rPr>
          <w:rFonts w:ascii="Times New Roman" w:hAnsi="Times New Roman" w:cs="Times New Roman"/>
          <w:sz w:val="22"/>
          <w:szCs w:val="22"/>
        </w:rPr>
        <w:t>s from NCBI protein database</w:t>
      </w:r>
    </w:p>
    <w:p w14:paraId="0CE71268" w14:textId="28F51A69" w:rsidR="00454A8E" w:rsidRPr="009858A6" w:rsidRDefault="00C04640" w:rsidP="00454A8E">
      <w:pPr>
        <w:rPr>
          <w:rFonts w:ascii="Times New Roman" w:hAnsi="Times New Roman" w:cs="Times New Roman"/>
          <w:sz w:val="22"/>
          <w:szCs w:val="22"/>
        </w:rPr>
      </w:pPr>
      <w:r w:rsidRPr="009858A6">
        <w:rPr>
          <w:rFonts w:ascii="Times New Roman" w:hAnsi="Times New Roman" w:cs="Times New Roman"/>
          <w:i/>
          <w:iCs/>
          <w:sz w:val="22"/>
          <w:szCs w:val="22"/>
        </w:rPr>
        <w:t>**</w:t>
      </w:r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 xml:space="preserve">P. </w:t>
      </w:r>
      <w:proofErr w:type="spellStart"/>
      <w:r w:rsidR="00454A8E" w:rsidRPr="009858A6">
        <w:rPr>
          <w:rFonts w:ascii="Times New Roman" w:hAnsi="Times New Roman" w:cs="Times New Roman"/>
          <w:i/>
          <w:iCs/>
          <w:sz w:val="22"/>
          <w:szCs w:val="22"/>
        </w:rPr>
        <w:t>lividus</w:t>
      </w:r>
      <w:proofErr w:type="spellEnd"/>
      <w:r w:rsidR="00454A8E" w:rsidRPr="009858A6">
        <w:rPr>
          <w:rFonts w:ascii="Times New Roman" w:hAnsi="Times New Roman" w:cs="Times New Roman"/>
          <w:sz w:val="22"/>
          <w:szCs w:val="22"/>
        </w:rPr>
        <w:t xml:space="preserve"> sequences from TSA NCBI databases (</w:t>
      </w:r>
      <w:r w:rsidR="00454A8E" w:rsidRPr="009858A6">
        <w:rPr>
          <w:rFonts w:ascii="Times New Roman" w:hAnsi="Times New Roman" w:cs="Times New Roman"/>
        </w:rPr>
        <w:t>HACU01, GCZS01, GEDS01, GFRN01)</w:t>
      </w:r>
    </w:p>
    <w:p w14:paraId="17B9C9BE" w14:textId="77777777" w:rsidR="00454A8E" w:rsidRPr="009858A6" w:rsidRDefault="00454A8E" w:rsidP="00454A8E">
      <w:pPr>
        <w:rPr>
          <w:rFonts w:ascii="Times New Roman" w:hAnsi="Times New Roman" w:cs="Times New Roman"/>
          <w:sz w:val="22"/>
          <w:szCs w:val="22"/>
        </w:rPr>
      </w:pPr>
    </w:p>
    <w:p w14:paraId="4D7D4D13" w14:textId="28DE42B5" w:rsidR="00454A8E" w:rsidRDefault="00454A8E" w:rsidP="00454A8E">
      <w:pPr>
        <w:ind w:left="360"/>
        <w:rPr>
          <w:rFonts w:ascii="Times New Roman" w:hAnsi="Times New Roman" w:cs="Times New Roman"/>
        </w:rPr>
      </w:pPr>
    </w:p>
    <w:p w14:paraId="33A75262" w14:textId="77777777" w:rsidR="001F34FE" w:rsidRDefault="001F34FE" w:rsidP="00454A8E">
      <w:pPr>
        <w:ind w:left="360"/>
        <w:rPr>
          <w:rFonts w:ascii="Times New Roman" w:hAnsi="Times New Roman" w:cs="Times New Roman"/>
        </w:rPr>
      </w:pPr>
    </w:p>
    <w:p w14:paraId="4A426600" w14:textId="66FB69DE" w:rsidR="001F34FE" w:rsidRDefault="009C77D1" w:rsidP="00C00002">
      <w:pPr>
        <w:ind w:left="360" w:hanging="50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634AEA3" wp14:editId="0CF81197">
            <wp:extent cx="6301105" cy="3732530"/>
            <wp:effectExtent l="0" t="0" r="0" b="1270"/>
            <wp:docPr id="12" name="Изображение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B7A54" w14:textId="77777777" w:rsidR="00480DA2" w:rsidRDefault="00480DA2" w:rsidP="00667A5A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</w:pPr>
    </w:p>
    <w:p w14:paraId="525F6E8D" w14:textId="6617D8B8" w:rsidR="001F34FE" w:rsidRPr="000814A5" w:rsidRDefault="001F34FE" w:rsidP="00667A5A">
      <w:pPr>
        <w:spacing w:line="276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Fig S4</w:t>
      </w:r>
      <w:r w:rsidR="006B7EAA"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.</w:t>
      </w:r>
      <w:r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0814A5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</w:rPr>
        <w:t xml:space="preserve">P. </w:t>
      </w:r>
      <w:proofErr w:type="spellStart"/>
      <w:r w:rsidRPr="000814A5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</w:rPr>
        <w:t>lividus</w:t>
      </w:r>
      <w:proofErr w:type="spellEnd"/>
      <w:r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="00C00002"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coelomocyte types</w:t>
      </w:r>
      <w:r w:rsidR="00A57580"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 and sorted </w:t>
      </w:r>
      <w:proofErr w:type="spellStart"/>
      <w:r w:rsidR="00A57580"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Trf</w:t>
      </w:r>
      <w:proofErr w:type="spellEnd"/>
      <w:r w:rsidR="00C00002"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-positive coelomocytes</w:t>
      </w:r>
      <w:r w:rsidRPr="000814A5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. 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Pr="000814A5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A.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="00A57580" w:rsidRPr="000814A5">
        <w:rPr>
          <w:rFonts w:ascii="Times New Roman" w:eastAsia="Times New Roman" w:hAnsi="Times New Roman" w:cs="Times New Roman"/>
          <w:i/>
          <w:iCs/>
          <w:color w:val="000000"/>
          <w:sz w:val="22"/>
          <w:szCs w:val="22"/>
        </w:rPr>
        <w:t xml:space="preserve">P. </w:t>
      </w:r>
      <w:proofErr w:type="spellStart"/>
      <w:r w:rsidR="00A57580" w:rsidRPr="000814A5">
        <w:rPr>
          <w:rFonts w:ascii="Times New Roman" w:eastAsia="Times New Roman" w:hAnsi="Times New Roman" w:cs="Times New Roman"/>
          <w:i/>
          <w:iCs/>
          <w:color w:val="000000"/>
          <w:sz w:val="22"/>
          <w:szCs w:val="22"/>
        </w:rPr>
        <w:t>lividus</w:t>
      </w:r>
      <w:proofErr w:type="spellEnd"/>
      <w:r w:rsidR="00C00002" w:rsidRPr="000814A5">
        <w:rPr>
          <w:rFonts w:ascii="Times New Roman" w:eastAsia="Times New Roman" w:hAnsi="Times New Roman" w:cs="Times New Roman"/>
          <w:iCs/>
          <w:color w:val="000000"/>
          <w:sz w:val="22"/>
          <w:szCs w:val="22"/>
        </w:rPr>
        <w:t xml:space="preserve"> </w:t>
      </w:r>
      <w:r w:rsidR="000627C3">
        <w:rPr>
          <w:rFonts w:ascii="Times New Roman" w:eastAsia="Times New Roman" w:hAnsi="Times New Roman" w:cs="Times New Roman"/>
          <w:iCs/>
          <w:color w:val="000000"/>
          <w:sz w:val="22"/>
          <w:szCs w:val="22"/>
          <w:lang w:val="en-GB" w:bidi="he-IL"/>
        </w:rPr>
        <w:t xml:space="preserve">unsorted 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c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oelomocyte</w:t>
      </w:r>
      <w:r w:rsidR="000627C3">
        <w:rPr>
          <w:rFonts w:ascii="Times New Roman" w:eastAsia="Times New Roman" w:hAnsi="Times New Roman" w:cs="Times New Roman"/>
          <w:color w:val="000000"/>
          <w:sz w:val="22"/>
          <w:szCs w:val="22"/>
        </w:rPr>
        <w:t>s in</w:t>
      </w:r>
      <w:r w:rsidR="00561C5C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whole CF </w:t>
      </w:r>
      <w:r w:rsidR="000814A5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shown in a bright</w:t>
      </w:r>
      <w:r w:rsidR="00BF58C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field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. </w:t>
      </w:r>
      <w:r w:rsidRPr="000814A5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B.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orted </w:t>
      </w:r>
      <w:proofErr w:type="spellStart"/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Trf</w:t>
      </w:r>
      <w:proofErr w:type="spellEnd"/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-positive </w:t>
      </w:r>
      <w:r w:rsidR="00576875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cells - 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petaloid phagocytes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nd a vibratile cell</w:t>
      </w:r>
      <w:r w:rsidR="00872341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labeling is clearly seen, other coelomocyte types have a weaker signal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. </w:t>
      </w:r>
      <w:r w:rsidRPr="000814A5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C.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proofErr w:type="spellStart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Trf</w:t>
      </w:r>
      <w:proofErr w:type="spellEnd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protein expression on the cell surface and 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filopodia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of a fi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lopodial phagocyte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="00566957">
        <w:rPr>
          <w:rFonts w:ascii="Times New Roman" w:eastAsia="Times New Roman" w:hAnsi="Times New Roman" w:cs="Times New Roman"/>
          <w:color w:val="000000"/>
          <w:sz w:val="22"/>
          <w:szCs w:val="22"/>
        </w:rPr>
        <w:t>(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confocal microscop</w:t>
      </w:r>
      <w:r w:rsidR="00566957">
        <w:rPr>
          <w:rFonts w:ascii="Times New Roman" w:eastAsia="Times New Roman" w:hAnsi="Times New Roman" w:cs="Times New Roman"/>
          <w:color w:val="000000"/>
          <w:sz w:val="22"/>
          <w:szCs w:val="22"/>
        </w:rPr>
        <w:t>y)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Pr="000814A5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D.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Trf</w:t>
      </w:r>
      <w:proofErr w:type="spellEnd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-positive </w:t>
      </w:r>
      <w:r w:rsidR="00DD5181" w:rsidRPr="000814A5">
        <w:rPr>
          <w:rFonts w:ascii="Times New Roman" w:eastAsia="Times New Roman" w:hAnsi="Times New Roman" w:cs="Times New Roman"/>
          <w:i/>
          <w:iCs/>
          <w:color w:val="000000"/>
          <w:sz w:val="22"/>
          <w:szCs w:val="22"/>
        </w:rPr>
        <w:t xml:space="preserve">P. </w:t>
      </w:r>
      <w:proofErr w:type="spellStart"/>
      <w:r w:rsidR="00DD5181" w:rsidRPr="000814A5">
        <w:rPr>
          <w:rFonts w:ascii="Times New Roman" w:eastAsia="Times New Roman" w:hAnsi="Times New Roman" w:cs="Times New Roman"/>
          <w:i/>
          <w:iCs/>
          <w:color w:val="000000"/>
          <w:sz w:val="22"/>
          <w:szCs w:val="22"/>
        </w:rPr>
        <w:t>lividus</w:t>
      </w:r>
      <w:proofErr w:type="spellEnd"/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vibratile cell</w:t>
      </w:r>
      <w:r w:rsidR="00DD5181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yellow arrow)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DD5181">
        <w:rPr>
          <w:rFonts w:ascii="Times New Roman" w:eastAsia="Times New Roman" w:hAnsi="Times New Roman" w:cs="Times New Roman"/>
          <w:color w:val="000000"/>
          <w:sz w:val="22"/>
          <w:szCs w:val="22"/>
        </w:rPr>
        <w:t>(</w:t>
      </w:r>
      <w:r w:rsidR="00C00002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confocal microscop</w:t>
      </w:r>
      <w:r w:rsidR="00DD5181">
        <w:rPr>
          <w:rFonts w:ascii="Times New Roman" w:eastAsia="Times New Roman" w:hAnsi="Times New Roman" w:cs="Times New Roman"/>
          <w:color w:val="000000"/>
          <w:sz w:val="22"/>
          <w:szCs w:val="22"/>
        </w:rPr>
        <w:t>y)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  <w:r w:rsidR="00576875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="00576875" w:rsidRPr="000814A5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E</w:t>
      </w:r>
      <w:r w:rsidR="00AE4BCB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and </w:t>
      </w:r>
      <w:r w:rsidR="00576875" w:rsidRPr="006C1DC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F</w:t>
      </w:r>
      <w:r w:rsidRPr="006C1DC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.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Membranal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nteractions of </w:t>
      </w:r>
      <w:proofErr w:type="spellStart"/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Trf</w:t>
      </w:r>
      <w:proofErr w:type="spellEnd"/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-positive and </w:t>
      </w:r>
      <w:proofErr w:type="spellStart"/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Trf</w:t>
      </w:r>
      <w:proofErr w:type="spellEnd"/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-negative </w:t>
      </w:r>
      <w:r w:rsidR="00EB0B25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petaloid phagocytes</w:t>
      </w:r>
      <w:r w:rsidR="00576875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(black arrows). </w:t>
      </w:r>
      <w:r w:rsidR="00EB0B25">
        <w:rPr>
          <w:rFonts w:ascii="Times New Roman" w:hAnsi="Times New Roman" w:cs="Times New Roman"/>
          <w:sz w:val="22"/>
          <w:szCs w:val="22"/>
        </w:rPr>
        <w:t>S</w:t>
      </w:r>
      <w:r w:rsidR="00667A5A" w:rsidRPr="000814A5">
        <w:rPr>
          <w:rFonts w:ascii="Times New Roman" w:hAnsi="Times New Roman" w:cs="Times New Roman"/>
          <w:sz w:val="22"/>
          <w:szCs w:val="22"/>
        </w:rPr>
        <w:t xml:space="preserve">cale bars = </w:t>
      </w:r>
      <w:r w:rsidR="009C77D1">
        <w:rPr>
          <w:rFonts w:ascii="Times New Roman" w:hAnsi="Times New Roman" w:cs="Times New Roman"/>
          <w:sz w:val="22"/>
          <w:szCs w:val="22"/>
        </w:rPr>
        <w:t>2</w:t>
      </w:r>
      <w:r w:rsidR="00667A5A" w:rsidRPr="000814A5">
        <w:rPr>
          <w:rFonts w:ascii="Times New Roman" w:hAnsi="Times New Roman" w:cs="Times New Roman"/>
          <w:sz w:val="22"/>
          <w:szCs w:val="22"/>
        </w:rPr>
        <w:t xml:space="preserve">0 </w:t>
      </w:r>
      <w:proofErr w:type="spellStart"/>
      <w:r w:rsidR="00667A5A" w:rsidRPr="000814A5">
        <w:rPr>
          <w:rFonts w:ascii="Times New Roman" w:hAnsi="Times New Roman" w:cs="Times New Roman"/>
          <w:sz w:val="22"/>
          <w:szCs w:val="22"/>
        </w:rPr>
        <w:t>μm</w:t>
      </w:r>
      <w:proofErr w:type="spellEnd"/>
      <w:r w:rsidR="00667A5A" w:rsidRPr="000814A5">
        <w:rPr>
          <w:rFonts w:ascii="Times New Roman" w:hAnsi="Times New Roman" w:cs="Times New Roman"/>
          <w:sz w:val="22"/>
          <w:szCs w:val="22"/>
        </w:rPr>
        <w:t>.</w:t>
      </w:r>
      <w:r w:rsidR="00667A5A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B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lue </w:t>
      </w:r>
      <w:r w:rsidR="00667A5A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arrow</w:t>
      </w:r>
      <w:r w:rsidR="00D0009C">
        <w:rPr>
          <w:rFonts w:ascii="Times New Roman" w:eastAsia="Times New Roman" w:hAnsi="Times New Roman" w:cs="Times New Roman"/>
          <w:color w:val="000000"/>
          <w:sz w:val="22"/>
          <w:szCs w:val="22"/>
        </w:rPr>
        <w:t>s</w:t>
      </w:r>
      <w:r w:rsidR="00B01493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-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filopodial phagocytes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R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ed 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arrows</w:t>
      </w:r>
      <w:r w:rsidR="00B01493">
        <w:rPr>
          <w:rFonts w:ascii="Times New Roman" w:eastAsia="Times New Roman" w:hAnsi="Times New Roman" w:cs="Times New Roman"/>
          <w:color w:val="000000"/>
          <w:sz w:val="22"/>
          <w:szCs w:val="22"/>
        </w:rPr>
        <w:t>-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red spherule cells</w:t>
      </w:r>
      <w:r w:rsidR="00EB0B25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  <w:r w:rsidR="009C431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Y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ellow </w:t>
      </w:r>
      <w:r w:rsidR="009C431F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arrows </w:t>
      </w:r>
      <w:r w:rsidR="00B01493">
        <w:rPr>
          <w:rFonts w:ascii="Times New Roman" w:eastAsia="Times New Roman" w:hAnsi="Times New Roman" w:cs="Times New Roman"/>
          <w:color w:val="000000"/>
          <w:sz w:val="22"/>
          <w:szCs w:val="22"/>
        </w:rPr>
        <w:t>-</w:t>
      </w:r>
      <w:r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vibratile cells.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Green fluorophore </w:t>
      </w:r>
      <w:r w:rsidR="00667A5A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—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2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  <w:vertAlign w:val="superscript"/>
        </w:rPr>
        <w:t>nd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b </w:t>
      </w:r>
      <w:proofErr w:type="spellStart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AlexaFluor</w:t>
      </w:r>
      <w:proofErr w:type="spellEnd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488</w:t>
      </w:r>
      <w:r w:rsidR="00CD6E8E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.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 Red </w:t>
      </w:r>
      <w:r w:rsidR="00CD6E8E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fluorophore</w:t>
      </w:r>
      <w:r w:rsidR="00667A5A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942753">
        <w:rPr>
          <w:rFonts w:ascii="Times New Roman" w:eastAsia="Times New Roman" w:hAnsi="Times New Roman" w:cs="Times New Roman"/>
          <w:color w:val="000000"/>
          <w:sz w:val="22"/>
          <w:szCs w:val="22"/>
        </w:rPr>
        <w:t>-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 2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  <w:vertAlign w:val="superscript"/>
        </w:rPr>
        <w:t>nd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b </w:t>
      </w:r>
      <w:proofErr w:type="spellStart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AlexaFluor</w:t>
      </w:r>
      <w:proofErr w:type="spellEnd"/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567</w:t>
      </w:r>
      <w:r w:rsidR="00CD6E8E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. B</w:t>
      </w:r>
      <w:r w:rsidR="00A57580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lue is </w:t>
      </w:r>
      <w:r w:rsidR="00E61A11" w:rsidRPr="000814A5">
        <w:rPr>
          <w:rFonts w:ascii="Times New Roman" w:eastAsia="Times New Roman" w:hAnsi="Times New Roman" w:cs="Times New Roman"/>
          <w:color w:val="000000"/>
          <w:sz w:val="22"/>
          <w:szCs w:val="22"/>
        </w:rPr>
        <w:t>DAPI.</w:t>
      </w:r>
    </w:p>
    <w:p w14:paraId="56194775" w14:textId="7276CB12" w:rsidR="009C77D1" w:rsidRPr="009C77D1" w:rsidRDefault="009C77D1" w:rsidP="00EE4C0B">
      <w:pPr>
        <w:pStyle w:val="EndNoteBibliography"/>
        <w:spacing w:line="360" w:lineRule="auto"/>
        <w:rPr>
          <w:rFonts w:ascii="Times New Roman" w:hAnsi="Times New Roman" w:cs="Times New Roman"/>
          <w:b/>
          <w:noProof w:val="0"/>
          <w:sz w:val="28"/>
          <w:szCs w:val="28"/>
          <w:lang w:val="en-US"/>
        </w:rPr>
      </w:pPr>
    </w:p>
    <w:p w14:paraId="55B55F41" w14:textId="79A7B43B" w:rsidR="00AA520C" w:rsidRPr="009858A6" w:rsidRDefault="00B66DEC" w:rsidP="007C5F9F">
      <w:pPr>
        <w:rPr>
          <w:rFonts w:ascii="Times New Roman" w:hAnsi="Times New Roman" w:cs="Times New Roman"/>
          <w:sz w:val="22"/>
          <w:szCs w:val="22"/>
        </w:rPr>
      </w:pPr>
      <w:r w:rsidRPr="009858A6">
        <w:rPr>
          <w:rFonts w:ascii="Times New Roman" w:hAnsi="Times New Roman" w:cs="Times New Roman"/>
          <w:sz w:val="22"/>
          <w:szCs w:val="22"/>
        </w:rPr>
        <w:fldChar w:fldCharType="begin"/>
      </w:r>
      <w:r w:rsidRPr="009858A6">
        <w:rPr>
          <w:rFonts w:ascii="Times New Roman" w:hAnsi="Times New Roman" w:cs="Times New Roman"/>
          <w:sz w:val="22"/>
          <w:szCs w:val="22"/>
        </w:rPr>
        <w:instrText xml:space="preserve"> ADDIN EN.REFLIST </w:instrText>
      </w:r>
      <w:r w:rsidRPr="009858A6">
        <w:rPr>
          <w:rFonts w:ascii="Times New Roman" w:hAnsi="Times New Roman" w:cs="Times New Roman"/>
          <w:sz w:val="22"/>
          <w:szCs w:val="22"/>
        </w:rPr>
        <w:fldChar w:fldCharType="separate"/>
      </w:r>
      <w:r w:rsidRPr="009858A6">
        <w:rPr>
          <w:rFonts w:ascii="Times New Roman" w:hAnsi="Times New Roman" w:cs="Times New Roman"/>
          <w:sz w:val="22"/>
          <w:szCs w:val="22"/>
        </w:rPr>
        <w:fldChar w:fldCharType="end"/>
      </w:r>
    </w:p>
    <w:sectPr w:rsidR="00AA520C" w:rsidRPr="009858A6" w:rsidSect="0055732C">
      <w:footerReference w:type="even" r:id="rId13"/>
      <w:footerReference w:type="default" r:id="rId14"/>
      <w:pgSz w:w="11900" w:h="16840"/>
      <w:pgMar w:top="992" w:right="703" w:bottom="851" w:left="1276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487ED" w14:textId="77777777" w:rsidR="00012D6E" w:rsidRDefault="00012D6E" w:rsidP="000D2481">
      <w:r>
        <w:separator/>
      </w:r>
    </w:p>
  </w:endnote>
  <w:endnote w:type="continuationSeparator" w:id="0">
    <w:p w14:paraId="43F45E0D" w14:textId="77777777" w:rsidR="00012D6E" w:rsidRDefault="00012D6E" w:rsidP="000D24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ppleSystemUIFon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00597" w14:textId="77777777" w:rsidR="00B156D0" w:rsidRDefault="00B156D0" w:rsidP="006B553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0A8292" w14:textId="77777777" w:rsidR="00B156D0" w:rsidRDefault="00B156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67D24" w14:textId="77777777" w:rsidR="00B156D0" w:rsidRDefault="00B156D0" w:rsidP="006B553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61C5C">
      <w:rPr>
        <w:rStyle w:val="PageNumber"/>
        <w:noProof/>
      </w:rPr>
      <w:t>25</w:t>
    </w:r>
    <w:r>
      <w:rPr>
        <w:rStyle w:val="PageNumber"/>
      </w:rPr>
      <w:fldChar w:fldCharType="end"/>
    </w:r>
  </w:p>
  <w:p w14:paraId="4010EBE5" w14:textId="77777777" w:rsidR="00B156D0" w:rsidRDefault="00B156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E57C4" w14:textId="77777777" w:rsidR="00012D6E" w:rsidRDefault="00012D6E" w:rsidP="000D2481">
      <w:r>
        <w:separator/>
      </w:r>
    </w:p>
  </w:footnote>
  <w:footnote w:type="continuationSeparator" w:id="0">
    <w:p w14:paraId="095BEEA0" w14:textId="77777777" w:rsidR="00012D6E" w:rsidRDefault="00012D6E" w:rsidP="000D24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0B070D"/>
    <w:multiLevelType w:val="multilevel"/>
    <w:tmpl w:val="6A3AC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jEGEoYGxoamJko6SsGpxcWZ+XkgBUa1AFtvzfE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-mdpi (2) Copy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xaxzxez0xdtie25vqxs50tx99dvew2rsvz&quot;&gt;Sea Urchin Library Copy&lt;record-ids&gt;&lt;item&gt;1&lt;/item&gt;&lt;item&gt;8&lt;/item&gt;&lt;item&gt;11&lt;/item&gt;&lt;item&gt;12&lt;/item&gt;&lt;item&gt;13&lt;/item&gt;&lt;item&gt;15&lt;/item&gt;&lt;item&gt;34&lt;/item&gt;&lt;item&gt;78&lt;/item&gt;&lt;item&gt;152&lt;/item&gt;&lt;item&gt;156&lt;/item&gt;&lt;item&gt;179&lt;/item&gt;&lt;item&gt;186&lt;/item&gt;&lt;item&gt;197&lt;/item&gt;&lt;item&gt;201&lt;/item&gt;&lt;item&gt;205&lt;/item&gt;&lt;item&gt;206&lt;/item&gt;&lt;item&gt;207&lt;/item&gt;&lt;item&gt;212&lt;/item&gt;&lt;item&gt;247&lt;/item&gt;&lt;item&gt;256&lt;/item&gt;&lt;item&gt;258&lt;/item&gt;&lt;item&gt;262&lt;/item&gt;&lt;item&gt;263&lt;/item&gt;&lt;item&gt;266&lt;/item&gt;&lt;item&gt;268&lt;/item&gt;&lt;item&gt;270&lt;/item&gt;&lt;item&gt;271&lt;/item&gt;&lt;item&gt;272&lt;/item&gt;&lt;item&gt;273&lt;/item&gt;&lt;item&gt;274&lt;/item&gt;&lt;item&gt;275&lt;/item&gt;&lt;item&gt;277&lt;/item&gt;&lt;item&gt;278&lt;/item&gt;&lt;/record-ids&gt;&lt;/item&gt;&lt;/Libraries&gt;"/>
  </w:docVars>
  <w:rsids>
    <w:rsidRoot w:val="00D00786"/>
    <w:rsid w:val="00000736"/>
    <w:rsid w:val="0000078A"/>
    <w:rsid w:val="000014CD"/>
    <w:rsid w:val="0000188B"/>
    <w:rsid w:val="00001A90"/>
    <w:rsid w:val="00002718"/>
    <w:rsid w:val="00003040"/>
    <w:rsid w:val="00003569"/>
    <w:rsid w:val="00004503"/>
    <w:rsid w:val="00004908"/>
    <w:rsid w:val="0000496D"/>
    <w:rsid w:val="00004D95"/>
    <w:rsid w:val="0000568F"/>
    <w:rsid w:val="0000619F"/>
    <w:rsid w:val="00006252"/>
    <w:rsid w:val="000063AF"/>
    <w:rsid w:val="000067CC"/>
    <w:rsid w:val="0000684F"/>
    <w:rsid w:val="00006BC6"/>
    <w:rsid w:val="0000744C"/>
    <w:rsid w:val="0000746C"/>
    <w:rsid w:val="000077AE"/>
    <w:rsid w:val="00011550"/>
    <w:rsid w:val="00011BC2"/>
    <w:rsid w:val="00012132"/>
    <w:rsid w:val="00012D6E"/>
    <w:rsid w:val="00012EE5"/>
    <w:rsid w:val="00012F28"/>
    <w:rsid w:val="0001394F"/>
    <w:rsid w:val="00013FB4"/>
    <w:rsid w:val="00014B01"/>
    <w:rsid w:val="00014C5E"/>
    <w:rsid w:val="00014EAB"/>
    <w:rsid w:val="00015DFB"/>
    <w:rsid w:val="00016E63"/>
    <w:rsid w:val="0001733F"/>
    <w:rsid w:val="000178D9"/>
    <w:rsid w:val="00017DBC"/>
    <w:rsid w:val="0002018D"/>
    <w:rsid w:val="0002063D"/>
    <w:rsid w:val="0002098E"/>
    <w:rsid w:val="00020DC4"/>
    <w:rsid w:val="0002115D"/>
    <w:rsid w:val="00021337"/>
    <w:rsid w:val="00021584"/>
    <w:rsid w:val="0002270A"/>
    <w:rsid w:val="000229D0"/>
    <w:rsid w:val="00022FA3"/>
    <w:rsid w:val="000237AD"/>
    <w:rsid w:val="0002473D"/>
    <w:rsid w:val="000247A5"/>
    <w:rsid w:val="00024BD9"/>
    <w:rsid w:val="0002500A"/>
    <w:rsid w:val="00026D50"/>
    <w:rsid w:val="00026F33"/>
    <w:rsid w:val="000271CD"/>
    <w:rsid w:val="000278B2"/>
    <w:rsid w:val="00027A8F"/>
    <w:rsid w:val="00030E17"/>
    <w:rsid w:val="00030F08"/>
    <w:rsid w:val="0003120A"/>
    <w:rsid w:val="000313E8"/>
    <w:rsid w:val="000315CE"/>
    <w:rsid w:val="00031755"/>
    <w:rsid w:val="000318BA"/>
    <w:rsid w:val="0003256C"/>
    <w:rsid w:val="000325A3"/>
    <w:rsid w:val="0003273B"/>
    <w:rsid w:val="00032B84"/>
    <w:rsid w:val="00032D54"/>
    <w:rsid w:val="00032EAF"/>
    <w:rsid w:val="000332E9"/>
    <w:rsid w:val="00033979"/>
    <w:rsid w:val="00033BD9"/>
    <w:rsid w:val="00034A80"/>
    <w:rsid w:val="000353F3"/>
    <w:rsid w:val="00035ED8"/>
    <w:rsid w:val="00035FAC"/>
    <w:rsid w:val="00036342"/>
    <w:rsid w:val="00036686"/>
    <w:rsid w:val="00036A15"/>
    <w:rsid w:val="00036BB8"/>
    <w:rsid w:val="000371CE"/>
    <w:rsid w:val="00037E1A"/>
    <w:rsid w:val="00037FA6"/>
    <w:rsid w:val="00040287"/>
    <w:rsid w:val="00040F94"/>
    <w:rsid w:val="00041215"/>
    <w:rsid w:val="0004149D"/>
    <w:rsid w:val="000416C8"/>
    <w:rsid w:val="0004182E"/>
    <w:rsid w:val="0004191F"/>
    <w:rsid w:val="00041D86"/>
    <w:rsid w:val="00043052"/>
    <w:rsid w:val="000435CF"/>
    <w:rsid w:val="000439BF"/>
    <w:rsid w:val="00044FFB"/>
    <w:rsid w:val="00045045"/>
    <w:rsid w:val="0004560B"/>
    <w:rsid w:val="00046563"/>
    <w:rsid w:val="0004734E"/>
    <w:rsid w:val="00047B93"/>
    <w:rsid w:val="0005083A"/>
    <w:rsid w:val="000508CA"/>
    <w:rsid w:val="00050E49"/>
    <w:rsid w:val="00051102"/>
    <w:rsid w:val="00051344"/>
    <w:rsid w:val="000513AE"/>
    <w:rsid w:val="00051B2B"/>
    <w:rsid w:val="00051D22"/>
    <w:rsid w:val="00051DB8"/>
    <w:rsid w:val="00052382"/>
    <w:rsid w:val="000525F3"/>
    <w:rsid w:val="00052E5E"/>
    <w:rsid w:val="00053216"/>
    <w:rsid w:val="000533E3"/>
    <w:rsid w:val="0005375D"/>
    <w:rsid w:val="000537FE"/>
    <w:rsid w:val="0005387B"/>
    <w:rsid w:val="000546F6"/>
    <w:rsid w:val="00054737"/>
    <w:rsid w:val="00054BA5"/>
    <w:rsid w:val="00055301"/>
    <w:rsid w:val="00055EE7"/>
    <w:rsid w:val="0005614C"/>
    <w:rsid w:val="00056848"/>
    <w:rsid w:val="000569A0"/>
    <w:rsid w:val="000571F5"/>
    <w:rsid w:val="0005778C"/>
    <w:rsid w:val="00060CB6"/>
    <w:rsid w:val="00060F2C"/>
    <w:rsid w:val="00061309"/>
    <w:rsid w:val="000613B6"/>
    <w:rsid w:val="000618EA"/>
    <w:rsid w:val="00061C88"/>
    <w:rsid w:val="00062583"/>
    <w:rsid w:val="000627C3"/>
    <w:rsid w:val="00062DBB"/>
    <w:rsid w:val="0006322E"/>
    <w:rsid w:val="000639A1"/>
    <w:rsid w:val="00063F33"/>
    <w:rsid w:val="000645C5"/>
    <w:rsid w:val="00064BD3"/>
    <w:rsid w:val="00064BF2"/>
    <w:rsid w:val="00065058"/>
    <w:rsid w:val="00065299"/>
    <w:rsid w:val="000652E3"/>
    <w:rsid w:val="0006551C"/>
    <w:rsid w:val="0006598E"/>
    <w:rsid w:val="00065C48"/>
    <w:rsid w:val="00067D7E"/>
    <w:rsid w:val="00070037"/>
    <w:rsid w:val="00070348"/>
    <w:rsid w:val="00070A5E"/>
    <w:rsid w:val="0007111F"/>
    <w:rsid w:val="0007172F"/>
    <w:rsid w:val="0007180E"/>
    <w:rsid w:val="00071B51"/>
    <w:rsid w:val="00072799"/>
    <w:rsid w:val="00074991"/>
    <w:rsid w:val="00074F5A"/>
    <w:rsid w:val="000751B4"/>
    <w:rsid w:val="00075205"/>
    <w:rsid w:val="00075439"/>
    <w:rsid w:val="000754A5"/>
    <w:rsid w:val="00075CF2"/>
    <w:rsid w:val="0007618D"/>
    <w:rsid w:val="0007633E"/>
    <w:rsid w:val="000767B7"/>
    <w:rsid w:val="00076AE9"/>
    <w:rsid w:val="0008058C"/>
    <w:rsid w:val="000808EA"/>
    <w:rsid w:val="00080E01"/>
    <w:rsid w:val="00081455"/>
    <w:rsid w:val="000814A5"/>
    <w:rsid w:val="00081FBB"/>
    <w:rsid w:val="00082D0A"/>
    <w:rsid w:val="00082D5F"/>
    <w:rsid w:val="00083022"/>
    <w:rsid w:val="00083174"/>
    <w:rsid w:val="00083CEE"/>
    <w:rsid w:val="00084068"/>
    <w:rsid w:val="00085183"/>
    <w:rsid w:val="00085F2A"/>
    <w:rsid w:val="00086164"/>
    <w:rsid w:val="000863AD"/>
    <w:rsid w:val="00086BA4"/>
    <w:rsid w:val="000876CA"/>
    <w:rsid w:val="00087C46"/>
    <w:rsid w:val="00087E8D"/>
    <w:rsid w:val="0009023B"/>
    <w:rsid w:val="00090402"/>
    <w:rsid w:val="000906E3"/>
    <w:rsid w:val="000909BB"/>
    <w:rsid w:val="000928F7"/>
    <w:rsid w:val="00092DB3"/>
    <w:rsid w:val="000931AB"/>
    <w:rsid w:val="0009345A"/>
    <w:rsid w:val="00094241"/>
    <w:rsid w:val="0009473C"/>
    <w:rsid w:val="00094CC8"/>
    <w:rsid w:val="0009500B"/>
    <w:rsid w:val="000950B3"/>
    <w:rsid w:val="00095625"/>
    <w:rsid w:val="000968C6"/>
    <w:rsid w:val="0009691F"/>
    <w:rsid w:val="00097461"/>
    <w:rsid w:val="000977E3"/>
    <w:rsid w:val="00097F2A"/>
    <w:rsid w:val="000A0D3E"/>
    <w:rsid w:val="000A0E74"/>
    <w:rsid w:val="000A1818"/>
    <w:rsid w:val="000A1849"/>
    <w:rsid w:val="000A1B3E"/>
    <w:rsid w:val="000A261F"/>
    <w:rsid w:val="000A279A"/>
    <w:rsid w:val="000A2D3B"/>
    <w:rsid w:val="000A2DA2"/>
    <w:rsid w:val="000A35DC"/>
    <w:rsid w:val="000A39A6"/>
    <w:rsid w:val="000A3CD5"/>
    <w:rsid w:val="000A40C8"/>
    <w:rsid w:val="000A5561"/>
    <w:rsid w:val="000A6768"/>
    <w:rsid w:val="000B0352"/>
    <w:rsid w:val="000B0E5C"/>
    <w:rsid w:val="000B20C3"/>
    <w:rsid w:val="000B2C4C"/>
    <w:rsid w:val="000B2D63"/>
    <w:rsid w:val="000B32D9"/>
    <w:rsid w:val="000B36FF"/>
    <w:rsid w:val="000B3A3C"/>
    <w:rsid w:val="000B3CC9"/>
    <w:rsid w:val="000B5192"/>
    <w:rsid w:val="000B56AD"/>
    <w:rsid w:val="000B5B37"/>
    <w:rsid w:val="000B5FFD"/>
    <w:rsid w:val="000B6217"/>
    <w:rsid w:val="000B6B8C"/>
    <w:rsid w:val="000B7590"/>
    <w:rsid w:val="000B7B27"/>
    <w:rsid w:val="000C0145"/>
    <w:rsid w:val="000C04CE"/>
    <w:rsid w:val="000C0571"/>
    <w:rsid w:val="000C05DE"/>
    <w:rsid w:val="000C1147"/>
    <w:rsid w:val="000C1793"/>
    <w:rsid w:val="000C1D10"/>
    <w:rsid w:val="000C270D"/>
    <w:rsid w:val="000C2794"/>
    <w:rsid w:val="000C2907"/>
    <w:rsid w:val="000C36AB"/>
    <w:rsid w:val="000C3740"/>
    <w:rsid w:val="000C3BD2"/>
    <w:rsid w:val="000C3D32"/>
    <w:rsid w:val="000C4200"/>
    <w:rsid w:val="000C4350"/>
    <w:rsid w:val="000C5508"/>
    <w:rsid w:val="000C5A08"/>
    <w:rsid w:val="000C5E93"/>
    <w:rsid w:val="000C6F5F"/>
    <w:rsid w:val="000C78E5"/>
    <w:rsid w:val="000C7B49"/>
    <w:rsid w:val="000C7FCF"/>
    <w:rsid w:val="000D02AA"/>
    <w:rsid w:val="000D0744"/>
    <w:rsid w:val="000D09A1"/>
    <w:rsid w:val="000D1298"/>
    <w:rsid w:val="000D2481"/>
    <w:rsid w:val="000D3137"/>
    <w:rsid w:val="000D3E7C"/>
    <w:rsid w:val="000D3F39"/>
    <w:rsid w:val="000D41AA"/>
    <w:rsid w:val="000D5D75"/>
    <w:rsid w:val="000D6B07"/>
    <w:rsid w:val="000D7B8D"/>
    <w:rsid w:val="000D7BE5"/>
    <w:rsid w:val="000E04EA"/>
    <w:rsid w:val="000E117B"/>
    <w:rsid w:val="000E149C"/>
    <w:rsid w:val="000E1A6D"/>
    <w:rsid w:val="000E1EFF"/>
    <w:rsid w:val="000E3631"/>
    <w:rsid w:val="000E3A1F"/>
    <w:rsid w:val="000E4749"/>
    <w:rsid w:val="000E5BFE"/>
    <w:rsid w:val="000E6FBD"/>
    <w:rsid w:val="000E73FA"/>
    <w:rsid w:val="000F00C2"/>
    <w:rsid w:val="000F0286"/>
    <w:rsid w:val="000F08E3"/>
    <w:rsid w:val="000F0C6B"/>
    <w:rsid w:val="000F1393"/>
    <w:rsid w:val="000F23FC"/>
    <w:rsid w:val="000F327C"/>
    <w:rsid w:val="000F4FF8"/>
    <w:rsid w:val="000F510C"/>
    <w:rsid w:val="000F579C"/>
    <w:rsid w:val="000F5A70"/>
    <w:rsid w:val="000F60FD"/>
    <w:rsid w:val="000F678A"/>
    <w:rsid w:val="000F71C0"/>
    <w:rsid w:val="000F7ABE"/>
    <w:rsid w:val="000F7FDB"/>
    <w:rsid w:val="001009CE"/>
    <w:rsid w:val="00100B3F"/>
    <w:rsid w:val="00100B4C"/>
    <w:rsid w:val="00100FC8"/>
    <w:rsid w:val="001013FC"/>
    <w:rsid w:val="00101AD5"/>
    <w:rsid w:val="00101CAC"/>
    <w:rsid w:val="00102114"/>
    <w:rsid w:val="001031AE"/>
    <w:rsid w:val="00103C5C"/>
    <w:rsid w:val="00104D8E"/>
    <w:rsid w:val="0010618A"/>
    <w:rsid w:val="00106299"/>
    <w:rsid w:val="001063BB"/>
    <w:rsid w:val="00106DFE"/>
    <w:rsid w:val="00106FF7"/>
    <w:rsid w:val="00107921"/>
    <w:rsid w:val="00107C6E"/>
    <w:rsid w:val="00107D6B"/>
    <w:rsid w:val="0011064A"/>
    <w:rsid w:val="001106FF"/>
    <w:rsid w:val="00110840"/>
    <w:rsid w:val="0011139E"/>
    <w:rsid w:val="0011175C"/>
    <w:rsid w:val="00111791"/>
    <w:rsid w:val="00111EE8"/>
    <w:rsid w:val="00111F39"/>
    <w:rsid w:val="001126A0"/>
    <w:rsid w:val="00112ECC"/>
    <w:rsid w:val="00113534"/>
    <w:rsid w:val="00113F59"/>
    <w:rsid w:val="001145D6"/>
    <w:rsid w:val="00114715"/>
    <w:rsid w:val="00114BAF"/>
    <w:rsid w:val="0011528A"/>
    <w:rsid w:val="00115328"/>
    <w:rsid w:val="001160B2"/>
    <w:rsid w:val="00116BE2"/>
    <w:rsid w:val="00116F02"/>
    <w:rsid w:val="0011702C"/>
    <w:rsid w:val="001170BF"/>
    <w:rsid w:val="001173FF"/>
    <w:rsid w:val="00120BE5"/>
    <w:rsid w:val="00121C96"/>
    <w:rsid w:val="00121D5B"/>
    <w:rsid w:val="00122012"/>
    <w:rsid w:val="001221B5"/>
    <w:rsid w:val="00122969"/>
    <w:rsid w:val="00123247"/>
    <w:rsid w:val="00123B7D"/>
    <w:rsid w:val="00123F5F"/>
    <w:rsid w:val="00123FC5"/>
    <w:rsid w:val="00124057"/>
    <w:rsid w:val="00125481"/>
    <w:rsid w:val="00125882"/>
    <w:rsid w:val="0012590F"/>
    <w:rsid w:val="001259D7"/>
    <w:rsid w:val="00126011"/>
    <w:rsid w:val="001269DE"/>
    <w:rsid w:val="00126ABA"/>
    <w:rsid w:val="0012724E"/>
    <w:rsid w:val="00127580"/>
    <w:rsid w:val="00127B78"/>
    <w:rsid w:val="0013031F"/>
    <w:rsid w:val="00130416"/>
    <w:rsid w:val="00130E0A"/>
    <w:rsid w:val="00131466"/>
    <w:rsid w:val="00131542"/>
    <w:rsid w:val="00131DCE"/>
    <w:rsid w:val="001330B0"/>
    <w:rsid w:val="00133A82"/>
    <w:rsid w:val="00133B9F"/>
    <w:rsid w:val="001344FE"/>
    <w:rsid w:val="0013462C"/>
    <w:rsid w:val="00134964"/>
    <w:rsid w:val="001351CD"/>
    <w:rsid w:val="00135427"/>
    <w:rsid w:val="00135AA1"/>
    <w:rsid w:val="001366CC"/>
    <w:rsid w:val="0014014D"/>
    <w:rsid w:val="00140572"/>
    <w:rsid w:val="001408AE"/>
    <w:rsid w:val="00140AB4"/>
    <w:rsid w:val="00140BFB"/>
    <w:rsid w:val="00140C1C"/>
    <w:rsid w:val="001412DB"/>
    <w:rsid w:val="00141BFC"/>
    <w:rsid w:val="00141E6C"/>
    <w:rsid w:val="00142A04"/>
    <w:rsid w:val="0014320E"/>
    <w:rsid w:val="001441F3"/>
    <w:rsid w:val="0014425E"/>
    <w:rsid w:val="0014429D"/>
    <w:rsid w:val="001445F4"/>
    <w:rsid w:val="0014478F"/>
    <w:rsid w:val="00144A2B"/>
    <w:rsid w:val="00144A78"/>
    <w:rsid w:val="00144BA2"/>
    <w:rsid w:val="00144EC0"/>
    <w:rsid w:val="001451E5"/>
    <w:rsid w:val="001454CC"/>
    <w:rsid w:val="00145A3A"/>
    <w:rsid w:val="001466E7"/>
    <w:rsid w:val="001467D3"/>
    <w:rsid w:val="0014701C"/>
    <w:rsid w:val="00147403"/>
    <w:rsid w:val="00147C8A"/>
    <w:rsid w:val="00147D6E"/>
    <w:rsid w:val="00150689"/>
    <w:rsid w:val="001509C2"/>
    <w:rsid w:val="001517FE"/>
    <w:rsid w:val="00151865"/>
    <w:rsid w:val="00151E9E"/>
    <w:rsid w:val="001524D4"/>
    <w:rsid w:val="0015258B"/>
    <w:rsid w:val="00153703"/>
    <w:rsid w:val="0015420C"/>
    <w:rsid w:val="001546AA"/>
    <w:rsid w:val="00155FC9"/>
    <w:rsid w:val="00156612"/>
    <w:rsid w:val="00157CA9"/>
    <w:rsid w:val="00160943"/>
    <w:rsid w:val="00161780"/>
    <w:rsid w:val="00162138"/>
    <w:rsid w:val="00162581"/>
    <w:rsid w:val="00162B69"/>
    <w:rsid w:val="001633B7"/>
    <w:rsid w:val="0016360F"/>
    <w:rsid w:val="0016398D"/>
    <w:rsid w:val="00163D02"/>
    <w:rsid w:val="00163DE7"/>
    <w:rsid w:val="00165068"/>
    <w:rsid w:val="00165A5D"/>
    <w:rsid w:val="00165FFF"/>
    <w:rsid w:val="001672A6"/>
    <w:rsid w:val="00167702"/>
    <w:rsid w:val="00167BA8"/>
    <w:rsid w:val="001705F6"/>
    <w:rsid w:val="00171935"/>
    <w:rsid w:val="00171C91"/>
    <w:rsid w:val="001725B7"/>
    <w:rsid w:val="00172921"/>
    <w:rsid w:val="00172E64"/>
    <w:rsid w:val="00172EDB"/>
    <w:rsid w:val="001733EB"/>
    <w:rsid w:val="001738D2"/>
    <w:rsid w:val="00173929"/>
    <w:rsid w:val="0017467E"/>
    <w:rsid w:val="001749BD"/>
    <w:rsid w:val="00174ADB"/>
    <w:rsid w:val="001754F9"/>
    <w:rsid w:val="001772FA"/>
    <w:rsid w:val="00177E50"/>
    <w:rsid w:val="001817C9"/>
    <w:rsid w:val="0018248F"/>
    <w:rsid w:val="001836DC"/>
    <w:rsid w:val="00183723"/>
    <w:rsid w:val="00183D45"/>
    <w:rsid w:val="001841F4"/>
    <w:rsid w:val="0018466E"/>
    <w:rsid w:val="001846C7"/>
    <w:rsid w:val="0018531E"/>
    <w:rsid w:val="00185414"/>
    <w:rsid w:val="00186A3F"/>
    <w:rsid w:val="00186AEC"/>
    <w:rsid w:val="00186E30"/>
    <w:rsid w:val="001870E1"/>
    <w:rsid w:val="00187C3F"/>
    <w:rsid w:val="00190098"/>
    <w:rsid w:val="00190B17"/>
    <w:rsid w:val="00190BB4"/>
    <w:rsid w:val="001912DE"/>
    <w:rsid w:val="001919AE"/>
    <w:rsid w:val="001920AB"/>
    <w:rsid w:val="00192250"/>
    <w:rsid w:val="00192599"/>
    <w:rsid w:val="001928E8"/>
    <w:rsid w:val="001932C5"/>
    <w:rsid w:val="00193A43"/>
    <w:rsid w:val="0019577E"/>
    <w:rsid w:val="00196417"/>
    <w:rsid w:val="00196B31"/>
    <w:rsid w:val="00197B4B"/>
    <w:rsid w:val="00197E3B"/>
    <w:rsid w:val="001A0DE9"/>
    <w:rsid w:val="001A1845"/>
    <w:rsid w:val="001A264C"/>
    <w:rsid w:val="001A2B0B"/>
    <w:rsid w:val="001A336C"/>
    <w:rsid w:val="001A3450"/>
    <w:rsid w:val="001A39E3"/>
    <w:rsid w:val="001A3A7E"/>
    <w:rsid w:val="001A40F1"/>
    <w:rsid w:val="001A4413"/>
    <w:rsid w:val="001A4A15"/>
    <w:rsid w:val="001A4A5B"/>
    <w:rsid w:val="001A4B9D"/>
    <w:rsid w:val="001A4C39"/>
    <w:rsid w:val="001A4C3D"/>
    <w:rsid w:val="001A51D7"/>
    <w:rsid w:val="001A5A2B"/>
    <w:rsid w:val="001A5DFD"/>
    <w:rsid w:val="001A5FDE"/>
    <w:rsid w:val="001A6086"/>
    <w:rsid w:val="001A6574"/>
    <w:rsid w:val="001A7C26"/>
    <w:rsid w:val="001A7F6B"/>
    <w:rsid w:val="001B015C"/>
    <w:rsid w:val="001B021B"/>
    <w:rsid w:val="001B04FC"/>
    <w:rsid w:val="001B0623"/>
    <w:rsid w:val="001B06CB"/>
    <w:rsid w:val="001B0ABB"/>
    <w:rsid w:val="001B10A1"/>
    <w:rsid w:val="001B23EB"/>
    <w:rsid w:val="001B24DB"/>
    <w:rsid w:val="001B2A9C"/>
    <w:rsid w:val="001B3943"/>
    <w:rsid w:val="001B39EA"/>
    <w:rsid w:val="001B440C"/>
    <w:rsid w:val="001B4FC1"/>
    <w:rsid w:val="001B5BAF"/>
    <w:rsid w:val="001B6339"/>
    <w:rsid w:val="001B66F0"/>
    <w:rsid w:val="001B6771"/>
    <w:rsid w:val="001B6C83"/>
    <w:rsid w:val="001B7249"/>
    <w:rsid w:val="001B72EE"/>
    <w:rsid w:val="001B7A02"/>
    <w:rsid w:val="001B7B4D"/>
    <w:rsid w:val="001C00B5"/>
    <w:rsid w:val="001C0558"/>
    <w:rsid w:val="001C1DD1"/>
    <w:rsid w:val="001C1E27"/>
    <w:rsid w:val="001C281D"/>
    <w:rsid w:val="001C49E4"/>
    <w:rsid w:val="001C50C1"/>
    <w:rsid w:val="001C58A4"/>
    <w:rsid w:val="001C5C2F"/>
    <w:rsid w:val="001C6836"/>
    <w:rsid w:val="001C6872"/>
    <w:rsid w:val="001C68DD"/>
    <w:rsid w:val="001C6E80"/>
    <w:rsid w:val="001C7DF5"/>
    <w:rsid w:val="001D013F"/>
    <w:rsid w:val="001D083E"/>
    <w:rsid w:val="001D0862"/>
    <w:rsid w:val="001D1109"/>
    <w:rsid w:val="001D1369"/>
    <w:rsid w:val="001D16F8"/>
    <w:rsid w:val="001D2328"/>
    <w:rsid w:val="001D26D8"/>
    <w:rsid w:val="001D2FD4"/>
    <w:rsid w:val="001D32CC"/>
    <w:rsid w:val="001D39C7"/>
    <w:rsid w:val="001D45BA"/>
    <w:rsid w:val="001D512D"/>
    <w:rsid w:val="001D56CA"/>
    <w:rsid w:val="001D6071"/>
    <w:rsid w:val="001D625C"/>
    <w:rsid w:val="001D62B8"/>
    <w:rsid w:val="001D6C27"/>
    <w:rsid w:val="001D6E6A"/>
    <w:rsid w:val="001D799E"/>
    <w:rsid w:val="001D7AED"/>
    <w:rsid w:val="001E0274"/>
    <w:rsid w:val="001E0DF3"/>
    <w:rsid w:val="001E1FAB"/>
    <w:rsid w:val="001E2555"/>
    <w:rsid w:val="001E357F"/>
    <w:rsid w:val="001E3900"/>
    <w:rsid w:val="001E415A"/>
    <w:rsid w:val="001E4428"/>
    <w:rsid w:val="001E481D"/>
    <w:rsid w:val="001E4DAB"/>
    <w:rsid w:val="001E4F35"/>
    <w:rsid w:val="001E5BB8"/>
    <w:rsid w:val="001E6386"/>
    <w:rsid w:val="001E6ACA"/>
    <w:rsid w:val="001E6DD9"/>
    <w:rsid w:val="001E7868"/>
    <w:rsid w:val="001E7BBB"/>
    <w:rsid w:val="001F0038"/>
    <w:rsid w:val="001F0297"/>
    <w:rsid w:val="001F10C1"/>
    <w:rsid w:val="001F21C4"/>
    <w:rsid w:val="001F34FE"/>
    <w:rsid w:val="001F4A32"/>
    <w:rsid w:val="001F5449"/>
    <w:rsid w:val="001F71BD"/>
    <w:rsid w:val="001F7B40"/>
    <w:rsid w:val="00200256"/>
    <w:rsid w:val="00200EEA"/>
    <w:rsid w:val="0020147F"/>
    <w:rsid w:val="00201866"/>
    <w:rsid w:val="00202966"/>
    <w:rsid w:val="002031C3"/>
    <w:rsid w:val="00203915"/>
    <w:rsid w:val="00206D15"/>
    <w:rsid w:val="002104F8"/>
    <w:rsid w:val="00211724"/>
    <w:rsid w:val="00211CFE"/>
    <w:rsid w:val="002122A4"/>
    <w:rsid w:val="00212CBA"/>
    <w:rsid w:val="002135BF"/>
    <w:rsid w:val="00213880"/>
    <w:rsid w:val="0021424F"/>
    <w:rsid w:val="00215E57"/>
    <w:rsid w:val="00215FFB"/>
    <w:rsid w:val="00216A34"/>
    <w:rsid w:val="00216F14"/>
    <w:rsid w:val="0021761E"/>
    <w:rsid w:val="002178CD"/>
    <w:rsid w:val="00220792"/>
    <w:rsid w:val="002208D6"/>
    <w:rsid w:val="00220D7E"/>
    <w:rsid w:val="0022119A"/>
    <w:rsid w:val="002219F6"/>
    <w:rsid w:val="00221A91"/>
    <w:rsid w:val="00221F27"/>
    <w:rsid w:val="00222AC8"/>
    <w:rsid w:val="00222F1E"/>
    <w:rsid w:val="00223271"/>
    <w:rsid w:val="00223857"/>
    <w:rsid w:val="0022386C"/>
    <w:rsid w:val="00223D97"/>
    <w:rsid w:val="00223D9B"/>
    <w:rsid w:val="00224152"/>
    <w:rsid w:val="002245A3"/>
    <w:rsid w:val="002247E2"/>
    <w:rsid w:val="00224DEF"/>
    <w:rsid w:val="0022573F"/>
    <w:rsid w:val="00225A6F"/>
    <w:rsid w:val="00226C61"/>
    <w:rsid w:val="002271D8"/>
    <w:rsid w:val="00227212"/>
    <w:rsid w:val="002277A1"/>
    <w:rsid w:val="002277C8"/>
    <w:rsid w:val="00230E26"/>
    <w:rsid w:val="00231261"/>
    <w:rsid w:val="002318B7"/>
    <w:rsid w:val="00231D3C"/>
    <w:rsid w:val="00232038"/>
    <w:rsid w:val="00232C55"/>
    <w:rsid w:val="0023325B"/>
    <w:rsid w:val="00233700"/>
    <w:rsid w:val="00234265"/>
    <w:rsid w:val="00234B9A"/>
    <w:rsid w:val="00234FEF"/>
    <w:rsid w:val="00235461"/>
    <w:rsid w:val="00235C76"/>
    <w:rsid w:val="00236630"/>
    <w:rsid w:val="002371E2"/>
    <w:rsid w:val="00240191"/>
    <w:rsid w:val="0024094A"/>
    <w:rsid w:val="002412EF"/>
    <w:rsid w:val="00241934"/>
    <w:rsid w:val="00241F6A"/>
    <w:rsid w:val="002423B8"/>
    <w:rsid w:val="002424BB"/>
    <w:rsid w:val="00242F54"/>
    <w:rsid w:val="0024396E"/>
    <w:rsid w:val="00244D78"/>
    <w:rsid w:val="00244FB0"/>
    <w:rsid w:val="00246A18"/>
    <w:rsid w:val="00246B27"/>
    <w:rsid w:val="00247CF0"/>
    <w:rsid w:val="0025140B"/>
    <w:rsid w:val="0025149E"/>
    <w:rsid w:val="0025197A"/>
    <w:rsid w:val="00251E87"/>
    <w:rsid w:val="002523D1"/>
    <w:rsid w:val="0025315D"/>
    <w:rsid w:val="00253522"/>
    <w:rsid w:val="00253601"/>
    <w:rsid w:val="00253E8C"/>
    <w:rsid w:val="00253F8B"/>
    <w:rsid w:val="002540E5"/>
    <w:rsid w:val="002546F8"/>
    <w:rsid w:val="0025473F"/>
    <w:rsid w:val="00255279"/>
    <w:rsid w:val="00255EF4"/>
    <w:rsid w:val="00255F40"/>
    <w:rsid w:val="0025602C"/>
    <w:rsid w:val="00257AE2"/>
    <w:rsid w:val="00257EB8"/>
    <w:rsid w:val="002608DE"/>
    <w:rsid w:val="002612A8"/>
    <w:rsid w:val="00261DCA"/>
    <w:rsid w:val="00262402"/>
    <w:rsid w:val="002627C8"/>
    <w:rsid w:val="00262C79"/>
    <w:rsid w:val="00263F9C"/>
    <w:rsid w:val="00264867"/>
    <w:rsid w:val="00264EB4"/>
    <w:rsid w:val="002652D2"/>
    <w:rsid w:val="0026571A"/>
    <w:rsid w:val="00265AE5"/>
    <w:rsid w:val="00265ED7"/>
    <w:rsid w:val="00265FCB"/>
    <w:rsid w:val="00266296"/>
    <w:rsid w:val="00266647"/>
    <w:rsid w:val="0026668B"/>
    <w:rsid w:val="0026677C"/>
    <w:rsid w:val="0027058F"/>
    <w:rsid w:val="002708E6"/>
    <w:rsid w:val="0027154A"/>
    <w:rsid w:val="0027173B"/>
    <w:rsid w:val="00271EF5"/>
    <w:rsid w:val="002725E6"/>
    <w:rsid w:val="00272B5F"/>
    <w:rsid w:val="00272E8C"/>
    <w:rsid w:val="00273799"/>
    <w:rsid w:val="00273B0B"/>
    <w:rsid w:val="00274255"/>
    <w:rsid w:val="002753CF"/>
    <w:rsid w:val="0027639D"/>
    <w:rsid w:val="0027667C"/>
    <w:rsid w:val="002769E7"/>
    <w:rsid w:val="00276C1D"/>
    <w:rsid w:val="002778FA"/>
    <w:rsid w:val="00280612"/>
    <w:rsid w:val="00281418"/>
    <w:rsid w:val="00281863"/>
    <w:rsid w:val="00281B8A"/>
    <w:rsid w:val="00282E2F"/>
    <w:rsid w:val="00283EFB"/>
    <w:rsid w:val="0028595A"/>
    <w:rsid w:val="00286823"/>
    <w:rsid w:val="00286FDE"/>
    <w:rsid w:val="00287271"/>
    <w:rsid w:val="0028759D"/>
    <w:rsid w:val="00287BBF"/>
    <w:rsid w:val="00290D6C"/>
    <w:rsid w:val="00291A6B"/>
    <w:rsid w:val="00292D05"/>
    <w:rsid w:val="00292F0E"/>
    <w:rsid w:val="002946D7"/>
    <w:rsid w:val="00294B08"/>
    <w:rsid w:val="00294F31"/>
    <w:rsid w:val="002954E8"/>
    <w:rsid w:val="002957E4"/>
    <w:rsid w:val="00296D3E"/>
    <w:rsid w:val="00297253"/>
    <w:rsid w:val="0029772A"/>
    <w:rsid w:val="002A0C98"/>
    <w:rsid w:val="002A0FD4"/>
    <w:rsid w:val="002A11A6"/>
    <w:rsid w:val="002A1262"/>
    <w:rsid w:val="002A2120"/>
    <w:rsid w:val="002A2AFC"/>
    <w:rsid w:val="002A2BEB"/>
    <w:rsid w:val="002A5237"/>
    <w:rsid w:val="002A58E5"/>
    <w:rsid w:val="002A5F4C"/>
    <w:rsid w:val="002A6161"/>
    <w:rsid w:val="002A6359"/>
    <w:rsid w:val="002A6470"/>
    <w:rsid w:val="002A6962"/>
    <w:rsid w:val="002A6D02"/>
    <w:rsid w:val="002A77A8"/>
    <w:rsid w:val="002B0374"/>
    <w:rsid w:val="002B04D7"/>
    <w:rsid w:val="002B12A3"/>
    <w:rsid w:val="002B1521"/>
    <w:rsid w:val="002B1DFD"/>
    <w:rsid w:val="002B2033"/>
    <w:rsid w:val="002B25E3"/>
    <w:rsid w:val="002B2EF5"/>
    <w:rsid w:val="002B35EC"/>
    <w:rsid w:val="002B37E0"/>
    <w:rsid w:val="002B3F4B"/>
    <w:rsid w:val="002B4465"/>
    <w:rsid w:val="002B47C9"/>
    <w:rsid w:val="002B4A2A"/>
    <w:rsid w:val="002B5B89"/>
    <w:rsid w:val="002B5E17"/>
    <w:rsid w:val="002B7EC6"/>
    <w:rsid w:val="002C0E5B"/>
    <w:rsid w:val="002C16CC"/>
    <w:rsid w:val="002C1864"/>
    <w:rsid w:val="002C1902"/>
    <w:rsid w:val="002C191D"/>
    <w:rsid w:val="002C2E95"/>
    <w:rsid w:val="002C30EE"/>
    <w:rsid w:val="002C3286"/>
    <w:rsid w:val="002C32E0"/>
    <w:rsid w:val="002C3433"/>
    <w:rsid w:val="002C3517"/>
    <w:rsid w:val="002C3B51"/>
    <w:rsid w:val="002C4265"/>
    <w:rsid w:val="002C44AF"/>
    <w:rsid w:val="002C566C"/>
    <w:rsid w:val="002C57CB"/>
    <w:rsid w:val="002C5B89"/>
    <w:rsid w:val="002C6717"/>
    <w:rsid w:val="002C75D6"/>
    <w:rsid w:val="002C7668"/>
    <w:rsid w:val="002D06DD"/>
    <w:rsid w:val="002D0711"/>
    <w:rsid w:val="002D0B58"/>
    <w:rsid w:val="002D1A62"/>
    <w:rsid w:val="002D2597"/>
    <w:rsid w:val="002D2B89"/>
    <w:rsid w:val="002D3197"/>
    <w:rsid w:val="002D3DC9"/>
    <w:rsid w:val="002D3EFB"/>
    <w:rsid w:val="002D59A5"/>
    <w:rsid w:val="002D5ABB"/>
    <w:rsid w:val="002D5ED7"/>
    <w:rsid w:val="002D5F8B"/>
    <w:rsid w:val="002D6EE0"/>
    <w:rsid w:val="002D743E"/>
    <w:rsid w:val="002D74EB"/>
    <w:rsid w:val="002D787D"/>
    <w:rsid w:val="002D78E3"/>
    <w:rsid w:val="002E0421"/>
    <w:rsid w:val="002E1BE5"/>
    <w:rsid w:val="002E1CCA"/>
    <w:rsid w:val="002E23E1"/>
    <w:rsid w:val="002E304C"/>
    <w:rsid w:val="002E3832"/>
    <w:rsid w:val="002E3DAC"/>
    <w:rsid w:val="002E3E08"/>
    <w:rsid w:val="002E4632"/>
    <w:rsid w:val="002E497D"/>
    <w:rsid w:val="002E4CCA"/>
    <w:rsid w:val="002E5236"/>
    <w:rsid w:val="002E5506"/>
    <w:rsid w:val="002E56F1"/>
    <w:rsid w:val="002E5740"/>
    <w:rsid w:val="002E5AEE"/>
    <w:rsid w:val="002E5AF1"/>
    <w:rsid w:val="002E5E19"/>
    <w:rsid w:val="002E6205"/>
    <w:rsid w:val="002E67B3"/>
    <w:rsid w:val="002E762D"/>
    <w:rsid w:val="002E7975"/>
    <w:rsid w:val="002E7B6B"/>
    <w:rsid w:val="002F0E60"/>
    <w:rsid w:val="002F0FA9"/>
    <w:rsid w:val="002F1B6E"/>
    <w:rsid w:val="002F2AED"/>
    <w:rsid w:val="002F4816"/>
    <w:rsid w:val="002F4E19"/>
    <w:rsid w:val="002F56E5"/>
    <w:rsid w:val="002F60D8"/>
    <w:rsid w:val="002F645E"/>
    <w:rsid w:val="002F64B2"/>
    <w:rsid w:val="002F676A"/>
    <w:rsid w:val="002F6D99"/>
    <w:rsid w:val="002F7457"/>
    <w:rsid w:val="00300A19"/>
    <w:rsid w:val="0030171D"/>
    <w:rsid w:val="00301876"/>
    <w:rsid w:val="00302924"/>
    <w:rsid w:val="00302CC8"/>
    <w:rsid w:val="003047EE"/>
    <w:rsid w:val="00304A25"/>
    <w:rsid w:val="00304CE6"/>
    <w:rsid w:val="00304DD2"/>
    <w:rsid w:val="003052CD"/>
    <w:rsid w:val="00305884"/>
    <w:rsid w:val="00305A28"/>
    <w:rsid w:val="00305E87"/>
    <w:rsid w:val="00310557"/>
    <w:rsid w:val="00311771"/>
    <w:rsid w:val="003121F9"/>
    <w:rsid w:val="0031361E"/>
    <w:rsid w:val="00313D36"/>
    <w:rsid w:val="0031414D"/>
    <w:rsid w:val="0031421D"/>
    <w:rsid w:val="0031489C"/>
    <w:rsid w:val="00315164"/>
    <w:rsid w:val="003152C4"/>
    <w:rsid w:val="00315862"/>
    <w:rsid w:val="00315AD9"/>
    <w:rsid w:val="00315E01"/>
    <w:rsid w:val="00316633"/>
    <w:rsid w:val="00317132"/>
    <w:rsid w:val="0031734E"/>
    <w:rsid w:val="00317628"/>
    <w:rsid w:val="0031783C"/>
    <w:rsid w:val="00320149"/>
    <w:rsid w:val="00320B8B"/>
    <w:rsid w:val="00320CE2"/>
    <w:rsid w:val="003210FD"/>
    <w:rsid w:val="00321331"/>
    <w:rsid w:val="00321667"/>
    <w:rsid w:val="00321AED"/>
    <w:rsid w:val="003226CD"/>
    <w:rsid w:val="00322B6D"/>
    <w:rsid w:val="00322E94"/>
    <w:rsid w:val="003237C3"/>
    <w:rsid w:val="00323E74"/>
    <w:rsid w:val="003244DC"/>
    <w:rsid w:val="00324B89"/>
    <w:rsid w:val="00325CD8"/>
    <w:rsid w:val="00325FCA"/>
    <w:rsid w:val="003265A4"/>
    <w:rsid w:val="003270D8"/>
    <w:rsid w:val="003276A7"/>
    <w:rsid w:val="00327986"/>
    <w:rsid w:val="003279CC"/>
    <w:rsid w:val="00331C5A"/>
    <w:rsid w:val="0033218C"/>
    <w:rsid w:val="003322D3"/>
    <w:rsid w:val="00332322"/>
    <w:rsid w:val="003326E9"/>
    <w:rsid w:val="00333D23"/>
    <w:rsid w:val="00333E29"/>
    <w:rsid w:val="00333FA5"/>
    <w:rsid w:val="003346BC"/>
    <w:rsid w:val="00334E31"/>
    <w:rsid w:val="00334E3E"/>
    <w:rsid w:val="00334FAC"/>
    <w:rsid w:val="003350CA"/>
    <w:rsid w:val="0033528C"/>
    <w:rsid w:val="00335BA2"/>
    <w:rsid w:val="00335D3A"/>
    <w:rsid w:val="003369A4"/>
    <w:rsid w:val="00336BFF"/>
    <w:rsid w:val="00337A18"/>
    <w:rsid w:val="003400A8"/>
    <w:rsid w:val="00340537"/>
    <w:rsid w:val="00340DC1"/>
    <w:rsid w:val="003411E2"/>
    <w:rsid w:val="0034159A"/>
    <w:rsid w:val="00341747"/>
    <w:rsid w:val="003420E1"/>
    <w:rsid w:val="00342477"/>
    <w:rsid w:val="00342F0C"/>
    <w:rsid w:val="00343405"/>
    <w:rsid w:val="00343D28"/>
    <w:rsid w:val="00343F71"/>
    <w:rsid w:val="003442D5"/>
    <w:rsid w:val="00345585"/>
    <w:rsid w:val="003459C2"/>
    <w:rsid w:val="00345E50"/>
    <w:rsid w:val="003464E7"/>
    <w:rsid w:val="00346669"/>
    <w:rsid w:val="00346CC4"/>
    <w:rsid w:val="00346E26"/>
    <w:rsid w:val="00347506"/>
    <w:rsid w:val="003509DC"/>
    <w:rsid w:val="0035106E"/>
    <w:rsid w:val="003511E8"/>
    <w:rsid w:val="003512A9"/>
    <w:rsid w:val="0035151E"/>
    <w:rsid w:val="003516CA"/>
    <w:rsid w:val="00351B96"/>
    <w:rsid w:val="00351BB2"/>
    <w:rsid w:val="00351C31"/>
    <w:rsid w:val="00351EF2"/>
    <w:rsid w:val="00351FA4"/>
    <w:rsid w:val="003520C8"/>
    <w:rsid w:val="00352817"/>
    <w:rsid w:val="00352ECF"/>
    <w:rsid w:val="00353073"/>
    <w:rsid w:val="0035331B"/>
    <w:rsid w:val="0035349B"/>
    <w:rsid w:val="00353725"/>
    <w:rsid w:val="00354DB1"/>
    <w:rsid w:val="003555C5"/>
    <w:rsid w:val="0035599C"/>
    <w:rsid w:val="00356407"/>
    <w:rsid w:val="003569BF"/>
    <w:rsid w:val="003571AB"/>
    <w:rsid w:val="003575A5"/>
    <w:rsid w:val="00357F3F"/>
    <w:rsid w:val="00360DEB"/>
    <w:rsid w:val="003619A2"/>
    <w:rsid w:val="0036216C"/>
    <w:rsid w:val="003625E2"/>
    <w:rsid w:val="00362DC1"/>
    <w:rsid w:val="003643BA"/>
    <w:rsid w:val="00364FD5"/>
    <w:rsid w:val="003665FE"/>
    <w:rsid w:val="00367501"/>
    <w:rsid w:val="003677CB"/>
    <w:rsid w:val="00371509"/>
    <w:rsid w:val="00371876"/>
    <w:rsid w:val="00371CA0"/>
    <w:rsid w:val="00371E02"/>
    <w:rsid w:val="00372418"/>
    <w:rsid w:val="003729B1"/>
    <w:rsid w:val="00372C09"/>
    <w:rsid w:val="00372D3A"/>
    <w:rsid w:val="0037389C"/>
    <w:rsid w:val="003741FF"/>
    <w:rsid w:val="00374966"/>
    <w:rsid w:val="00374C2C"/>
    <w:rsid w:val="003750AF"/>
    <w:rsid w:val="003754C9"/>
    <w:rsid w:val="00375CC6"/>
    <w:rsid w:val="00380715"/>
    <w:rsid w:val="00381587"/>
    <w:rsid w:val="00381940"/>
    <w:rsid w:val="003819A3"/>
    <w:rsid w:val="00381F5A"/>
    <w:rsid w:val="00382716"/>
    <w:rsid w:val="003827CE"/>
    <w:rsid w:val="003833E1"/>
    <w:rsid w:val="003837F1"/>
    <w:rsid w:val="00383A5F"/>
    <w:rsid w:val="003860C1"/>
    <w:rsid w:val="00386595"/>
    <w:rsid w:val="00386DDE"/>
    <w:rsid w:val="00387837"/>
    <w:rsid w:val="00390D19"/>
    <w:rsid w:val="00390F27"/>
    <w:rsid w:val="003911C2"/>
    <w:rsid w:val="0039134B"/>
    <w:rsid w:val="00391455"/>
    <w:rsid w:val="003914CE"/>
    <w:rsid w:val="00392094"/>
    <w:rsid w:val="00392570"/>
    <w:rsid w:val="00393174"/>
    <w:rsid w:val="00393369"/>
    <w:rsid w:val="00393ADA"/>
    <w:rsid w:val="003947BC"/>
    <w:rsid w:val="003948FB"/>
    <w:rsid w:val="00394A00"/>
    <w:rsid w:val="00395AF1"/>
    <w:rsid w:val="00395FC5"/>
    <w:rsid w:val="003962D2"/>
    <w:rsid w:val="00396D62"/>
    <w:rsid w:val="00397765"/>
    <w:rsid w:val="00397863"/>
    <w:rsid w:val="00397EAE"/>
    <w:rsid w:val="003A020C"/>
    <w:rsid w:val="003A0991"/>
    <w:rsid w:val="003A1F63"/>
    <w:rsid w:val="003A245B"/>
    <w:rsid w:val="003A38CF"/>
    <w:rsid w:val="003A3BCA"/>
    <w:rsid w:val="003A4189"/>
    <w:rsid w:val="003A47BC"/>
    <w:rsid w:val="003A4F9D"/>
    <w:rsid w:val="003A50D3"/>
    <w:rsid w:val="003A53E1"/>
    <w:rsid w:val="003A5B7D"/>
    <w:rsid w:val="003A5C5B"/>
    <w:rsid w:val="003A7428"/>
    <w:rsid w:val="003A759A"/>
    <w:rsid w:val="003A78F2"/>
    <w:rsid w:val="003A7F05"/>
    <w:rsid w:val="003B0021"/>
    <w:rsid w:val="003B0125"/>
    <w:rsid w:val="003B2300"/>
    <w:rsid w:val="003B2360"/>
    <w:rsid w:val="003B250C"/>
    <w:rsid w:val="003B31F9"/>
    <w:rsid w:val="003B358F"/>
    <w:rsid w:val="003B3A61"/>
    <w:rsid w:val="003B4023"/>
    <w:rsid w:val="003B506F"/>
    <w:rsid w:val="003B5191"/>
    <w:rsid w:val="003B53AD"/>
    <w:rsid w:val="003B57C4"/>
    <w:rsid w:val="003B5994"/>
    <w:rsid w:val="003B59A8"/>
    <w:rsid w:val="003B5FF5"/>
    <w:rsid w:val="003B6274"/>
    <w:rsid w:val="003B7B76"/>
    <w:rsid w:val="003C05DD"/>
    <w:rsid w:val="003C0A10"/>
    <w:rsid w:val="003C1524"/>
    <w:rsid w:val="003C1A87"/>
    <w:rsid w:val="003C1B6F"/>
    <w:rsid w:val="003C1CBA"/>
    <w:rsid w:val="003C1CE7"/>
    <w:rsid w:val="003C1E57"/>
    <w:rsid w:val="003C2D2E"/>
    <w:rsid w:val="003C329B"/>
    <w:rsid w:val="003C36D2"/>
    <w:rsid w:val="003C4608"/>
    <w:rsid w:val="003C6AD0"/>
    <w:rsid w:val="003C6EFF"/>
    <w:rsid w:val="003C75A7"/>
    <w:rsid w:val="003C788C"/>
    <w:rsid w:val="003C7A57"/>
    <w:rsid w:val="003C7A7D"/>
    <w:rsid w:val="003C7A9C"/>
    <w:rsid w:val="003D0457"/>
    <w:rsid w:val="003D1249"/>
    <w:rsid w:val="003D1282"/>
    <w:rsid w:val="003D15FD"/>
    <w:rsid w:val="003D172C"/>
    <w:rsid w:val="003D27AB"/>
    <w:rsid w:val="003D2823"/>
    <w:rsid w:val="003D3449"/>
    <w:rsid w:val="003D357A"/>
    <w:rsid w:val="003D35DD"/>
    <w:rsid w:val="003D3DCA"/>
    <w:rsid w:val="003D3F9D"/>
    <w:rsid w:val="003D4058"/>
    <w:rsid w:val="003D42F0"/>
    <w:rsid w:val="003D47F8"/>
    <w:rsid w:val="003D4A87"/>
    <w:rsid w:val="003D4DBD"/>
    <w:rsid w:val="003D58BC"/>
    <w:rsid w:val="003D6273"/>
    <w:rsid w:val="003D6600"/>
    <w:rsid w:val="003D6E86"/>
    <w:rsid w:val="003D7563"/>
    <w:rsid w:val="003D7900"/>
    <w:rsid w:val="003E0892"/>
    <w:rsid w:val="003E0D27"/>
    <w:rsid w:val="003E1E04"/>
    <w:rsid w:val="003E2177"/>
    <w:rsid w:val="003E2EF6"/>
    <w:rsid w:val="003E3530"/>
    <w:rsid w:val="003E3971"/>
    <w:rsid w:val="003E3C76"/>
    <w:rsid w:val="003E4F6E"/>
    <w:rsid w:val="003E56B5"/>
    <w:rsid w:val="003E638F"/>
    <w:rsid w:val="003E6966"/>
    <w:rsid w:val="003E6A9E"/>
    <w:rsid w:val="003E6D4B"/>
    <w:rsid w:val="003E6DCF"/>
    <w:rsid w:val="003E77BC"/>
    <w:rsid w:val="003E7C9F"/>
    <w:rsid w:val="003E7EE2"/>
    <w:rsid w:val="003F057B"/>
    <w:rsid w:val="003F094D"/>
    <w:rsid w:val="003F107D"/>
    <w:rsid w:val="003F10B4"/>
    <w:rsid w:val="003F1CE0"/>
    <w:rsid w:val="003F2BAC"/>
    <w:rsid w:val="003F3869"/>
    <w:rsid w:val="003F49E9"/>
    <w:rsid w:val="003F4B6C"/>
    <w:rsid w:val="003F4D53"/>
    <w:rsid w:val="003F4E51"/>
    <w:rsid w:val="003F57E9"/>
    <w:rsid w:val="003F58CF"/>
    <w:rsid w:val="003F5BBA"/>
    <w:rsid w:val="003F63A8"/>
    <w:rsid w:val="003F6540"/>
    <w:rsid w:val="003F671F"/>
    <w:rsid w:val="003F6891"/>
    <w:rsid w:val="003F6C3E"/>
    <w:rsid w:val="003F6E71"/>
    <w:rsid w:val="003F75E9"/>
    <w:rsid w:val="003F7D0A"/>
    <w:rsid w:val="00400047"/>
    <w:rsid w:val="00400265"/>
    <w:rsid w:val="0040124F"/>
    <w:rsid w:val="004014CC"/>
    <w:rsid w:val="0040245B"/>
    <w:rsid w:val="00403AFD"/>
    <w:rsid w:val="0040476A"/>
    <w:rsid w:val="00404CB1"/>
    <w:rsid w:val="004066D2"/>
    <w:rsid w:val="004070E5"/>
    <w:rsid w:val="004071BF"/>
    <w:rsid w:val="0040732F"/>
    <w:rsid w:val="004073AA"/>
    <w:rsid w:val="0040741B"/>
    <w:rsid w:val="004075BC"/>
    <w:rsid w:val="004076F6"/>
    <w:rsid w:val="004079DD"/>
    <w:rsid w:val="00407C8C"/>
    <w:rsid w:val="00410320"/>
    <w:rsid w:val="00410F6B"/>
    <w:rsid w:val="00411146"/>
    <w:rsid w:val="00412746"/>
    <w:rsid w:val="00412753"/>
    <w:rsid w:val="00412D38"/>
    <w:rsid w:val="00412E5D"/>
    <w:rsid w:val="00413224"/>
    <w:rsid w:val="00414584"/>
    <w:rsid w:val="004148CD"/>
    <w:rsid w:val="00414C6D"/>
    <w:rsid w:val="00414CF3"/>
    <w:rsid w:val="00415CFF"/>
    <w:rsid w:val="00415DD4"/>
    <w:rsid w:val="00417276"/>
    <w:rsid w:val="004174E0"/>
    <w:rsid w:val="004209A9"/>
    <w:rsid w:val="00420A05"/>
    <w:rsid w:val="00420E41"/>
    <w:rsid w:val="004210E8"/>
    <w:rsid w:val="00421686"/>
    <w:rsid w:val="004219F3"/>
    <w:rsid w:val="00421C50"/>
    <w:rsid w:val="00422CC5"/>
    <w:rsid w:val="00423248"/>
    <w:rsid w:val="004252F9"/>
    <w:rsid w:val="00425D7D"/>
    <w:rsid w:val="00425E2B"/>
    <w:rsid w:val="0042682E"/>
    <w:rsid w:val="004268C8"/>
    <w:rsid w:val="00426C75"/>
    <w:rsid w:val="0042700C"/>
    <w:rsid w:val="00427279"/>
    <w:rsid w:val="004272E7"/>
    <w:rsid w:val="00427A71"/>
    <w:rsid w:val="0043003B"/>
    <w:rsid w:val="004301DD"/>
    <w:rsid w:val="0043098B"/>
    <w:rsid w:val="0043154D"/>
    <w:rsid w:val="0043207B"/>
    <w:rsid w:val="0043278C"/>
    <w:rsid w:val="004328B6"/>
    <w:rsid w:val="00432A0D"/>
    <w:rsid w:val="00432A6C"/>
    <w:rsid w:val="00432F9B"/>
    <w:rsid w:val="004332F4"/>
    <w:rsid w:val="0043356E"/>
    <w:rsid w:val="004336E4"/>
    <w:rsid w:val="004336E9"/>
    <w:rsid w:val="00433ED6"/>
    <w:rsid w:val="00433FA7"/>
    <w:rsid w:val="004340BD"/>
    <w:rsid w:val="004343C1"/>
    <w:rsid w:val="004343D1"/>
    <w:rsid w:val="0043491E"/>
    <w:rsid w:val="00435116"/>
    <w:rsid w:val="004361DF"/>
    <w:rsid w:val="0043634C"/>
    <w:rsid w:val="0043678B"/>
    <w:rsid w:val="00437536"/>
    <w:rsid w:val="004375C6"/>
    <w:rsid w:val="004376DC"/>
    <w:rsid w:val="00437782"/>
    <w:rsid w:val="00437CAD"/>
    <w:rsid w:val="00437E42"/>
    <w:rsid w:val="0044029A"/>
    <w:rsid w:val="00440C36"/>
    <w:rsid w:val="00441073"/>
    <w:rsid w:val="00441F2D"/>
    <w:rsid w:val="004420B0"/>
    <w:rsid w:val="00443072"/>
    <w:rsid w:val="00443105"/>
    <w:rsid w:val="00443BCD"/>
    <w:rsid w:val="00443F29"/>
    <w:rsid w:val="0044422D"/>
    <w:rsid w:val="00444552"/>
    <w:rsid w:val="00444C89"/>
    <w:rsid w:val="004459F0"/>
    <w:rsid w:val="00445C9F"/>
    <w:rsid w:val="00446249"/>
    <w:rsid w:val="004464A3"/>
    <w:rsid w:val="00446868"/>
    <w:rsid w:val="00446879"/>
    <w:rsid w:val="0044699E"/>
    <w:rsid w:val="00446A86"/>
    <w:rsid w:val="00447536"/>
    <w:rsid w:val="0044776B"/>
    <w:rsid w:val="00447914"/>
    <w:rsid w:val="00447A5F"/>
    <w:rsid w:val="00447BCA"/>
    <w:rsid w:val="004500B3"/>
    <w:rsid w:val="00450227"/>
    <w:rsid w:val="004503FE"/>
    <w:rsid w:val="004516AF"/>
    <w:rsid w:val="00451B1F"/>
    <w:rsid w:val="00451D80"/>
    <w:rsid w:val="00451D85"/>
    <w:rsid w:val="004538AA"/>
    <w:rsid w:val="004542F0"/>
    <w:rsid w:val="004543E8"/>
    <w:rsid w:val="00454A8E"/>
    <w:rsid w:val="00455067"/>
    <w:rsid w:val="004557E2"/>
    <w:rsid w:val="00457430"/>
    <w:rsid w:val="00457F65"/>
    <w:rsid w:val="00457FAC"/>
    <w:rsid w:val="00457FE6"/>
    <w:rsid w:val="004601D7"/>
    <w:rsid w:val="004603E4"/>
    <w:rsid w:val="00460E0E"/>
    <w:rsid w:val="0046100E"/>
    <w:rsid w:val="00462149"/>
    <w:rsid w:val="004629BF"/>
    <w:rsid w:val="00462E36"/>
    <w:rsid w:val="00463570"/>
    <w:rsid w:val="00463635"/>
    <w:rsid w:val="004638A2"/>
    <w:rsid w:val="00464A77"/>
    <w:rsid w:val="0046503D"/>
    <w:rsid w:val="00465E71"/>
    <w:rsid w:val="004661E2"/>
    <w:rsid w:val="004664F0"/>
    <w:rsid w:val="00466922"/>
    <w:rsid w:val="00466BF5"/>
    <w:rsid w:val="00466CDA"/>
    <w:rsid w:val="00467F96"/>
    <w:rsid w:val="00467FFA"/>
    <w:rsid w:val="00471677"/>
    <w:rsid w:val="00472A92"/>
    <w:rsid w:val="0047374A"/>
    <w:rsid w:val="0047498F"/>
    <w:rsid w:val="004752D7"/>
    <w:rsid w:val="0047589A"/>
    <w:rsid w:val="004760F6"/>
    <w:rsid w:val="00477168"/>
    <w:rsid w:val="0048030B"/>
    <w:rsid w:val="00480DA2"/>
    <w:rsid w:val="00480F13"/>
    <w:rsid w:val="0048138C"/>
    <w:rsid w:val="0048174F"/>
    <w:rsid w:val="00481CE4"/>
    <w:rsid w:val="00482881"/>
    <w:rsid w:val="00483838"/>
    <w:rsid w:val="004839A2"/>
    <w:rsid w:val="00483A11"/>
    <w:rsid w:val="00483C4A"/>
    <w:rsid w:val="00483C92"/>
    <w:rsid w:val="00483F84"/>
    <w:rsid w:val="00484EE4"/>
    <w:rsid w:val="00485056"/>
    <w:rsid w:val="0048522A"/>
    <w:rsid w:val="004852E8"/>
    <w:rsid w:val="0048553C"/>
    <w:rsid w:val="00486D42"/>
    <w:rsid w:val="00486FC2"/>
    <w:rsid w:val="00487517"/>
    <w:rsid w:val="0048764F"/>
    <w:rsid w:val="0048796D"/>
    <w:rsid w:val="00487ACE"/>
    <w:rsid w:val="004918F8"/>
    <w:rsid w:val="00491D4E"/>
    <w:rsid w:val="00492448"/>
    <w:rsid w:val="00492D2E"/>
    <w:rsid w:val="0049305F"/>
    <w:rsid w:val="00493BBB"/>
    <w:rsid w:val="004944EA"/>
    <w:rsid w:val="00494751"/>
    <w:rsid w:val="00494BB3"/>
    <w:rsid w:val="0049565F"/>
    <w:rsid w:val="004957C2"/>
    <w:rsid w:val="00495DF3"/>
    <w:rsid w:val="004961C6"/>
    <w:rsid w:val="00496769"/>
    <w:rsid w:val="0049698A"/>
    <w:rsid w:val="00497A13"/>
    <w:rsid w:val="004A0035"/>
    <w:rsid w:val="004A1330"/>
    <w:rsid w:val="004A1EC8"/>
    <w:rsid w:val="004A230F"/>
    <w:rsid w:val="004A2670"/>
    <w:rsid w:val="004A2CC9"/>
    <w:rsid w:val="004A2DCB"/>
    <w:rsid w:val="004A2E3D"/>
    <w:rsid w:val="004A34EF"/>
    <w:rsid w:val="004A3633"/>
    <w:rsid w:val="004A3AD2"/>
    <w:rsid w:val="004A3C8E"/>
    <w:rsid w:val="004A4446"/>
    <w:rsid w:val="004A4567"/>
    <w:rsid w:val="004A4A39"/>
    <w:rsid w:val="004A4D44"/>
    <w:rsid w:val="004A5F62"/>
    <w:rsid w:val="004A6521"/>
    <w:rsid w:val="004A741B"/>
    <w:rsid w:val="004A7D33"/>
    <w:rsid w:val="004A7D6D"/>
    <w:rsid w:val="004B02C6"/>
    <w:rsid w:val="004B02D2"/>
    <w:rsid w:val="004B1598"/>
    <w:rsid w:val="004B1EFC"/>
    <w:rsid w:val="004B2631"/>
    <w:rsid w:val="004B2995"/>
    <w:rsid w:val="004B3145"/>
    <w:rsid w:val="004B31FA"/>
    <w:rsid w:val="004B3220"/>
    <w:rsid w:val="004B3229"/>
    <w:rsid w:val="004B3CC7"/>
    <w:rsid w:val="004B3F5D"/>
    <w:rsid w:val="004B4F3A"/>
    <w:rsid w:val="004B5759"/>
    <w:rsid w:val="004B603F"/>
    <w:rsid w:val="004B68D0"/>
    <w:rsid w:val="004B6947"/>
    <w:rsid w:val="004B6B51"/>
    <w:rsid w:val="004B6CFC"/>
    <w:rsid w:val="004B6F5C"/>
    <w:rsid w:val="004B7ADA"/>
    <w:rsid w:val="004C03DA"/>
    <w:rsid w:val="004C0817"/>
    <w:rsid w:val="004C09BC"/>
    <w:rsid w:val="004C0A94"/>
    <w:rsid w:val="004C0BA0"/>
    <w:rsid w:val="004C1AD1"/>
    <w:rsid w:val="004C25CC"/>
    <w:rsid w:val="004C2E41"/>
    <w:rsid w:val="004C3AD0"/>
    <w:rsid w:val="004C3BDC"/>
    <w:rsid w:val="004C3DC1"/>
    <w:rsid w:val="004C502F"/>
    <w:rsid w:val="004C522B"/>
    <w:rsid w:val="004C5A70"/>
    <w:rsid w:val="004C71CF"/>
    <w:rsid w:val="004C723D"/>
    <w:rsid w:val="004D0435"/>
    <w:rsid w:val="004D1213"/>
    <w:rsid w:val="004D183B"/>
    <w:rsid w:val="004D1A9F"/>
    <w:rsid w:val="004D28EA"/>
    <w:rsid w:val="004D2B32"/>
    <w:rsid w:val="004D2D44"/>
    <w:rsid w:val="004D2F10"/>
    <w:rsid w:val="004D35A6"/>
    <w:rsid w:val="004D3EA6"/>
    <w:rsid w:val="004D547D"/>
    <w:rsid w:val="004D5C75"/>
    <w:rsid w:val="004D5F0F"/>
    <w:rsid w:val="004D6FE8"/>
    <w:rsid w:val="004D7957"/>
    <w:rsid w:val="004D7CC1"/>
    <w:rsid w:val="004E1CCA"/>
    <w:rsid w:val="004E1FA9"/>
    <w:rsid w:val="004E2AC2"/>
    <w:rsid w:val="004E2C4F"/>
    <w:rsid w:val="004E342D"/>
    <w:rsid w:val="004E3983"/>
    <w:rsid w:val="004E3CBB"/>
    <w:rsid w:val="004E53F0"/>
    <w:rsid w:val="004E5ADE"/>
    <w:rsid w:val="004E70AE"/>
    <w:rsid w:val="004E7484"/>
    <w:rsid w:val="004E7645"/>
    <w:rsid w:val="004F061F"/>
    <w:rsid w:val="004F0A1A"/>
    <w:rsid w:val="004F0C2B"/>
    <w:rsid w:val="004F1294"/>
    <w:rsid w:val="004F1CF3"/>
    <w:rsid w:val="004F211D"/>
    <w:rsid w:val="004F3636"/>
    <w:rsid w:val="004F4256"/>
    <w:rsid w:val="004F4627"/>
    <w:rsid w:val="004F4EA8"/>
    <w:rsid w:val="004F5119"/>
    <w:rsid w:val="004F5251"/>
    <w:rsid w:val="004F52F3"/>
    <w:rsid w:val="004F6209"/>
    <w:rsid w:val="004F6461"/>
    <w:rsid w:val="004F6645"/>
    <w:rsid w:val="004F6D13"/>
    <w:rsid w:val="0050016C"/>
    <w:rsid w:val="00501EE9"/>
    <w:rsid w:val="00502396"/>
    <w:rsid w:val="005029BC"/>
    <w:rsid w:val="005030F7"/>
    <w:rsid w:val="00503E9A"/>
    <w:rsid w:val="00504539"/>
    <w:rsid w:val="00504D1E"/>
    <w:rsid w:val="005050E7"/>
    <w:rsid w:val="005054BF"/>
    <w:rsid w:val="00505632"/>
    <w:rsid w:val="00505C6B"/>
    <w:rsid w:val="00505D60"/>
    <w:rsid w:val="005061EE"/>
    <w:rsid w:val="0050644B"/>
    <w:rsid w:val="005077EB"/>
    <w:rsid w:val="00507A4A"/>
    <w:rsid w:val="00507DA4"/>
    <w:rsid w:val="0051078D"/>
    <w:rsid w:val="005109A5"/>
    <w:rsid w:val="00512847"/>
    <w:rsid w:val="00513706"/>
    <w:rsid w:val="00513863"/>
    <w:rsid w:val="005145D8"/>
    <w:rsid w:val="00514B50"/>
    <w:rsid w:val="005150A5"/>
    <w:rsid w:val="00515AFD"/>
    <w:rsid w:val="005163ED"/>
    <w:rsid w:val="0051658A"/>
    <w:rsid w:val="00516EB2"/>
    <w:rsid w:val="0051707C"/>
    <w:rsid w:val="00517E63"/>
    <w:rsid w:val="005202F2"/>
    <w:rsid w:val="00520DF1"/>
    <w:rsid w:val="00520DFD"/>
    <w:rsid w:val="00521133"/>
    <w:rsid w:val="00521583"/>
    <w:rsid w:val="005219B4"/>
    <w:rsid w:val="00522864"/>
    <w:rsid w:val="00524858"/>
    <w:rsid w:val="005249B6"/>
    <w:rsid w:val="00524D40"/>
    <w:rsid w:val="0052529D"/>
    <w:rsid w:val="00527AA3"/>
    <w:rsid w:val="00527C56"/>
    <w:rsid w:val="00530D4E"/>
    <w:rsid w:val="00531A53"/>
    <w:rsid w:val="00531FE5"/>
    <w:rsid w:val="0053240E"/>
    <w:rsid w:val="00532683"/>
    <w:rsid w:val="00532E30"/>
    <w:rsid w:val="00532E67"/>
    <w:rsid w:val="005330BC"/>
    <w:rsid w:val="005333BF"/>
    <w:rsid w:val="00533B3E"/>
    <w:rsid w:val="00534CCC"/>
    <w:rsid w:val="00534EE7"/>
    <w:rsid w:val="005350CF"/>
    <w:rsid w:val="005354D6"/>
    <w:rsid w:val="00536429"/>
    <w:rsid w:val="00537E52"/>
    <w:rsid w:val="00537EED"/>
    <w:rsid w:val="0054022F"/>
    <w:rsid w:val="00540E26"/>
    <w:rsid w:val="005428C3"/>
    <w:rsid w:val="00542B50"/>
    <w:rsid w:val="00542EAF"/>
    <w:rsid w:val="00544AA5"/>
    <w:rsid w:val="00544ED5"/>
    <w:rsid w:val="00545841"/>
    <w:rsid w:val="005460E7"/>
    <w:rsid w:val="0054662C"/>
    <w:rsid w:val="00546E86"/>
    <w:rsid w:val="00547CBE"/>
    <w:rsid w:val="00547D93"/>
    <w:rsid w:val="00550145"/>
    <w:rsid w:val="005506AA"/>
    <w:rsid w:val="005509B2"/>
    <w:rsid w:val="005515DD"/>
    <w:rsid w:val="00551F8D"/>
    <w:rsid w:val="00552896"/>
    <w:rsid w:val="0055580C"/>
    <w:rsid w:val="005567BE"/>
    <w:rsid w:val="00556B76"/>
    <w:rsid w:val="0055732C"/>
    <w:rsid w:val="005574BB"/>
    <w:rsid w:val="005612C4"/>
    <w:rsid w:val="00561315"/>
    <w:rsid w:val="00561C5C"/>
    <w:rsid w:val="00561F19"/>
    <w:rsid w:val="00561FE0"/>
    <w:rsid w:val="00562060"/>
    <w:rsid w:val="00562C67"/>
    <w:rsid w:val="00563BEE"/>
    <w:rsid w:val="005641C6"/>
    <w:rsid w:val="005647B4"/>
    <w:rsid w:val="005659CA"/>
    <w:rsid w:val="00566957"/>
    <w:rsid w:val="00566A9D"/>
    <w:rsid w:val="00566E91"/>
    <w:rsid w:val="00566F28"/>
    <w:rsid w:val="00567601"/>
    <w:rsid w:val="00567B91"/>
    <w:rsid w:val="00570209"/>
    <w:rsid w:val="005705A9"/>
    <w:rsid w:val="00570F50"/>
    <w:rsid w:val="00570FA8"/>
    <w:rsid w:val="00571372"/>
    <w:rsid w:val="0057235C"/>
    <w:rsid w:val="005726E0"/>
    <w:rsid w:val="00572A2E"/>
    <w:rsid w:val="00573938"/>
    <w:rsid w:val="00574BB1"/>
    <w:rsid w:val="00574FC1"/>
    <w:rsid w:val="005751CF"/>
    <w:rsid w:val="00575CA3"/>
    <w:rsid w:val="005761B1"/>
    <w:rsid w:val="005762CD"/>
    <w:rsid w:val="0057660C"/>
    <w:rsid w:val="00576875"/>
    <w:rsid w:val="005768A3"/>
    <w:rsid w:val="00576A7D"/>
    <w:rsid w:val="00576C89"/>
    <w:rsid w:val="005776D9"/>
    <w:rsid w:val="00577909"/>
    <w:rsid w:val="00577C94"/>
    <w:rsid w:val="00577F02"/>
    <w:rsid w:val="0058012C"/>
    <w:rsid w:val="00580259"/>
    <w:rsid w:val="005804F3"/>
    <w:rsid w:val="0058167C"/>
    <w:rsid w:val="005820F2"/>
    <w:rsid w:val="005826C9"/>
    <w:rsid w:val="00582B06"/>
    <w:rsid w:val="005831D9"/>
    <w:rsid w:val="00583AF8"/>
    <w:rsid w:val="0058418C"/>
    <w:rsid w:val="00584B79"/>
    <w:rsid w:val="005864D5"/>
    <w:rsid w:val="0058798D"/>
    <w:rsid w:val="005908C1"/>
    <w:rsid w:val="005909BB"/>
    <w:rsid w:val="005913FD"/>
    <w:rsid w:val="00591B5E"/>
    <w:rsid w:val="00591D0D"/>
    <w:rsid w:val="005922F4"/>
    <w:rsid w:val="0059404F"/>
    <w:rsid w:val="005940D5"/>
    <w:rsid w:val="00594DD0"/>
    <w:rsid w:val="00595479"/>
    <w:rsid w:val="00596137"/>
    <w:rsid w:val="005963A7"/>
    <w:rsid w:val="00596707"/>
    <w:rsid w:val="005973FE"/>
    <w:rsid w:val="0059746B"/>
    <w:rsid w:val="00597A04"/>
    <w:rsid w:val="005A037B"/>
    <w:rsid w:val="005A04F6"/>
    <w:rsid w:val="005A0575"/>
    <w:rsid w:val="005A0A67"/>
    <w:rsid w:val="005A0B12"/>
    <w:rsid w:val="005A0BAF"/>
    <w:rsid w:val="005A10C7"/>
    <w:rsid w:val="005A220D"/>
    <w:rsid w:val="005A29E1"/>
    <w:rsid w:val="005A2DC9"/>
    <w:rsid w:val="005A2E62"/>
    <w:rsid w:val="005A30AD"/>
    <w:rsid w:val="005A35C6"/>
    <w:rsid w:val="005A3A21"/>
    <w:rsid w:val="005A41DF"/>
    <w:rsid w:val="005A4DA6"/>
    <w:rsid w:val="005A4DAC"/>
    <w:rsid w:val="005A5B2C"/>
    <w:rsid w:val="005A6A99"/>
    <w:rsid w:val="005A6D7C"/>
    <w:rsid w:val="005A753D"/>
    <w:rsid w:val="005B03DA"/>
    <w:rsid w:val="005B111A"/>
    <w:rsid w:val="005B15BC"/>
    <w:rsid w:val="005B2079"/>
    <w:rsid w:val="005B21A1"/>
    <w:rsid w:val="005B2B00"/>
    <w:rsid w:val="005B2CA5"/>
    <w:rsid w:val="005B33DB"/>
    <w:rsid w:val="005B3ACD"/>
    <w:rsid w:val="005B3F37"/>
    <w:rsid w:val="005B4054"/>
    <w:rsid w:val="005B4090"/>
    <w:rsid w:val="005B44BA"/>
    <w:rsid w:val="005B47F7"/>
    <w:rsid w:val="005B4A4E"/>
    <w:rsid w:val="005B4B5F"/>
    <w:rsid w:val="005B5310"/>
    <w:rsid w:val="005B5AE3"/>
    <w:rsid w:val="005B63C2"/>
    <w:rsid w:val="005B687F"/>
    <w:rsid w:val="005B73C5"/>
    <w:rsid w:val="005B7705"/>
    <w:rsid w:val="005B7978"/>
    <w:rsid w:val="005B7A57"/>
    <w:rsid w:val="005C06A2"/>
    <w:rsid w:val="005C092B"/>
    <w:rsid w:val="005C11CD"/>
    <w:rsid w:val="005C21D9"/>
    <w:rsid w:val="005C25AA"/>
    <w:rsid w:val="005C356C"/>
    <w:rsid w:val="005C357F"/>
    <w:rsid w:val="005C35AC"/>
    <w:rsid w:val="005C44CB"/>
    <w:rsid w:val="005C4A1A"/>
    <w:rsid w:val="005C4C1F"/>
    <w:rsid w:val="005C5038"/>
    <w:rsid w:val="005C5066"/>
    <w:rsid w:val="005C5478"/>
    <w:rsid w:val="005C61B6"/>
    <w:rsid w:val="005C62FE"/>
    <w:rsid w:val="005C67B2"/>
    <w:rsid w:val="005C67E2"/>
    <w:rsid w:val="005D0C86"/>
    <w:rsid w:val="005D150B"/>
    <w:rsid w:val="005D18E8"/>
    <w:rsid w:val="005D204F"/>
    <w:rsid w:val="005D2899"/>
    <w:rsid w:val="005D2968"/>
    <w:rsid w:val="005D3D07"/>
    <w:rsid w:val="005D4402"/>
    <w:rsid w:val="005D4830"/>
    <w:rsid w:val="005D4987"/>
    <w:rsid w:val="005D4EC7"/>
    <w:rsid w:val="005D5324"/>
    <w:rsid w:val="005D5765"/>
    <w:rsid w:val="005D5DB9"/>
    <w:rsid w:val="005D67F9"/>
    <w:rsid w:val="005D68FD"/>
    <w:rsid w:val="005D69A0"/>
    <w:rsid w:val="005D6D78"/>
    <w:rsid w:val="005E03DD"/>
    <w:rsid w:val="005E0AE8"/>
    <w:rsid w:val="005E0EDD"/>
    <w:rsid w:val="005E2C04"/>
    <w:rsid w:val="005E3354"/>
    <w:rsid w:val="005E37D5"/>
    <w:rsid w:val="005E3DEA"/>
    <w:rsid w:val="005E3FCA"/>
    <w:rsid w:val="005E4175"/>
    <w:rsid w:val="005E4DF7"/>
    <w:rsid w:val="005E4E17"/>
    <w:rsid w:val="005E5199"/>
    <w:rsid w:val="005E5589"/>
    <w:rsid w:val="005E59C9"/>
    <w:rsid w:val="005E6662"/>
    <w:rsid w:val="005E7311"/>
    <w:rsid w:val="005E73B9"/>
    <w:rsid w:val="005F073E"/>
    <w:rsid w:val="005F12BD"/>
    <w:rsid w:val="005F140C"/>
    <w:rsid w:val="005F2A6C"/>
    <w:rsid w:val="005F2E80"/>
    <w:rsid w:val="005F3436"/>
    <w:rsid w:val="005F40DA"/>
    <w:rsid w:val="005F4390"/>
    <w:rsid w:val="005F492A"/>
    <w:rsid w:val="005F4FC2"/>
    <w:rsid w:val="005F568A"/>
    <w:rsid w:val="005F57D8"/>
    <w:rsid w:val="005F5D89"/>
    <w:rsid w:val="005F7B4F"/>
    <w:rsid w:val="006003A9"/>
    <w:rsid w:val="006005B2"/>
    <w:rsid w:val="00601A5F"/>
    <w:rsid w:val="00601E0E"/>
    <w:rsid w:val="00602A07"/>
    <w:rsid w:val="0060314D"/>
    <w:rsid w:val="006034ED"/>
    <w:rsid w:val="00603953"/>
    <w:rsid w:val="00604DE7"/>
    <w:rsid w:val="00604EDA"/>
    <w:rsid w:val="006056B3"/>
    <w:rsid w:val="00605CAF"/>
    <w:rsid w:val="00605F58"/>
    <w:rsid w:val="006068D0"/>
    <w:rsid w:val="00606CED"/>
    <w:rsid w:val="00606F7E"/>
    <w:rsid w:val="006072EA"/>
    <w:rsid w:val="00607E97"/>
    <w:rsid w:val="00610639"/>
    <w:rsid w:val="00611C1E"/>
    <w:rsid w:val="006133D5"/>
    <w:rsid w:val="006136BF"/>
    <w:rsid w:val="006140D3"/>
    <w:rsid w:val="006140E8"/>
    <w:rsid w:val="0061420A"/>
    <w:rsid w:val="00614496"/>
    <w:rsid w:val="00614666"/>
    <w:rsid w:val="0061497A"/>
    <w:rsid w:val="00615494"/>
    <w:rsid w:val="00615DD6"/>
    <w:rsid w:val="006205F7"/>
    <w:rsid w:val="006206A2"/>
    <w:rsid w:val="00621354"/>
    <w:rsid w:val="006213CE"/>
    <w:rsid w:val="0062163F"/>
    <w:rsid w:val="00621D69"/>
    <w:rsid w:val="00621F8E"/>
    <w:rsid w:val="00622041"/>
    <w:rsid w:val="006228BA"/>
    <w:rsid w:val="006242EB"/>
    <w:rsid w:val="00624E71"/>
    <w:rsid w:val="00624F42"/>
    <w:rsid w:val="0062532A"/>
    <w:rsid w:val="006253D4"/>
    <w:rsid w:val="00625910"/>
    <w:rsid w:val="006261A2"/>
    <w:rsid w:val="006272C8"/>
    <w:rsid w:val="0062739D"/>
    <w:rsid w:val="00627B71"/>
    <w:rsid w:val="00627E1E"/>
    <w:rsid w:val="00627FC3"/>
    <w:rsid w:val="006301A6"/>
    <w:rsid w:val="00630501"/>
    <w:rsid w:val="00630518"/>
    <w:rsid w:val="006309CA"/>
    <w:rsid w:val="00630EB0"/>
    <w:rsid w:val="006310C4"/>
    <w:rsid w:val="006312D0"/>
    <w:rsid w:val="00631D77"/>
    <w:rsid w:val="00632249"/>
    <w:rsid w:val="00632279"/>
    <w:rsid w:val="00632516"/>
    <w:rsid w:val="006326C9"/>
    <w:rsid w:val="00632B61"/>
    <w:rsid w:val="00633289"/>
    <w:rsid w:val="0063356A"/>
    <w:rsid w:val="0063370D"/>
    <w:rsid w:val="006347A2"/>
    <w:rsid w:val="006354C3"/>
    <w:rsid w:val="00636C69"/>
    <w:rsid w:val="00636D45"/>
    <w:rsid w:val="00636EF5"/>
    <w:rsid w:val="006378D6"/>
    <w:rsid w:val="0064019D"/>
    <w:rsid w:val="00640540"/>
    <w:rsid w:val="0064060F"/>
    <w:rsid w:val="00641220"/>
    <w:rsid w:val="00642B95"/>
    <w:rsid w:val="00643529"/>
    <w:rsid w:val="00643761"/>
    <w:rsid w:val="00645464"/>
    <w:rsid w:val="006462B8"/>
    <w:rsid w:val="00646706"/>
    <w:rsid w:val="0064691B"/>
    <w:rsid w:val="00647FC2"/>
    <w:rsid w:val="00650291"/>
    <w:rsid w:val="00650350"/>
    <w:rsid w:val="00650AC6"/>
    <w:rsid w:val="0065105D"/>
    <w:rsid w:val="0065122C"/>
    <w:rsid w:val="00651443"/>
    <w:rsid w:val="006516C3"/>
    <w:rsid w:val="00651A59"/>
    <w:rsid w:val="00652A4A"/>
    <w:rsid w:val="00652AA5"/>
    <w:rsid w:val="006537A3"/>
    <w:rsid w:val="00653F96"/>
    <w:rsid w:val="006549A0"/>
    <w:rsid w:val="00654D92"/>
    <w:rsid w:val="00654FA5"/>
    <w:rsid w:val="00654FB9"/>
    <w:rsid w:val="0065565C"/>
    <w:rsid w:val="00655892"/>
    <w:rsid w:val="00655EC3"/>
    <w:rsid w:val="00655EE5"/>
    <w:rsid w:val="00655FCE"/>
    <w:rsid w:val="00656961"/>
    <w:rsid w:val="00656D03"/>
    <w:rsid w:val="00657A7A"/>
    <w:rsid w:val="006602F0"/>
    <w:rsid w:val="00660302"/>
    <w:rsid w:val="00660769"/>
    <w:rsid w:val="00660A64"/>
    <w:rsid w:val="00661294"/>
    <w:rsid w:val="00661783"/>
    <w:rsid w:val="00661965"/>
    <w:rsid w:val="00661B32"/>
    <w:rsid w:val="006628F2"/>
    <w:rsid w:val="00662C0F"/>
    <w:rsid w:val="00662C52"/>
    <w:rsid w:val="00664084"/>
    <w:rsid w:val="00664FF8"/>
    <w:rsid w:val="00665B75"/>
    <w:rsid w:val="00665C43"/>
    <w:rsid w:val="00666F6B"/>
    <w:rsid w:val="00667A5A"/>
    <w:rsid w:val="00667D88"/>
    <w:rsid w:val="0067028C"/>
    <w:rsid w:val="00671406"/>
    <w:rsid w:val="0067196C"/>
    <w:rsid w:val="00671C58"/>
    <w:rsid w:val="00671E94"/>
    <w:rsid w:val="006724D2"/>
    <w:rsid w:val="00672C87"/>
    <w:rsid w:val="00672EB7"/>
    <w:rsid w:val="00673137"/>
    <w:rsid w:val="006733A6"/>
    <w:rsid w:val="0067372D"/>
    <w:rsid w:val="0067414C"/>
    <w:rsid w:val="006752C1"/>
    <w:rsid w:val="00675C69"/>
    <w:rsid w:val="00676B8B"/>
    <w:rsid w:val="00676BDC"/>
    <w:rsid w:val="00677696"/>
    <w:rsid w:val="00677C55"/>
    <w:rsid w:val="00680A68"/>
    <w:rsid w:val="00681CAA"/>
    <w:rsid w:val="00681CDF"/>
    <w:rsid w:val="0068210D"/>
    <w:rsid w:val="00682416"/>
    <w:rsid w:val="00683280"/>
    <w:rsid w:val="0068342C"/>
    <w:rsid w:val="00683A7F"/>
    <w:rsid w:val="00683DF8"/>
    <w:rsid w:val="006840ED"/>
    <w:rsid w:val="00684624"/>
    <w:rsid w:val="0068465E"/>
    <w:rsid w:val="006849F8"/>
    <w:rsid w:val="00684C37"/>
    <w:rsid w:val="00684E1C"/>
    <w:rsid w:val="0068519C"/>
    <w:rsid w:val="00685A83"/>
    <w:rsid w:val="00686408"/>
    <w:rsid w:val="006867CD"/>
    <w:rsid w:val="00686BCA"/>
    <w:rsid w:val="00690303"/>
    <w:rsid w:val="00690365"/>
    <w:rsid w:val="00690836"/>
    <w:rsid w:val="00691714"/>
    <w:rsid w:val="00691F21"/>
    <w:rsid w:val="006925F9"/>
    <w:rsid w:val="00692A6D"/>
    <w:rsid w:val="00693072"/>
    <w:rsid w:val="006935ED"/>
    <w:rsid w:val="006938B2"/>
    <w:rsid w:val="006940C3"/>
    <w:rsid w:val="00694731"/>
    <w:rsid w:val="00694DD0"/>
    <w:rsid w:val="0069594F"/>
    <w:rsid w:val="006961E1"/>
    <w:rsid w:val="00696272"/>
    <w:rsid w:val="006963BB"/>
    <w:rsid w:val="0069662A"/>
    <w:rsid w:val="0069679B"/>
    <w:rsid w:val="006975B3"/>
    <w:rsid w:val="006A04FF"/>
    <w:rsid w:val="006A0970"/>
    <w:rsid w:val="006A121F"/>
    <w:rsid w:val="006A16BB"/>
    <w:rsid w:val="006A17A0"/>
    <w:rsid w:val="006A1D8A"/>
    <w:rsid w:val="006A1DA1"/>
    <w:rsid w:val="006A2CA8"/>
    <w:rsid w:val="006A2F93"/>
    <w:rsid w:val="006A3B16"/>
    <w:rsid w:val="006A3B1D"/>
    <w:rsid w:val="006A41CB"/>
    <w:rsid w:val="006A47F3"/>
    <w:rsid w:val="006A4C01"/>
    <w:rsid w:val="006A4DC4"/>
    <w:rsid w:val="006A5131"/>
    <w:rsid w:val="006A5146"/>
    <w:rsid w:val="006A5158"/>
    <w:rsid w:val="006A517B"/>
    <w:rsid w:val="006A531E"/>
    <w:rsid w:val="006A595E"/>
    <w:rsid w:val="006A6861"/>
    <w:rsid w:val="006A73F5"/>
    <w:rsid w:val="006A761B"/>
    <w:rsid w:val="006A79A5"/>
    <w:rsid w:val="006A7FB8"/>
    <w:rsid w:val="006B005B"/>
    <w:rsid w:val="006B16DC"/>
    <w:rsid w:val="006B2200"/>
    <w:rsid w:val="006B2299"/>
    <w:rsid w:val="006B2CEA"/>
    <w:rsid w:val="006B3024"/>
    <w:rsid w:val="006B325D"/>
    <w:rsid w:val="006B35F3"/>
    <w:rsid w:val="006B3670"/>
    <w:rsid w:val="006B452F"/>
    <w:rsid w:val="006B46F0"/>
    <w:rsid w:val="006B5537"/>
    <w:rsid w:val="006B6A97"/>
    <w:rsid w:val="006B7A35"/>
    <w:rsid w:val="006B7EAA"/>
    <w:rsid w:val="006C1DCE"/>
    <w:rsid w:val="006C23A0"/>
    <w:rsid w:val="006C26C4"/>
    <w:rsid w:val="006C35DA"/>
    <w:rsid w:val="006C474F"/>
    <w:rsid w:val="006C4EA3"/>
    <w:rsid w:val="006C4F85"/>
    <w:rsid w:val="006C504D"/>
    <w:rsid w:val="006C51FD"/>
    <w:rsid w:val="006C56CA"/>
    <w:rsid w:val="006C5F44"/>
    <w:rsid w:val="006C6081"/>
    <w:rsid w:val="006C7D33"/>
    <w:rsid w:val="006C7EED"/>
    <w:rsid w:val="006D0414"/>
    <w:rsid w:val="006D09A0"/>
    <w:rsid w:val="006D0EC1"/>
    <w:rsid w:val="006D1BE6"/>
    <w:rsid w:val="006D2000"/>
    <w:rsid w:val="006D24DA"/>
    <w:rsid w:val="006D2844"/>
    <w:rsid w:val="006D2B47"/>
    <w:rsid w:val="006D3039"/>
    <w:rsid w:val="006D3E64"/>
    <w:rsid w:val="006D405E"/>
    <w:rsid w:val="006D466C"/>
    <w:rsid w:val="006D4677"/>
    <w:rsid w:val="006D50F2"/>
    <w:rsid w:val="006D5367"/>
    <w:rsid w:val="006D548E"/>
    <w:rsid w:val="006D6169"/>
    <w:rsid w:val="006D6277"/>
    <w:rsid w:val="006D6722"/>
    <w:rsid w:val="006D7AA6"/>
    <w:rsid w:val="006E0E90"/>
    <w:rsid w:val="006E119F"/>
    <w:rsid w:val="006E2005"/>
    <w:rsid w:val="006E2482"/>
    <w:rsid w:val="006E29CA"/>
    <w:rsid w:val="006E2BF4"/>
    <w:rsid w:val="006E3A53"/>
    <w:rsid w:val="006E3E98"/>
    <w:rsid w:val="006E4851"/>
    <w:rsid w:val="006E5B98"/>
    <w:rsid w:val="006E5CFE"/>
    <w:rsid w:val="006E636F"/>
    <w:rsid w:val="006E6BBE"/>
    <w:rsid w:val="006E7382"/>
    <w:rsid w:val="006E78A8"/>
    <w:rsid w:val="006E7C61"/>
    <w:rsid w:val="006F04A8"/>
    <w:rsid w:val="006F0F80"/>
    <w:rsid w:val="006F133D"/>
    <w:rsid w:val="006F1EF7"/>
    <w:rsid w:val="006F2763"/>
    <w:rsid w:val="006F2789"/>
    <w:rsid w:val="006F29B6"/>
    <w:rsid w:val="006F401E"/>
    <w:rsid w:val="006F484E"/>
    <w:rsid w:val="006F4F36"/>
    <w:rsid w:val="006F5F03"/>
    <w:rsid w:val="006F6164"/>
    <w:rsid w:val="006F665B"/>
    <w:rsid w:val="006F7002"/>
    <w:rsid w:val="006F7842"/>
    <w:rsid w:val="006F7B95"/>
    <w:rsid w:val="0070070C"/>
    <w:rsid w:val="0070072D"/>
    <w:rsid w:val="00701381"/>
    <w:rsid w:val="007013DF"/>
    <w:rsid w:val="00701ADC"/>
    <w:rsid w:val="00701C35"/>
    <w:rsid w:val="00702ED7"/>
    <w:rsid w:val="00703BDD"/>
    <w:rsid w:val="00703DE8"/>
    <w:rsid w:val="00704049"/>
    <w:rsid w:val="0070414B"/>
    <w:rsid w:val="0070425C"/>
    <w:rsid w:val="007047CA"/>
    <w:rsid w:val="00705076"/>
    <w:rsid w:val="00705EF2"/>
    <w:rsid w:val="00706B09"/>
    <w:rsid w:val="00707364"/>
    <w:rsid w:val="00707516"/>
    <w:rsid w:val="00710676"/>
    <w:rsid w:val="00710C61"/>
    <w:rsid w:val="00710C70"/>
    <w:rsid w:val="00711ADB"/>
    <w:rsid w:val="00711D32"/>
    <w:rsid w:val="007123C1"/>
    <w:rsid w:val="00712804"/>
    <w:rsid w:val="00712D6F"/>
    <w:rsid w:val="00712FA5"/>
    <w:rsid w:val="0071302B"/>
    <w:rsid w:val="0071343E"/>
    <w:rsid w:val="007145DF"/>
    <w:rsid w:val="00714B27"/>
    <w:rsid w:val="00714D57"/>
    <w:rsid w:val="00714DA8"/>
    <w:rsid w:val="00715A23"/>
    <w:rsid w:val="0071624F"/>
    <w:rsid w:val="007164DD"/>
    <w:rsid w:val="00716DDD"/>
    <w:rsid w:val="00717661"/>
    <w:rsid w:val="00720135"/>
    <w:rsid w:val="00720794"/>
    <w:rsid w:val="007211EE"/>
    <w:rsid w:val="007217CD"/>
    <w:rsid w:val="00721AC0"/>
    <w:rsid w:val="0072289D"/>
    <w:rsid w:val="00722A91"/>
    <w:rsid w:val="00722BA6"/>
    <w:rsid w:val="00722EBB"/>
    <w:rsid w:val="00723142"/>
    <w:rsid w:val="007238BC"/>
    <w:rsid w:val="00723BE4"/>
    <w:rsid w:val="00723E8B"/>
    <w:rsid w:val="00723F24"/>
    <w:rsid w:val="00723FE3"/>
    <w:rsid w:val="0072620E"/>
    <w:rsid w:val="00726764"/>
    <w:rsid w:val="00726A88"/>
    <w:rsid w:val="00726F47"/>
    <w:rsid w:val="00727261"/>
    <w:rsid w:val="0072792C"/>
    <w:rsid w:val="00727BCC"/>
    <w:rsid w:val="007305AB"/>
    <w:rsid w:val="00730EF9"/>
    <w:rsid w:val="0073106E"/>
    <w:rsid w:val="00731424"/>
    <w:rsid w:val="0073171D"/>
    <w:rsid w:val="00731AA6"/>
    <w:rsid w:val="007327D1"/>
    <w:rsid w:val="00732911"/>
    <w:rsid w:val="00733A9B"/>
    <w:rsid w:val="00733B28"/>
    <w:rsid w:val="007347FF"/>
    <w:rsid w:val="00735449"/>
    <w:rsid w:val="0073579C"/>
    <w:rsid w:val="00735E6E"/>
    <w:rsid w:val="00736035"/>
    <w:rsid w:val="0073606D"/>
    <w:rsid w:val="00736202"/>
    <w:rsid w:val="0073710F"/>
    <w:rsid w:val="007374A5"/>
    <w:rsid w:val="00737D7A"/>
    <w:rsid w:val="00737F7A"/>
    <w:rsid w:val="00740189"/>
    <w:rsid w:val="007406E9"/>
    <w:rsid w:val="00740DA7"/>
    <w:rsid w:val="00740FA1"/>
    <w:rsid w:val="007410C1"/>
    <w:rsid w:val="00741C9C"/>
    <w:rsid w:val="0074207F"/>
    <w:rsid w:val="007424B3"/>
    <w:rsid w:val="0074319F"/>
    <w:rsid w:val="00743EA5"/>
    <w:rsid w:val="00744459"/>
    <w:rsid w:val="00744A37"/>
    <w:rsid w:val="00744A88"/>
    <w:rsid w:val="007452DB"/>
    <w:rsid w:val="0074674D"/>
    <w:rsid w:val="00746AA3"/>
    <w:rsid w:val="00747811"/>
    <w:rsid w:val="0075005F"/>
    <w:rsid w:val="00750713"/>
    <w:rsid w:val="00750EC0"/>
    <w:rsid w:val="007514C1"/>
    <w:rsid w:val="00751511"/>
    <w:rsid w:val="00752404"/>
    <w:rsid w:val="0075295A"/>
    <w:rsid w:val="007537F2"/>
    <w:rsid w:val="00753960"/>
    <w:rsid w:val="00754346"/>
    <w:rsid w:val="007552BA"/>
    <w:rsid w:val="0075573E"/>
    <w:rsid w:val="00755C31"/>
    <w:rsid w:val="0075609A"/>
    <w:rsid w:val="007560F0"/>
    <w:rsid w:val="00756470"/>
    <w:rsid w:val="007569D0"/>
    <w:rsid w:val="00756EDB"/>
    <w:rsid w:val="0075744F"/>
    <w:rsid w:val="007576FC"/>
    <w:rsid w:val="00757A0F"/>
    <w:rsid w:val="007607AA"/>
    <w:rsid w:val="00762381"/>
    <w:rsid w:val="00762CD1"/>
    <w:rsid w:val="00762E8D"/>
    <w:rsid w:val="00763203"/>
    <w:rsid w:val="00763DC1"/>
    <w:rsid w:val="007642AF"/>
    <w:rsid w:val="007646E0"/>
    <w:rsid w:val="00765EF5"/>
    <w:rsid w:val="007663BC"/>
    <w:rsid w:val="00770932"/>
    <w:rsid w:val="00770BEC"/>
    <w:rsid w:val="00770DA2"/>
    <w:rsid w:val="007724F0"/>
    <w:rsid w:val="00772565"/>
    <w:rsid w:val="00772638"/>
    <w:rsid w:val="00772CC3"/>
    <w:rsid w:val="00772F85"/>
    <w:rsid w:val="0077355D"/>
    <w:rsid w:val="00774595"/>
    <w:rsid w:val="00774E70"/>
    <w:rsid w:val="00775B4E"/>
    <w:rsid w:val="007776C4"/>
    <w:rsid w:val="00777A44"/>
    <w:rsid w:val="00777BD1"/>
    <w:rsid w:val="0078026C"/>
    <w:rsid w:val="007802C1"/>
    <w:rsid w:val="00780531"/>
    <w:rsid w:val="00780670"/>
    <w:rsid w:val="00781702"/>
    <w:rsid w:val="007823A8"/>
    <w:rsid w:val="00782CF6"/>
    <w:rsid w:val="007844E1"/>
    <w:rsid w:val="007844EF"/>
    <w:rsid w:val="007848A7"/>
    <w:rsid w:val="00784924"/>
    <w:rsid w:val="00784BAF"/>
    <w:rsid w:val="00786D1D"/>
    <w:rsid w:val="00790579"/>
    <w:rsid w:val="00791E0D"/>
    <w:rsid w:val="00791E8C"/>
    <w:rsid w:val="007924C2"/>
    <w:rsid w:val="007934D9"/>
    <w:rsid w:val="00793518"/>
    <w:rsid w:val="00793CF2"/>
    <w:rsid w:val="00794280"/>
    <w:rsid w:val="007948D8"/>
    <w:rsid w:val="00794F25"/>
    <w:rsid w:val="00795753"/>
    <w:rsid w:val="00795933"/>
    <w:rsid w:val="00795BBA"/>
    <w:rsid w:val="00796720"/>
    <w:rsid w:val="007969DC"/>
    <w:rsid w:val="00797745"/>
    <w:rsid w:val="00797C47"/>
    <w:rsid w:val="00797F43"/>
    <w:rsid w:val="007A0024"/>
    <w:rsid w:val="007A00FE"/>
    <w:rsid w:val="007A0A41"/>
    <w:rsid w:val="007A19AF"/>
    <w:rsid w:val="007A2369"/>
    <w:rsid w:val="007A2CE2"/>
    <w:rsid w:val="007A300C"/>
    <w:rsid w:val="007A3486"/>
    <w:rsid w:val="007A4440"/>
    <w:rsid w:val="007A494C"/>
    <w:rsid w:val="007A58C3"/>
    <w:rsid w:val="007A60A7"/>
    <w:rsid w:val="007A651A"/>
    <w:rsid w:val="007A6E6E"/>
    <w:rsid w:val="007A706F"/>
    <w:rsid w:val="007A7889"/>
    <w:rsid w:val="007A7CE8"/>
    <w:rsid w:val="007B023D"/>
    <w:rsid w:val="007B05D4"/>
    <w:rsid w:val="007B09B2"/>
    <w:rsid w:val="007B0B2F"/>
    <w:rsid w:val="007B0E6F"/>
    <w:rsid w:val="007B129E"/>
    <w:rsid w:val="007B1640"/>
    <w:rsid w:val="007B1AE0"/>
    <w:rsid w:val="007B2C14"/>
    <w:rsid w:val="007B2F13"/>
    <w:rsid w:val="007B363C"/>
    <w:rsid w:val="007B3996"/>
    <w:rsid w:val="007B4411"/>
    <w:rsid w:val="007B4C20"/>
    <w:rsid w:val="007B60C0"/>
    <w:rsid w:val="007B6B06"/>
    <w:rsid w:val="007B6BFE"/>
    <w:rsid w:val="007B77A4"/>
    <w:rsid w:val="007B7FA3"/>
    <w:rsid w:val="007B7FB5"/>
    <w:rsid w:val="007C0456"/>
    <w:rsid w:val="007C1015"/>
    <w:rsid w:val="007C1AC2"/>
    <w:rsid w:val="007C22C7"/>
    <w:rsid w:val="007C2844"/>
    <w:rsid w:val="007C2BFF"/>
    <w:rsid w:val="007C31DD"/>
    <w:rsid w:val="007C4430"/>
    <w:rsid w:val="007C4A42"/>
    <w:rsid w:val="007C4C15"/>
    <w:rsid w:val="007C4C23"/>
    <w:rsid w:val="007C4DC4"/>
    <w:rsid w:val="007C5469"/>
    <w:rsid w:val="007C5770"/>
    <w:rsid w:val="007C5F9D"/>
    <w:rsid w:val="007C5F9F"/>
    <w:rsid w:val="007C6EBF"/>
    <w:rsid w:val="007C6F2B"/>
    <w:rsid w:val="007C72A3"/>
    <w:rsid w:val="007C77CF"/>
    <w:rsid w:val="007C77D2"/>
    <w:rsid w:val="007C77EF"/>
    <w:rsid w:val="007D1347"/>
    <w:rsid w:val="007D21DA"/>
    <w:rsid w:val="007D2846"/>
    <w:rsid w:val="007D2A8E"/>
    <w:rsid w:val="007D2B91"/>
    <w:rsid w:val="007D4448"/>
    <w:rsid w:val="007D487E"/>
    <w:rsid w:val="007D4ACC"/>
    <w:rsid w:val="007D4B1F"/>
    <w:rsid w:val="007D595A"/>
    <w:rsid w:val="007D5B67"/>
    <w:rsid w:val="007D6A54"/>
    <w:rsid w:val="007D6B92"/>
    <w:rsid w:val="007D6EA8"/>
    <w:rsid w:val="007D7997"/>
    <w:rsid w:val="007D7E9E"/>
    <w:rsid w:val="007D7F7C"/>
    <w:rsid w:val="007D7F86"/>
    <w:rsid w:val="007E0B90"/>
    <w:rsid w:val="007E0BE6"/>
    <w:rsid w:val="007E2AE1"/>
    <w:rsid w:val="007E3168"/>
    <w:rsid w:val="007E3296"/>
    <w:rsid w:val="007E33AC"/>
    <w:rsid w:val="007E3912"/>
    <w:rsid w:val="007E4937"/>
    <w:rsid w:val="007E54E9"/>
    <w:rsid w:val="007E5750"/>
    <w:rsid w:val="007E5A88"/>
    <w:rsid w:val="007E5E18"/>
    <w:rsid w:val="007E63DE"/>
    <w:rsid w:val="007E773C"/>
    <w:rsid w:val="007E794D"/>
    <w:rsid w:val="007E79A8"/>
    <w:rsid w:val="007F01B3"/>
    <w:rsid w:val="007F0CEB"/>
    <w:rsid w:val="007F2109"/>
    <w:rsid w:val="007F2302"/>
    <w:rsid w:val="007F2AF8"/>
    <w:rsid w:val="007F31BA"/>
    <w:rsid w:val="007F3432"/>
    <w:rsid w:val="007F3515"/>
    <w:rsid w:val="007F5C26"/>
    <w:rsid w:val="007F5FD8"/>
    <w:rsid w:val="007F6F3F"/>
    <w:rsid w:val="007F7516"/>
    <w:rsid w:val="007F7B23"/>
    <w:rsid w:val="007F7CCB"/>
    <w:rsid w:val="0080023D"/>
    <w:rsid w:val="00800BB9"/>
    <w:rsid w:val="00800F82"/>
    <w:rsid w:val="008010F9"/>
    <w:rsid w:val="008018AE"/>
    <w:rsid w:val="00802A4D"/>
    <w:rsid w:val="00803783"/>
    <w:rsid w:val="00804E8D"/>
    <w:rsid w:val="00805368"/>
    <w:rsid w:val="0080547C"/>
    <w:rsid w:val="0080629D"/>
    <w:rsid w:val="008062EE"/>
    <w:rsid w:val="00807C10"/>
    <w:rsid w:val="0081008C"/>
    <w:rsid w:val="008103C1"/>
    <w:rsid w:val="00810A4D"/>
    <w:rsid w:val="00810EBE"/>
    <w:rsid w:val="008127BE"/>
    <w:rsid w:val="0081332B"/>
    <w:rsid w:val="00813DCC"/>
    <w:rsid w:val="00813EF8"/>
    <w:rsid w:val="0081497D"/>
    <w:rsid w:val="008149F9"/>
    <w:rsid w:val="00814D11"/>
    <w:rsid w:val="008160C1"/>
    <w:rsid w:val="00816A28"/>
    <w:rsid w:val="00816C4A"/>
    <w:rsid w:val="00816D96"/>
    <w:rsid w:val="00816EA0"/>
    <w:rsid w:val="00817818"/>
    <w:rsid w:val="00820F02"/>
    <w:rsid w:val="008227D2"/>
    <w:rsid w:val="0082297F"/>
    <w:rsid w:val="0082303D"/>
    <w:rsid w:val="00824873"/>
    <w:rsid w:val="00824A7A"/>
    <w:rsid w:val="0082525D"/>
    <w:rsid w:val="00825A40"/>
    <w:rsid w:val="00826025"/>
    <w:rsid w:val="008264FA"/>
    <w:rsid w:val="00826556"/>
    <w:rsid w:val="00826910"/>
    <w:rsid w:val="00826CDB"/>
    <w:rsid w:val="00826F74"/>
    <w:rsid w:val="0082794E"/>
    <w:rsid w:val="00832156"/>
    <w:rsid w:val="008329A4"/>
    <w:rsid w:val="00832DC0"/>
    <w:rsid w:val="0083347F"/>
    <w:rsid w:val="0083366D"/>
    <w:rsid w:val="008337FD"/>
    <w:rsid w:val="00834659"/>
    <w:rsid w:val="00834DF7"/>
    <w:rsid w:val="00835342"/>
    <w:rsid w:val="00836050"/>
    <w:rsid w:val="008361D8"/>
    <w:rsid w:val="0083676A"/>
    <w:rsid w:val="0083700B"/>
    <w:rsid w:val="00837239"/>
    <w:rsid w:val="008377C2"/>
    <w:rsid w:val="0083799D"/>
    <w:rsid w:val="00840153"/>
    <w:rsid w:val="00840790"/>
    <w:rsid w:val="00840C26"/>
    <w:rsid w:val="00840EFE"/>
    <w:rsid w:val="008418EE"/>
    <w:rsid w:val="0084294F"/>
    <w:rsid w:val="00844BAB"/>
    <w:rsid w:val="00845043"/>
    <w:rsid w:val="008452CB"/>
    <w:rsid w:val="00845A8B"/>
    <w:rsid w:val="00845E2F"/>
    <w:rsid w:val="008466D7"/>
    <w:rsid w:val="00846A9D"/>
    <w:rsid w:val="00847941"/>
    <w:rsid w:val="00847A88"/>
    <w:rsid w:val="00847BE1"/>
    <w:rsid w:val="00847E71"/>
    <w:rsid w:val="00850692"/>
    <w:rsid w:val="0085093A"/>
    <w:rsid w:val="00851B66"/>
    <w:rsid w:val="00851C4F"/>
    <w:rsid w:val="008524AE"/>
    <w:rsid w:val="00852DC2"/>
    <w:rsid w:val="00853083"/>
    <w:rsid w:val="0085359A"/>
    <w:rsid w:val="00853B6C"/>
    <w:rsid w:val="00854255"/>
    <w:rsid w:val="008546B6"/>
    <w:rsid w:val="0085484D"/>
    <w:rsid w:val="0085488A"/>
    <w:rsid w:val="00854D51"/>
    <w:rsid w:val="00855712"/>
    <w:rsid w:val="00855D51"/>
    <w:rsid w:val="00855D80"/>
    <w:rsid w:val="00856894"/>
    <w:rsid w:val="00857FC1"/>
    <w:rsid w:val="00860A05"/>
    <w:rsid w:val="0086158C"/>
    <w:rsid w:val="00861785"/>
    <w:rsid w:val="00862099"/>
    <w:rsid w:val="0086227D"/>
    <w:rsid w:val="008633A7"/>
    <w:rsid w:val="0086348D"/>
    <w:rsid w:val="00863639"/>
    <w:rsid w:val="00863BE8"/>
    <w:rsid w:val="0086405D"/>
    <w:rsid w:val="00864EFF"/>
    <w:rsid w:val="00864FC3"/>
    <w:rsid w:val="0086551E"/>
    <w:rsid w:val="008655F9"/>
    <w:rsid w:val="00866137"/>
    <w:rsid w:val="0086650E"/>
    <w:rsid w:val="00866959"/>
    <w:rsid w:val="00866DFA"/>
    <w:rsid w:val="00866E95"/>
    <w:rsid w:val="00870C68"/>
    <w:rsid w:val="008719DA"/>
    <w:rsid w:val="00872341"/>
    <w:rsid w:val="0087297F"/>
    <w:rsid w:val="00872D1F"/>
    <w:rsid w:val="00874B71"/>
    <w:rsid w:val="00874F4B"/>
    <w:rsid w:val="008752AD"/>
    <w:rsid w:val="00875DED"/>
    <w:rsid w:val="00876C81"/>
    <w:rsid w:val="00876E1C"/>
    <w:rsid w:val="00877933"/>
    <w:rsid w:val="00877AFE"/>
    <w:rsid w:val="0088023A"/>
    <w:rsid w:val="008809A7"/>
    <w:rsid w:val="00880D6C"/>
    <w:rsid w:val="00880F3B"/>
    <w:rsid w:val="00881454"/>
    <w:rsid w:val="00881475"/>
    <w:rsid w:val="0088172B"/>
    <w:rsid w:val="008826C9"/>
    <w:rsid w:val="00882DE5"/>
    <w:rsid w:val="008830DB"/>
    <w:rsid w:val="0088330E"/>
    <w:rsid w:val="00884E77"/>
    <w:rsid w:val="0088503A"/>
    <w:rsid w:val="00885CCB"/>
    <w:rsid w:val="00885DA0"/>
    <w:rsid w:val="00885EE2"/>
    <w:rsid w:val="00886272"/>
    <w:rsid w:val="00887444"/>
    <w:rsid w:val="008905FD"/>
    <w:rsid w:val="0089075C"/>
    <w:rsid w:val="00890822"/>
    <w:rsid w:val="00890B58"/>
    <w:rsid w:val="00891127"/>
    <w:rsid w:val="0089165B"/>
    <w:rsid w:val="00891CB2"/>
    <w:rsid w:val="008921E5"/>
    <w:rsid w:val="00893370"/>
    <w:rsid w:val="008936A7"/>
    <w:rsid w:val="008948D5"/>
    <w:rsid w:val="008954AB"/>
    <w:rsid w:val="008960ED"/>
    <w:rsid w:val="008961EE"/>
    <w:rsid w:val="00896D47"/>
    <w:rsid w:val="00897173"/>
    <w:rsid w:val="008A0565"/>
    <w:rsid w:val="008A0A1E"/>
    <w:rsid w:val="008A1C41"/>
    <w:rsid w:val="008A1CE2"/>
    <w:rsid w:val="008A1DF7"/>
    <w:rsid w:val="008A2BA6"/>
    <w:rsid w:val="008A3E76"/>
    <w:rsid w:val="008A3ECF"/>
    <w:rsid w:val="008A4101"/>
    <w:rsid w:val="008A4DAA"/>
    <w:rsid w:val="008A5414"/>
    <w:rsid w:val="008A5A35"/>
    <w:rsid w:val="008A6347"/>
    <w:rsid w:val="008A6582"/>
    <w:rsid w:val="008A676A"/>
    <w:rsid w:val="008A7FB2"/>
    <w:rsid w:val="008B19D6"/>
    <w:rsid w:val="008B1DB4"/>
    <w:rsid w:val="008B2257"/>
    <w:rsid w:val="008B2A68"/>
    <w:rsid w:val="008B38B5"/>
    <w:rsid w:val="008B3ABF"/>
    <w:rsid w:val="008B43DD"/>
    <w:rsid w:val="008B56F2"/>
    <w:rsid w:val="008B5990"/>
    <w:rsid w:val="008B5A1C"/>
    <w:rsid w:val="008B644C"/>
    <w:rsid w:val="008B755B"/>
    <w:rsid w:val="008B7FE4"/>
    <w:rsid w:val="008C067A"/>
    <w:rsid w:val="008C0957"/>
    <w:rsid w:val="008C0CDE"/>
    <w:rsid w:val="008C124D"/>
    <w:rsid w:val="008C1757"/>
    <w:rsid w:val="008C2249"/>
    <w:rsid w:val="008C2D5D"/>
    <w:rsid w:val="008C36E7"/>
    <w:rsid w:val="008C3BA8"/>
    <w:rsid w:val="008C4F49"/>
    <w:rsid w:val="008C5644"/>
    <w:rsid w:val="008C611B"/>
    <w:rsid w:val="008C6AF4"/>
    <w:rsid w:val="008C6C78"/>
    <w:rsid w:val="008C71DC"/>
    <w:rsid w:val="008D004E"/>
    <w:rsid w:val="008D0A00"/>
    <w:rsid w:val="008D15A1"/>
    <w:rsid w:val="008D29DF"/>
    <w:rsid w:val="008D2A6A"/>
    <w:rsid w:val="008D2C23"/>
    <w:rsid w:val="008D2FB2"/>
    <w:rsid w:val="008D442D"/>
    <w:rsid w:val="008D4B3B"/>
    <w:rsid w:val="008D4B62"/>
    <w:rsid w:val="008D54B2"/>
    <w:rsid w:val="008D5599"/>
    <w:rsid w:val="008D5A7F"/>
    <w:rsid w:val="008D5DCB"/>
    <w:rsid w:val="008D5E72"/>
    <w:rsid w:val="008D6054"/>
    <w:rsid w:val="008D765C"/>
    <w:rsid w:val="008D7DCC"/>
    <w:rsid w:val="008E0011"/>
    <w:rsid w:val="008E0B37"/>
    <w:rsid w:val="008E0F7F"/>
    <w:rsid w:val="008E26DD"/>
    <w:rsid w:val="008E29CE"/>
    <w:rsid w:val="008E2DAB"/>
    <w:rsid w:val="008E31CF"/>
    <w:rsid w:val="008E4D45"/>
    <w:rsid w:val="008E4F4E"/>
    <w:rsid w:val="008E5A2A"/>
    <w:rsid w:val="008E64E9"/>
    <w:rsid w:val="008E65F9"/>
    <w:rsid w:val="008E69FD"/>
    <w:rsid w:val="008E6F79"/>
    <w:rsid w:val="008E7CBA"/>
    <w:rsid w:val="008E7EDF"/>
    <w:rsid w:val="008F06CB"/>
    <w:rsid w:val="008F1A56"/>
    <w:rsid w:val="008F1F56"/>
    <w:rsid w:val="008F27E4"/>
    <w:rsid w:val="008F2CD5"/>
    <w:rsid w:val="008F2EE0"/>
    <w:rsid w:val="008F3023"/>
    <w:rsid w:val="008F34CE"/>
    <w:rsid w:val="008F3E99"/>
    <w:rsid w:val="008F416C"/>
    <w:rsid w:val="008F4CBB"/>
    <w:rsid w:val="008F62F8"/>
    <w:rsid w:val="008F6B6D"/>
    <w:rsid w:val="008F6C57"/>
    <w:rsid w:val="008F7183"/>
    <w:rsid w:val="008F71BB"/>
    <w:rsid w:val="008F7C51"/>
    <w:rsid w:val="008F7D6C"/>
    <w:rsid w:val="008F7FDF"/>
    <w:rsid w:val="009002D3"/>
    <w:rsid w:val="009011B9"/>
    <w:rsid w:val="00901BD0"/>
    <w:rsid w:val="00901C28"/>
    <w:rsid w:val="009027E4"/>
    <w:rsid w:val="009029AD"/>
    <w:rsid w:val="00902C56"/>
    <w:rsid w:val="0090566A"/>
    <w:rsid w:val="009059B8"/>
    <w:rsid w:val="00905B8B"/>
    <w:rsid w:val="00906766"/>
    <w:rsid w:val="00907490"/>
    <w:rsid w:val="00907D78"/>
    <w:rsid w:val="00910098"/>
    <w:rsid w:val="0091059F"/>
    <w:rsid w:val="00910C61"/>
    <w:rsid w:val="00911287"/>
    <w:rsid w:val="0091182D"/>
    <w:rsid w:val="009127B1"/>
    <w:rsid w:val="00912D60"/>
    <w:rsid w:val="00913193"/>
    <w:rsid w:val="0091370D"/>
    <w:rsid w:val="00913A98"/>
    <w:rsid w:val="00913BAE"/>
    <w:rsid w:val="009149D6"/>
    <w:rsid w:val="00915F97"/>
    <w:rsid w:val="00916689"/>
    <w:rsid w:val="00917B36"/>
    <w:rsid w:val="00917F77"/>
    <w:rsid w:val="00920213"/>
    <w:rsid w:val="00920248"/>
    <w:rsid w:val="0092030A"/>
    <w:rsid w:val="00920BB3"/>
    <w:rsid w:val="00920F96"/>
    <w:rsid w:val="00920FCB"/>
    <w:rsid w:val="0092131C"/>
    <w:rsid w:val="009218BE"/>
    <w:rsid w:val="0092237C"/>
    <w:rsid w:val="009226F7"/>
    <w:rsid w:val="009233C0"/>
    <w:rsid w:val="00923A52"/>
    <w:rsid w:val="00923C89"/>
    <w:rsid w:val="00923F44"/>
    <w:rsid w:val="009243B8"/>
    <w:rsid w:val="00924480"/>
    <w:rsid w:val="009246BC"/>
    <w:rsid w:val="0092479F"/>
    <w:rsid w:val="00924BF7"/>
    <w:rsid w:val="0092507C"/>
    <w:rsid w:val="009250FE"/>
    <w:rsid w:val="00925EC0"/>
    <w:rsid w:val="00925FB1"/>
    <w:rsid w:val="00926052"/>
    <w:rsid w:val="00926A15"/>
    <w:rsid w:val="00927ACA"/>
    <w:rsid w:val="00930053"/>
    <w:rsid w:val="009307DA"/>
    <w:rsid w:val="0093148B"/>
    <w:rsid w:val="0093448D"/>
    <w:rsid w:val="0093461D"/>
    <w:rsid w:val="00934E20"/>
    <w:rsid w:val="00935D33"/>
    <w:rsid w:val="00935E25"/>
    <w:rsid w:val="0093657A"/>
    <w:rsid w:val="00936D0A"/>
    <w:rsid w:val="0093726E"/>
    <w:rsid w:val="009378DD"/>
    <w:rsid w:val="00937FBD"/>
    <w:rsid w:val="0094041B"/>
    <w:rsid w:val="00940EFC"/>
    <w:rsid w:val="00941688"/>
    <w:rsid w:val="00941A9D"/>
    <w:rsid w:val="00942739"/>
    <w:rsid w:val="00942753"/>
    <w:rsid w:val="00943214"/>
    <w:rsid w:val="009436BA"/>
    <w:rsid w:val="0094377B"/>
    <w:rsid w:val="00943D3A"/>
    <w:rsid w:val="00943F6F"/>
    <w:rsid w:val="00943FDF"/>
    <w:rsid w:val="00944290"/>
    <w:rsid w:val="00944727"/>
    <w:rsid w:val="009458D0"/>
    <w:rsid w:val="00945932"/>
    <w:rsid w:val="009462CB"/>
    <w:rsid w:val="00950D36"/>
    <w:rsid w:val="00951565"/>
    <w:rsid w:val="009522F1"/>
    <w:rsid w:val="009525BE"/>
    <w:rsid w:val="00953D2E"/>
    <w:rsid w:val="00954806"/>
    <w:rsid w:val="009549D6"/>
    <w:rsid w:val="00954E9D"/>
    <w:rsid w:val="00956B84"/>
    <w:rsid w:val="00957AD3"/>
    <w:rsid w:val="00961005"/>
    <w:rsid w:val="009613F0"/>
    <w:rsid w:val="009619AE"/>
    <w:rsid w:val="009621BD"/>
    <w:rsid w:val="00962AB2"/>
    <w:rsid w:val="00962EED"/>
    <w:rsid w:val="00962FA1"/>
    <w:rsid w:val="0096339C"/>
    <w:rsid w:val="009633E1"/>
    <w:rsid w:val="00963AC5"/>
    <w:rsid w:val="00963EFF"/>
    <w:rsid w:val="00964211"/>
    <w:rsid w:val="00964900"/>
    <w:rsid w:val="00966452"/>
    <w:rsid w:val="0096711E"/>
    <w:rsid w:val="00967365"/>
    <w:rsid w:val="009673E1"/>
    <w:rsid w:val="00967C1E"/>
    <w:rsid w:val="009707BA"/>
    <w:rsid w:val="009713AD"/>
    <w:rsid w:val="009717E4"/>
    <w:rsid w:val="00972493"/>
    <w:rsid w:val="009724AD"/>
    <w:rsid w:val="00972B79"/>
    <w:rsid w:val="00972DC4"/>
    <w:rsid w:val="00973F38"/>
    <w:rsid w:val="00974C01"/>
    <w:rsid w:val="00974CE8"/>
    <w:rsid w:val="009751FF"/>
    <w:rsid w:val="0097525E"/>
    <w:rsid w:val="00975377"/>
    <w:rsid w:val="009767DC"/>
    <w:rsid w:val="00977A38"/>
    <w:rsid w:val="00977BCF"/>
    <w:rsid w:val="00977D3D"/>
    <w:rsid w:val="00977DF5"/>
    <w:rsid w:val="00977F0A"/>
    <w:rsid w:val="00980FB9"/>
    <w:rsid w:val="00981946"/>
    <w:rsid w:val="00981E09"/>
    <w:rsid w:val="009831A4"/>
    <w:rsid w:val="009833BA"/>
    <w:rsid w:val="00983F59"/>
    <w:rsid w:val="009840D1"/>
    <w:rsid w:val="009841BD"/>
    <w:rsid w:val="009858A6"/>
    <w:rsid w:val="00985B95"/>
    <w:rsid w:val="009860E6"/>
    <w:rsid w:val="00986CC7"/>
    <w:rsid w:val="00986E93"/>
    <w:rsid w:val="0099100D"/>
    <w:rsid w:val="009916CC"/>
    <w:rsid w:val="00991A25"/>
    <w:rsid w:val="00991A89"/>
    <w:rsid w:val="00991C48"/>
    <w:rsid w:val="009920AE"/>
    <w:rsid w:val="00992172"/>
    <w:rsid w:val="009922F3"/>
    <w:rsid w:val="00992EF8"/>
    <w:rsid w:val="00993B23"/>
    <w:rsid w:val="00993F63"/>
    <w:rsid w:val="009940FF"/>
    <w:rsid w:val="00994329"/>
    <w:rsid w:val="00994A94"/>
    <w:rsid w:val="009954C3"/>
    <w:rsid w:val="0099570F"/>
    <w:rsid w:val="00995750"/>
    <w:rsid w:val="00995943"/>
    <w:rsid w:val="009959AA"/>
    <w:rsid w:val="00996AA3"/>
    <w:rsid w:val="0099758C"/>
    <w:rsid w:val="009A0009"/>
    <w:rsid w:val="009A0763"/>
    <w:rsid w:val="009A1208"/>
    <w:rsid w:val="009A13C0"/>
    <w:rsid w:val="009A1C35"/>
    <w:rsid w:val="009A1CDF"/>
    <w:rsid w:val="009A2250"/>
    <w:rsid w:val="009A33B5"/>
    <w:rsid w:val="009A36F3"/>
    <w:rsid w:val="009A37C6"/>
    <w:rsid w:val="009A38AD"/>
    <w:rsid w:val="009A3A59"/>
    <w:rsid w:val="009A3BBE"/>
    <w:rsid w:val="009A452D"/>
    <w:rsid w:val="009A4EA7"/>
    <w:rsid w:val="009A5192"/>
    <w:rsid w:val="009A52F6"/>
    <w:rsid w:val="009A5F58"/>
    <w:rsid w:val="009A60DB"/>
    <w:rsid w:val="009A61B3"/>
    <w:rsid w:val="009A62BC"/>
    <w:rsid w:val="009A6383"/>
    <w:rsid w:val="009A63A1"/>
    <w:rsid w:val="009A65D4"/>
    <w:rsid w:val="009A6B3A"/>
    <w:rsid w:val="009A6E81"/>
    <w:rsid w:val="009A75BA"/>
    <w:rsid w:val="009A79CD"/>
    <w:rsid w:val="009A7E97"/>
    <w:rsid w:val="009B060A"/>
    <w:rsid w:val="009B0C6B"/>
    <w:rsid w:val="009B0F0B"/>
    <w:rsid w:val="009B25A2"/>
    <w:rsid w:val="009B2A83"/>
    <w:rsid w:val="009B2DBA"/>
    <w:rsid w:val="009B2E4F"/>
    <w:rsid w:val="009B4948"/>
    <w:rsid w:val="009B4E60"/>
    <w:rsid w:val="009B54CF"/>
    <w:rsid w:val="009B663D"/>
    <w:rsid w:val="009B68AF"/>
    <w:rsid w:val="009B78ED"/>
    <w:rsid w:val="009C0267"/>
    <w:rsid w:val="009C0328"/>
    <w:rsid w:val="009C0F31"/>
    <w:rsid w:val="009C118E"/>
    <w:rsid w:val="009C1881"/>
    <w:rsid w:val="009C1A98"/>
    <w:rsid w:val="009C1B59"/>
    <w:rsid w:val="009C1EBF"/>
    <w:rsid w:val="009C2172"/>
    <w:rsid w:val="009C268B"/>
    <w:rsid w:val="009C2749"/>
    <w:rsid w:val="009C32FF"/>
    <w:rsid w:val="009C431F"/>
    <w:rsid w:val="009C62A3"/>
    <w:rsid w:val="009C63A2"/>
    <w:rsid w:val="009C63FB"/>
    <w:rsid w:val="009C643E"/>
    <w:rsid w:val="009C77D1"/>
    <w:rsid w:val="009C7D52"/>
    <w:rsid w:val="009D0551"/>
    <w:rsid w:val="009D0703"/>
    <w:rsid w:val="009D07A4"/>
    <w:rsid w:val="009D1105"/>
    <w:rsid w:val="009D15FE"/>
    <w:rsid w:val="009D1729"/>
    <w:rsid w:val="009D2A3D"/>
    <w:rsid w:val="009D3A22"/>
    <w:rsid w:val="009D4236"/>
    <w:rsid w:val="009D47B3"/>
    <w:rsid w:val="009D59C4"/>
    <w:rsid w:val="009D5BF4"/>
    <w:rsid w:val="009D60AB"/>
    <w:rsid w:val="009D6327"/>
    <w:rsid w:val="009D7E69"/>
    <w:rsid w:val="009E05AA"/>
    <w:rsid w:val="009E0EF0"/>
    <w:rsid w:val="009E0F94"/>
    <w:rsid w:val="009E246D"/>
    <w:rsid w:val="009E30E2"/>
    <w:rsid w:val="009E338B"/>
    <w:rsid w:val="009E364F"/>
    <w:rsid w:val="009E3727"/>
    <w:rsid w:val="009E3732"/>
    <w:rsid w:val="009E410A"/>
    <w:rsid w:val="009E48C3"/>
    <w:rsid w:val="009E52A9"/>
    <w:rsid w:val="009E5338"/>
    <w:rsid w:val="009E60FC"/>
    <w:rsid w:val="009E6566"/>
    <w:rsid w:val="009E6A02"/>
    <w:rsid w:val="009E712A"/>
    <w:rsid w:val="009E7197"/>
    <w:rsid w:val="009E77F4"/>
    <w:rsid w:val="009E7E5D"/>
    <w:rsid w:val="009F05A2"/>
    <w:rsid w:val="009F0CD1"/>
    <w:rsid w:val="009F19CD"/>
    <w:rsid w:val="009F2181"/>
    <w:rsid w:val="009F2542"/>
    <w:rsid w:val="009F2B61"/>
    <w:rsid w:val="009F2B66"/>
    <w:rsid w:val="009F2CA8"/>
    <w:rsid w:val="009F3511"/>
    <w:rsid w:val="009F36B3"/>
    <w:rsid w:val="009F3B77"/>
    <w:rsid w:val="009F3DF6"/>
    <w:rsid w:val="009F40F8"/>
    <w:rsid w:val="009F42C2"/>
    <w:rsid w:val="009F42F2"/>
    <w:rsid w:val="009F4D6C"/>
    <w:rsid w:val="009F4F68"/>
    <w:rsid w:val="009F5032"/>
    <w:rsid w:val="009F5B97"/>
    <w:rsid w:val="009F5CE9"/>
    <w:rsid w:val="009F6526"/>
    <w:rsid w:val="009F6B31"/>
    <w:rsid w:val="009F6C52"/>
    <w:rsid w:val="009F7427"/>
    <w:rsid w:val="009F762B"/>
    <w:rsid w:val="009F784F"/>
    <w:rsid w:val="009F7BB8"/>
    <w:rsid w:val="00A004C0"/>
    <w:rsid w:val="00A0052F"/>
    <w:rsid w:val="00A00897"/>
    <w:rsid w:val="00A011AD"/>
    <w:rsid w:val="00A017CE"/>
    <w:rsid w:val="00A01ABF"/>
    <w:rsid w:val="00A0211F"/>
    <w:rsid w:val="00A030A3"/>
    <w:rsid w:val="00A03447"/>
    <w:rsid w:val="00A034AD"/>
    <w:rsid w:val="00A03EEE"/>
    <w:rsid w:val="00A0442C"/>
    <w:rsid w:val="00A04954"/>
    <w:rsid w:val="00A04CD0"/>
    <w:rsid w:val="00A05162"/>
    <w:rsid w:val="00A060BC"/>
    <w:rsid w:val="00A07020"/>
    <w:rsid w:val="00A07D49"/>
    <w:rsid w:val="00A07ECA"/>
    <w:rsid w:val="00A1190D"/>
    <w:rsid w:val="00A11B7E"/>
    <w:rsid w:val="00A11B8A"/>
    <w:rsid w:val="00A120BE"/>
    <w:rsid w:val="00A12A40"/>
    <w:rsid w:val="00A137E5"/>
    <w:rsid w:val="00A138A2"/>
    <w:rsid w:val="00A138DF"/>
    <w:rsid w:val="00A140E8"/>
    <w:rsid w:val="00A146B6"/>
    <w:rsid w:val="00A14A16"/>
    <w:rsid w:val="00A1503D"/>
    <w:rsid w:val="00A1523E"/>
    <w:rsid w:val="00A15427"/>
    <w:rsid w:val="00A17C2B"/>
    <w:rsid w:val="00A20491"/>
    <w:rsid w:val="00A20FC6"/>
    <w:rsid w:val="00A210F1"/>
    <w:rsid w:val="00A2115D"/>
    <w:rsid w:val="00A2139E"/>
    <w:rsid w:val="00A219ED"/>
    <w:rsid w:val="00A22DE3"/>
    <w:rsid w:val="00A22F09"/>
    <w:rsid w:val="00A23503"/>
    <w:rsid w:val="00A238BF"/>
    <w:rsid w:val="00A23B7F"/>
    <w:rsid w:val="00A23BC6"/>
    <w:rsid w:val="00A23C51"/>
    <w:rsid w:val="00A24276"/>
    <w:rsid w:val="00A24372"/>
    <w:rsid w:val="00A24408"/>
    <w:rsid w:val="00A24769"/>
    <w:rsid w:val="00A24B76"/>
    <w:rsid w:val="00A25385"/>
    <w:rsid w:val="00A25393"/>
    <w:rsid w:val="00A2551C"/>
    <w:rsid w:val="00A2553D"/>
    <w:rsid w:val="00A25E66"/>
    <w:rsid w:val="00A262BF"/>
    <w:rsid w:val="00A26438"/>
    <w:rsid w:val="00A26964"/>
    <w:rsid w:val="00A26DC7"/>
    <w:rsid w:val="00A2755A"/>
    <w:rsid w:val="00A27853"/>
    <w:rsid w:val="00A30480"/>
    <w:rsid w:val="00A304B6"/>
    <w:rsid w:val="00A30AED"/>
    <w:rsid w:val="00A30D96"/>
    <w:rsid w:val="00A30F06"/>
    <w:rsid w:val="00A3137C"/>
    <w:rsid w:val="00A32151"/>
    <w:rsid w:val="00A333B5"/>
    <w:rsid w:val="00A336EE"/>
    <w:rsid w:val="00A34242"/>
    <w:rsid w:val="00A34572"/>
    <w:rsid w:val="00A34697"/>
    <w:rsid w:val="00A34938"/>
    <w:rsid w:val="00A34EE1"/>
    <w:rsid w:val="00A3532B"/>
    <w:rsid w:val="00A3657B"/>
    <w:rsid w:val="00A368D6"/>
    <w:rsid w:val="00A37E4F"/>
    <w:rsid w:val="00A4228F"/>
    <w:rsid w:val="00A422F3"/>
    <w:rsid w:val="00A423A8"/>
    <w:rsid w:val="00A42852"/>
    <w:rsid w:val="00A432D4"/>
    <w:rsid w:val="00A43B34"/>
    <w:rsid w:val="00A450F5"/>
    <w:rsid w:val="00A451DF"/>
    <w:rsid w:val="00A4551A"/>
    <w:rsid w:val="00A46926"/>
    <w:rsid w:val="00A46E73"/>
    <w:rsid w:val="00A4753E"/>
    <w:rsid w:val="00A501BD"/>
    <w:rsid w:val="00A50655"/>
    <w:rsid w:val="00A50B6D"/>
    <w:rsid w:val="00A50BE9"/>
    <w:rsid w:val="00A50C90"/>
    <w:rsid w:val="00A5117E"/>
    <w:rsid w:val="00A5163D"/>
    <w:rsid w:val="00A52106"/>
    <w:rsid w:val="00A52320"/>
    <w:rsid w:val="00A52366"/>
    <w:rsid w:val="00A52658"/>
    <w:rsid w:val="00A5270E"/>
    <w:rsid w:val="00A528E1"/>
    <w:rsid w:val="00A52B08"/>
    <w:rsid w:val="00A52B4B"/>
    <w:rsid w:val="00A53945"/>
    <w:rsid w:val="00A54CF6"/>
    <w:rsid w:val="00A555AA"/>
    <w:rsid w:val="00A557C9"/>
    <w:rsid w:val="00A55BAC"/>
    <w:rsid w:val="00A55E51"/>
    <w:rsid w:val="00A55E98"/>
    <w:rsid w:val="00A56147"/>
    <w:rsid w:val="00A56F15"/>
    <w:rsid w:val="00A57033"/>
    <w:rsid w:val="00A57580"/>
    <w:rsid w:val="00A57B64"/>
    <w:rsid w:val="00A60013"/>
    <w:rsid w:val="00A601D0"/>
    <w:rsid w:val="00A6066C"/>
    <w:rsid w:val="00A610B3"/>
    <w:rsid w:val="00A6116D"/>
    <w:rsid w:val="00A62534"/>
    <w:rsid w:val="00A628CF"/>
    <w:rsid w:val="00A62F56"/>
    <w:rsid w:val="00A63338"/>
    <w:rsid w:val="00A634E5"/>
    <w:rsid w:val="00A64288"/>
    <w:rsid w:val="00A644F2"/>
    <w:rsid w:val="00A657B1"/>
    <w:rsid w:val="00A65A48"/>
    <w:rsid w:val="00A65C41"/>
    <w:rsid w:val="00A66417"/>
    <w:rsid w:val="00A66CCB"/>
    <w:rsid w:val="00A671B0"/>
    <w:rsid w:val="00A671F8"/>
    <w:rsid w:val="00A70280"/>
    <w:rsid w:val="00A70382"/>
    <w:rsid w:val="00A71041"/>
    <w:rsid w:val="00A714E7"/>
    <w:rsid w:val="00A72444"/>
    <w:rsid w:val="00A73250"/>
    <w:rsid w:val="00A746B7"/>
    <w:rsid w:val="00A74D1B"/>
    <w:rsid w:val="00A756EC"/>
    <w:rsid w:val="00A76166"/>
    <w:rsid w:val="00A76CB8"/>
    <w:rsid w:val="00A77D85"/>
    <w:rsid w:val="00A802D9"/>
    <w:rsid w:val="00A80FC6"/>
    <w:rsid w:val="00A81C86"/>
    <w:rsid w:val="00A81C90"/>
    <w:rsid w:val="00A81F6C"/>
    <w:rsid w:val="00A821F1"/>
    <w:rsid w:val="00A825C6"/>
    <w:rsid w:val="00A82B4C"/>
    <w:rsid w:val="00A8341C"/>
    <w:rsid w:val="00A836FF"/>
    <w:rsid w:val="00A83BFD"/>
    <w:rsid w:val="00A840B6"/>
    <w:rsid w:val="00A8426E"/>
    <w:rsid w:val="00A843CD"/>
    <w:rsid w:val="00A8450E"/>
    <w:rsid w:val="00A84C4D"/>
    <w:rsid w:val="00A85FC2"/>
    <w:rsid w:val="00A86145"/>
    <w:rsid w:val="00A87007"/>
    <w:rsid w:val="00A879F0"/>
    <w:rsid w:val="00A87B8E"/>
    <w:rsid w:val="00A87F0E"/>
    <w:rsid w:val="00A90168"/>
    <w:rsid w:val="00A90894"/>
    <w:rsid w:val="00A90B24"/>
    <w:rsid w:val="00A90BCB"/>
    <w:rsid w:val="00A91C2E"/>
    <w:rsid w:val="00A92C7A"/>
    <w:rsid w:val="00A9446F"/>
    <w:rsid w:val="00A9450C"/>
    <w:rsid w:val="00A946B3"/>
    <w:rsid w:val="00A94BBB"/>
    <w:rsid w:val="00A952DC"/>
    <w:rsid w:val="00A96874"/>
    <w:rsid w:val="00A97440"/>
    <w:rsid w:val="00A978C2"/>
    <w:rsid w:val="00AA0803"/>
    <w:rsid w:val="00AA0B48"/>
    <w:rsid w:val="00AA11F2"/>
    <w:rsid w:val="00AA217E"/>
    <w:rsid w:val="00AA3312"/>
    <w:rsid w:val="00AA3CE3"/>
    <w:rsid w:val="00AA4349"/>
    <w:rsid w:val="00AA46CC"/>
    <w:rsid w:val="00AA520C"/>
    <w:rsid w:val="00AA5C17"/>
    <w:rsid w:val="00AA6FF7"/>
    <w:rsid w:val="00AA7E7E"/>
    <w:rsid w:val="00AB055C"/>
    <w:rsid w:val="00AB15A9"/>
    <w:rsid w:val="00AB1990"/>
    <w:rsid w:val="00AB1AF8"/>
    <w:rsid w:val="00AB22A8"/>
    <w:rsid w:val="00AB2C67"/>
    <w:rsid w:val="00AB3D27"/>
    <w:rsid w:val="00AB3E17"/>
    <w:rsid w:val="00AB48DB"/>
    <w:rsid w:val="00AB5183"/>
    <w:rsid w:val="00AB55B4"/>
    <w:rsid w:val="00AB5AEA"/>
    <w:rsid w:val="00AB6264"/>
    <w:rsid w:val="00AB63CD"/>
    <w:rsid w:val="00AB6952"/>
    <w:rsid w:val="00AB71B5"/>
    <w:rsid w:val="00AB727F"/>
    <w:rsid w:val="00AB7AA1"/>
    <w:rsid w:val="00AC0963"/>
    <w:rsid w:val="00AC09C4"/>
    <w:rsid w:val="00AC128C"/>
    <w:rsid w:val="00AC12B9"/>
    <w:rsid w:val="00AC1933"/>
    <w:rsid w:val="00AC3B52"/>
    <w:rsid w:val="00AC43F2"/>
    <w:rsid w:val="00AC5205"/>
    <w:rsid w:val="00AC5699"/>
    <w:rsid w:val="00AC5872"/>
    <w:rsid w:val="00AC6053"/>
    <w:rsid w:val="00AC6519"/>
    <w:rsid w:val="00AC6E0D"/>
    <w:rsid w:val="00AC7351"/>
    <w:rsid w:val="00AC7614"/>
    <w:rsid w:val="00AD02E3"/>
    <w:rsid w:val="00AD11B4"/>
    <w:rsid w:val="00AD14C1"/>
    <w:rsid w:val="00AD19F1"/>
    <w:rsid w:val="00AD2251"/>
    <w:rsid w:val="00AD2429"/>
    <w:rsid w:val="00AD2580"/>
    <w:rsid w:val="00AD2E3E"/>
    <w:rsid w:val="00AD30F0"/>
    <w:rsid w:val="00AD3DBE"/>
    <w:rsid w:val="00AD439C"/>
    <w:rsid w:val="00AD4926"/>
    <w:rsid w:val="00AD5D6D"/>
    <w:rsid w:val="00AD65DE"/>
    <w:rsid w:val="00AD6AAF"/>
    <w:rsid w:val="00AD6FC4"/>
    <w:rsid w:val="00AD7260"/>
    <w:rsid w:val="00AD7D59"/>
    <w:rsid w:val="00AE04A7"/>
    <w:rsid w:val="00AE06DC"/>
    <w:rsid w:val="00AE07C6"/>
    <w:rsid w:val="00AE0EE2"/>
    <w:rsid w:val="00AE1428"/>
    <w:rsid w:val="00AE1AD8"/>
    <w:rsid w:val="00AE2046"/>
    <w:rsid w:val="00AE26E9"/>
    <w:rsid w:val="00AE3A33"/>
    <w:rsid w:val="00AE3A3B"/>
    <w:rsid w:val="00AE4992"/>
    <w:rsid w:val="00AE49D8"/>
    <w:rsid w:val="00AE4BCB"/>
    <w:rsid w:val="00AE53C3"/>
    <w:rsid w:val="00AE58DF"/>
    <w:rsid w:val="00AE66F7"/>
    <w:rsid w:val="00AE6B6B"/>
    <w:rsid w:val="00AE6EE4"/>
    <w:rsid w:val="00AE6F7A"/>
    <w:rsid w:val="00AE73FA"/>
    <w:rsid w:val="00AE7545"/>
    <w:rsid w:val="00AE778E"/>
    <w:rsid w:val="00AE7E05"/>
    <w:rsid w:val="00AE7F02"/>
    <w:rsid w:val="00AF09AC"/>
    <w:rsid w:val="00AF1086"/>
    <w:rsid w:val="00AF14CA"/>
    <w:rsid w:val="00AF1700"/>
    <w:rsid w:val="00AF17F2"/>
    <w:rsid w:val="00AF1BD0"/>
    <w:rsid w:val="00AF2124"/>
    <w:rsid w:val="00AF2492"/>
    <w:rsid w:val="00AF2951"/>
    <w:rsid w:val="00AF2D2C"/>
    <w:rsid w:val="00AF3A4B"/>
    <w:rsid w:val="00AF3D77"/>
    <w:rsid w:val="00AF59CB"/>
    <w:rsid w:val="00AF5BE5"/>
    <w:rsid w:val="00AF6878"/>
    <w:rsid w:val="00AF690C"/>
    <w:rsid w:val="00AF6C06"/>
    <w:rsid w:val="00AF7413"/>
    <w:rsid w:val="00AF7D1B"/>
    <w:rsid w:val="00B0011F"/>
    <w:rsid w:val="00B00712"/>
    <w:rsid w:val="00B0095A"/>
    <w:rsid w:val="00B009A0"/>
    <w:rsid w:val="00B01493"/>
    <w:rsid w:val="00B018E5"/>
    <w:rsid w:val="00B01A25"/>
    <w:rsid w:val="00B02381"/>
    <w:rsid w:val="00B03965"/>
    <w:rsid w:val="00B04184"/>
    <w:rsid w:val="00B0448A"/>
    <w:rsid w:val="00B05C5A"/>
    <w:rsid w:val="00B062F8"/>
    <w:rsid w:val="00B06AF4"/>
    <w:rsid w:val="00B073F7"/>
    <w:rsid w:val="00B07A8A"/>
    <w:rsid w:val="00B07B5E"/>
    <w:rsid w:val="00B10085"/>
    <w:rsid w:val="00B1019F"/>
    <w:rsid w:val="00B105DD"/>
    <w:rsid w:val="00B10EFE"/>
    <w:rsid w:val="00B10F66"/>
    <w:rsid w:val="00B1146F"/>
    <w:rsid w:val="00B117BF"/>
    <w:rsid w:val="00B131C9"/>
    <w:rsid w:val="00B13E2F"/>
    <w:rsid w:val="00B14EDE"/>
    <w:rsid w:val="00B152D7"/>
    <w:rsid w:val="00B156D0"/>
    <w:rsid w:val="00B16B01"/>
    <w:rsid w:val="00B16D78"/>
    <w:rsid w:val="00B17987"/>
    <w:rsid w:val="00B17AD1"/>
    <w:rsid w:val="00B17E31"/>
    <w:rsid w:val="00B17E41"/>
    <w:rsid w:val="00B17FA5"/>
    <w:rsid w:val="00B20742"/>
    <w:rsid w:val="00B21125"/>
    <w:rsid w:val="00B21B99"/>
    <w:rsid w:val="00B21FA2"/>
    <w:rsid w:val="00B222CD"/>
    <w:rsid w:val="00B225A9"/>
    <w:rsid w:val="00B2336E"/>
    <w:rsid w:val="00B23F75"/>
    <w:rsid w:val="00B24332"/>
    <w:rsid w:val="00B243D5"/>
    <w:rsid w:val="00B24882"/>
    <w:rsid w:val="00B24F82"/>
    <w:rsid w:val="00B25F18"/>
    <w:rsid w:val="00B26017"/>
    <w:rsid w:val="00B2646A"/>
    <w:rsid w:val="00B2713B"/>
    <w:rsid w:val="00B27272"/>
    <w:rsid w:val="00B27A17"/>
    <w:rsid w:val="00B27B1B"/>
    <w:rsid w:val="00B27B98"/>
    <w:rsid w:val="00B3010A"/>
    <w:rsid w:val="00B30733"/>
    <w:rsid w:val="00B30A07"/>
    <w:rsid w:val="00B31602"/>
    <w:rsid w:val="00B31927"/>
    <w:rsid w:val="00B325C4"/>
    <w:rsid w:val="00B32998"/>
    <w:rsid w:val="00B329F7"/>
    <w:rsid w:val="00B32EDF"/>
    <w:rsid w:val="00B32FC3"/>
    <w:rsid w:val="00B33196"/>
    <w:rsid w:val="00B33333"/>
    <w:rsid w:val="00B33718"/>
    <w:rsid w:val="00B353DD"/>
    <w:rsid w:val="00B3592B"/>
    <w:rsid w:val="00B35E5F"/>
    <w:rsid w:val="00B35FDA"/>
    <w:rsid w:val="00B3615C"/>
    <w:rsid w:val="00B364F5"/>
    <w:rsid w:val="00B3691B"/>
    <w:rsid w:val="00B36E4F"/>
    <w:rsid w:val="00B370E8"/>
    <w:rsid w:val="00B37743"/>
    <w:rsid w:val="00B401BA"/>
    <w:rsid w:val="00B40391"/>
    <w:rsid w:val="00B40BF1"/>
    <w:rsid w:val="00B434D4"/>
    <w:rsid w:val="00B438B5"/>
    <w:rsid w:val="00B43BA2"/>
    <w:rsid w:val="00B44473"/>
    <w:rsid w:val="00B44593"/>
    <w:rsid w:val="00B4478B"/>
    <w:rsid w:val="00B44C3A"/>
    <w:rsid w:val="00B45365"/>
    <w:rsid w:val="00B46CA1"/>
    <w:rsid w:val="00B47127"/>
    <w:rsid w:val="00B47594"/>
    <w:rsid w:val="00B47D33"/>
    <w:rsid w:val="00B502B5"/>
    <w:rsid w:val="00B50424"/>
    <w:rsid w:val="00B515F3"/>
    <w:rsid w:val="00B51718"/>
    <w:rsid w:val="00B51792"/>
    <w:rsid w:val="00B517CC"/>
    <w:rsid w:val="00B51E4E"/>
    <w:rsid w:val="00B52D26"/>
    <w:rsid w:val="00B52F97"/>
    <w:rsid w:val="00B53CA8"/>
    <w:rsid w:val="00B544AB"/>
    <w:rsid w:val="00B54746"/>
    <w:rsid w:val="00B5494A"/>
    <w:rsid w:val="00B54CDD"/>
    <w:rsid w:val="00B56002"/>
    <w:rsid w:val="00B56F71"/>
    <w:rsid w:val="00B62B73"/>
    <w:rsid w:val="00B63707"/>
    <w:rsid w:val="00B64C65"/>
    <w:rsid w:val="00B64D8F"/>
    <w:rsid w:val="00B650DC"/>
    <w:rsid w:val="00B656CE"/>
    <w:rsid w:val="00B65D88"/>
    <w:rsid w:val="00B66598"/>
    <w:rsid w:val="00B66DEC"/>
    <w:rsid w:val="00B672B3"/>
    <w:rsid w:val="00B67321"/>
    <w:rsid w:val="00B67526"/>
    <w:rsid w:val="00B67B4E"/>
    <w:rsid w:val="00B67CFD"/>
    <w:rsid w:val="00B70985"/>
    <w:rsid w:val="00B7121A"/>
    <w:rsid w:val="00B71739"/>
    <w:rsid w:val="00B7243A"/>
    <w:rsid w:val="00B72770"/>
    <w:rsid w:val="00B72CFF"/>
    <w:rsid w:val="00B72E2B"/>
    <w:rsid w:val="00B73157"/>
    <w:rsid w:val="00B734B9"/>
    <w:rsid w:val="00B739B0"/>
    <w:rsid w:val="00B745E1"/>
    <w:rsid w:val="00B74F15"/>
    <w:rsid w:val="00B7511C"/>
    <w:rsid w:val="00B753F0"/>
    <w:rsid w:val="00B757B5"/>
    <w:rsid w:val="00B75FD5"/>
    <w:rsid w:val="00B7639C"/>
    <w:rsid w:val="00B76479"/>
    <w:rsid w:val="00B7652B"/>
    <w:rsid w:val="00B770FA"/>
    <w:rsid w:val="00B77113"/>
    <w:rsid w:val="00B812EB"/>
    <w:rsid w:val="00B81C5A"/>
    <w:rsid w:val="00B82770"/>
    <w:rsid w:val="00B82C17"/>
    <w:rsid w:val="00B8335F"/>
    <w:rsid w:val="00B838F4"/>
    <w:rsid w:val="00B85854"/>
    <w:rsid w:val="00B85DA9"/>
    <w:rsid w:val="00B85F3D"/>
    <w:rsid w:val="00B86991"/>
    <w:rsid w:val="00B869E5"/>
    <w:rsid w:val="00B86C27"/>
    <w:rsid w:val="00B86E6A"/>
    <w:rsid w:val="00B8735C"/>
    <w:rsid w:val="00B87E1F"/>
    <w:rsid w:val="00B909BC"/>
    <w:rsid w:val="00B90DF0"/>
    <w:rsid w:val="00B915EB"/>
    <w:rsid w:val="00B91767"/>
    <w:rsid w:val="00B92B3D"/>
    <w:rsid w:val="00B93BA9"/>
    <w:rsid w:val="00B94840"/>
    <w:rsid w:val="00B950BF"/>
    <w:rsid w:val="00B9683F"/>
    <w:rsid w:val="00B96D11"/>
    <w:rsid w:val="00B9709D"/>
    <w:rsid w:val="00B97373"/>
    <w:rsid w:val="00BA05EC"/>
    <w:rsid w:val="00BA0B9E"/>
    <w:rsid w:val="00BA158F"/>
    <w:rsid w:val="00BA1811"/>
    <w:rsid w:val="00BA22E7"/>
    <w:rsid w:val="00BA33A1"/>
    <w:rsid w:val="00BA3529"/>
    <w:rsid w:val="00BA3C7E"/>
    <w:rsid w:val="00BA40A3"/>
    <w:rsid w:val="00BA40FA"/>
    <w:rsid w:val="00BA4664"/>
    <w:rsid w:val="00BA4781"/>
    <w:rsid w:val="00BA73BC"/>
    <w:rsid w:val="00BA78C6"/>
    <w:rsid w:val="00BA7C48"/>
    <w:rsid w:val="00BB0804"/>
    <w:rsid w:val="00BB0AC0"/>
    <w:rsid w:val="00BB17C8"/>
    <w:rsid w:val="00BB2034"/>
    <w:rsid w:val="00BB2361"/>
    <w:rsid w:val="00BB274E"/>
    <w:rsid w:val="00BB2921"/>
    <w:rsid w:val="00BB29D9"/>
    <w:rsid w:val="00BB328F"/>
    <w:rsid w:val="00BB33D2"/>
    <w:rsid w:val="00BB3A96"/>
    <w:rsid w:val="00BB4608"/>
    <w:rsid w:val="00BB4C48"/>
    <w:rsid w:val="00BB4E5B"/>
    <w:rsid w:val="00BB511A"/>
    <w:rsid w:val="00BB5709"/>
    <w:rsid w:val="00BB5A72"/>
    <w:rsid w:val="00BB6569"/>
    <w:rsid w:val="00BB73A1"/>
    <w:rsid w:val="00BC004B"/>
    <w:rsid w:val="00BC04FB"/>
    <w:rsid w:val="00BC1162"/>
    <w:rsid w:val="00BC1B2B"/>
    <w:rsid w:val="00BC260A"/>
    <w:rsid w:val="00BC3481"/>
    <w:rsid w:val="00BC362E"/>
    <w:rsid w:val="00BC39CD"/>
    <w:rsid w:val="00BC496A"/>
    <w:rsid w:val="00BC4B27"/>
    <w:rsid w:val="00BC4F53"/>
    <w:rsid w:val="00BC50F5"/>
    <w:rsid w:val="00BC50F9"/>
    <w:rsid w:val="00BC5117"/>
    <w:rsid w:val="00BC51EE"/>
    <w:rsid w:val="00BC5DFF"/>
    <w:rsid w:val="00BC5E48"/>
    <w:rsid w:val="00BC622A"/>
    <w:rsid w:val="00BC7071"/>
    <w:rsid w:val="00BD1CDA"/>
    <w:rsid w:val="00BD3844"/>
    <w:rsid w:val="00BD39ED"/>
    <w:rsid w:val="00BD4371"/>
    <w:rsid w:val="00BD460C"/>
    <w:rsid w:val="00BD4A67"/>
    <w:rsid w:val="00BD4E38"/>
    <w:rsid w:val="00BD52B8"/>
    <w:rsid w:val="00BD668E"/>
    <w:rsid w:val="00BD6AFA"/>
    <w:rsid w:val="00BD6BC3"/>
    <w:rsid w:val="00BE0169"/>
    <w:rsid w:val="00BE0A86"/>
    <w:rsid w:val="00BE0DA2"/>
    <w:rsid w:val="00BE21FF"/>
    <w:rsid w:val="00BE2BF6"/>
    <w:rsid w:val="00BE2D4D"/>
    <w:rsid w:val="00BE4D4E"/>
    <w:rsid w:val="00BE5BA4"/>
    <w:rsid w:val="00BE5CEA"/>
    <w:rsid w:val="00BE5FBE"/>
    <w:rsid w:val="00BE635E"/>
    <w:rsid w:val="00BE69E6"/>
    <w:rsid w:val="00BE6D68"/>
    <w:rsid w:val="00BE769E"/>
    <w:rsid w:val="00BE7DE8"/>
    <w:rsid w:val="00BE7E82"/>
    <w:rsid w:val="00BF0275"/>
    <w:rsid w:val="00BF0B70"/>
    <w:rsid w:val="00BF0D15"/>
    <w:rsid w:val="00BF0EB2"/>
    <w:rsid w:val="00BF14A8"/>
    <w:rsid w:val="00BF1655"/>
    <w:rsid w:val="00BF18D2"/>
    <w:rsid w:val="00BF249E"/>
    <w:rsid w:val="00BF43F8"/>
    <w:rsid w:val="00BF4A7C"/>
    <w:rsid w:val="00BF4B28"/>
    <w:rsid w:val="00BF4CD8"/>
    <w:rsid w:val="00BF4F4C"/>
    <w:rsid w:val="00BF5546"/>
    <w:rsid w:val="00BF58C2"/>
    <w:rsid w:val="00BF5F8D"/>
    <w:rsid w:val="00BF6020"/>
    <w:rsid w:val="00BF6527"/>
    <w:rsid w:val="00BF7895"/>
    <w:rsid w:val="00C00002"/>
    <w:rsid w:val="00C01493"/>
    <w:rsid w:val="00C0186E"/>
    <w:rsid w:val="00C02973"/>
    <w:rsid w:val="00C02D67"/>
    <w:rsid w:val="00C03041"/>
    <w:rsid w:val="00C030A1"/>
    <w:rsid w:val="00C0340F"/>
    <w:rsid w:val="00C03EDF"/>
    <w:rsid w:val="00C0459C"/>
    <w:rsid w:val="00C04640"/>
    <w:rsid w:val="00C04B13"/>
    <w:rsid w:val="00C05C48"/>
    <w:rsid w:val="00C060CE"/>
    <w:rsid w:val="00C06827"/>
    <w:rsid w:val="00C06EAC"/>
    <w:rsid w:val="00C0769A"/>
    <w:rsid w:val="00C1045E"/>
    <w:rsid w:val="00C10712"/>
    <w:rsid w:val="00C10FBD"/>
    <w:rsid w:val="00C1124B"/>
    <w:rsid w:val="00C113C1"/>
    <w:rsid w:val="00C11EDD"/>
    <w:rsid w:val="00C11F28"/>
    <w:rsid w:val="00C124EE"/>
    <w:rsid w:val="00C126E5"/>
    <w:rsid w:val="00C12D31"/>
    <w:rsid w:val="00C13010"/>
    <w:rsid w:val="00C13510"/>
    <w:rsid w:val="00C140A3"/>
    <w:rsid w:val="00C142BC"/>
    <w:rsid w:val="00C14A2A"/>
    <w:rsid w:val="00C14A32"/>
    <w:rsid w:val="00C14AB1"/>
    <w:rsid w:val="00C14AF1"/>
    <w:rsid w:val="00C14DD2"/>
    <w:rsid w:val="00C14EAA"/>
    <w:rsid w:val="00C16322"/>
    <w:rsid w:val="00C163B9"/>
    <w:rsid w:val="00C1645F"/>
    <w:rsid w:val="00C167B3"/>
    <w:rsid w:val="00C16952"/>
    <w:rsid w:val="00C17B27"/>
    <w:rsid w:val="00C20493"/>
    <w:rsid w:val="00C20F9B"/>
    <w:rsid w:val="00C22AAA"/>
    <w:rsid w:val="00C22D9B"/>
    <w:rsid w:val="00C2340C"/>
    <w:rsid w:val="00C235C4"/>
    <w:rsid w:val="00C238A9"/>
    <w:rsid w:val="00C23AC3"/>
    <w:rsid w:val="00C23C6E"/>
    <w:rsid w:val="00C23FF6"/>
    <w:rsid w:val="00C241F6"/>
    <w:rsid w:val="00C2447C"/>
    <w:rsid w:val="00C24730"/>
    <w:rsid w:val="00C24823"/>
    <w:rsid w:val="00C24826"/>
    <w:rsid w:val="00C248A0"/>
    <w:rsid w:val="00C250BC"/>
    <w:rsid w:val="00C250C8"/>
    <w:rsid w:val="00C251A5"/>
    <w:rsid w:val="00C25966"/>
    <w:rsid w:val="00C264BE"/>
    <w:rsid w:val="00C2738A"/>
    <w:rsid w:val="00C27823"/>
    <w:rsid w:val="00C30376"/>
    <w:rsid w:val="00C30993"/>
    <w:rsid w:val="00C3107C"/>
    <w:rsid w:val="00C31FB1"/>
    <w:rsid w:val="00C32583"/>
    <w:rsid w:val="00C32D0A"/>
    <w:rsid w:val="00C33476"/>
    <w:rsid w:val="00C3361D"/>
    <w:rsid w:val="00C338B1"/>
    <w:rsid w:val="00C33984"/>
    <w:rsid w:val="00C33D0A"/>
    <w:rsid w:val="00C344D1"/>
    <w:rsid w:val="00C34BD8"/>
    <w:rsid w:val="00C359C2"/>
    <w:rsid w:val="00C359C7"/>
    <w:rsid w:val="00C368EF"/>
    <w:rsid w:val="00C36B53"/>
    <w:rsid w:val="00C37B18"/>
    <w:rsid w:val="00C40BA0"/>
    <w:rsid w:val="00C41079"/>
    <w:rsid w:val="00C412F2"/>
    <w:rsid w:val="00C41538"/>
    <w:rsid w:val="00C418C8"/>
    <w:rsid w:val="00C418E6"/>
    <w:rsid w:val="00C41CB1"/>
    <w:rsid w:val="00C41E12"/>
    <w:rsid w:val="00C432F5"/>
    <w:rsid w:val="00C434A5"/>
    <w:rsid w:val="00C43CB2"/>
    <w:rsid w:val="00C43F54"/>
    <w:rsid w:val="00C44580"/>
    <w:rsid w:val="00C447F4"/>
    <w:rsid w:val="00C44A3A"/>
    <w:rsid w:val="00C44DDB"/>
    <w:rsid w:val="00C45324"/>
    <w:rsid w:val="00C4704F"/>
    <w:rsid w:val="00C471CE"/>
    <w:rsid w:val="00C47DA6"/>
    <w:rsid w:val="00C502E7"/>
    <w:rsid w:val="00C503BF"/>
    <w:rsid w:val="00C5046C"/>
    <w:rsid w:val="00C50ED2"/>
    <w:rsid w:val="00C5175E"/>
    <w:rsid w:val="00C51B66"/>
    <w:rsid w:val="00C52867"/>
    <w:rsid w:val="00C528BB"/>
    <w:rsid w:val="00C5396A"/>
    <w:rsid w:val="00C54431"/>
    <w:rsid w:val="00C54E99"/>
    <w:rsid w:val="00C5591A"/>
    <w:rsid w:val="00C56B37"/>
    <w:rsid w:val="00C56D23"/>
    <w:rsid w:val="00C56E92"/>
    <w:rsid w:val="00C57151"/>
    <w:rsid w:val="00C57351"/>
    <w:rsid w:val="00C573C5"/>
    <w:rsid w:val="00C57A42"/>
    <w:rsid w:val="00C57CAB"/>
    <w:rsid w:val="00C57FF5"/>
    <w:rsid w:val="00C603F4"/>
    <w:rsid w:val="00C60845"/>
    <w:rsid w:val="00C60CCC"/>
    <w:rsid w:val="00C6299E"/>
    <w:rsid w:val="00C62CA1"/>
    <w:rsid w:val="00C62CC1"/>
    <w:rsid w:val="00C62ECD"/>
    <w:rsid w:val="00C66CB1"/>
    <w:rsid w:val="00C66EF7"/>
    <w:rsid w:val="00C66F71"/>
    <w:rsid w:val="00C6791E"/>
    <w:rsid w:val="00C7055E"/>
    <w:rsid w:val="00C7073B"/>
    <w:rsid w:val="00C70A55"/>
    <w:rsid w:val="00C7161E"/>
    <w:rsid w:val="00C71A5C"/>
    <w:rsid w:val="00C71CF4"/>
    <w:rsid w:val="00C730E3"/>
    <w:rsid w:val="00C7443B"/>
    <w:rsid w:val="00C745CA"/>
    <w:rsid w:val="00C759E2"/>
    <w:rsid w:val="00C75ADD"/>
    <w:rsid w:val="00C75C11"/>
    <w:rsid w:val="00C766EA"/>
    <w:rsid w:val="00C77276"/>
    <w:rsid w:val="00C77504"/>
    <w:rsid w:val="00C775C7"/>
    <w:rsid w:val="00C7776D"/>
    <w:rsid w:val="00C77DD3"/>
    <w:rsid w:val="00C801AC"/>
    <w:rsid w:val="00C80A3D"/>
    <w:rsid w:val="00C81228"/>
    <w:rsid w:val="00C81613"/>
    <w:rsid w:val="00C82734"/>
    <w:rsid w:val="00C82751"/>
    <w:rsid w:val="00C836DA"/>
    <w:rsid w:val="00C83F51"/>
    <w:rsid w:val="00C84A10"/>
    <w:rsid w:val="00C854D3"/>
    <w:rsid w:val="00C857AD"/>
    <w:rsid w:val="00C85A79"/>
    <w:rsid w:val="00C85EDC"/>
    <w:rsid w:val="00C85F95"/>
    <w:rsid w:val="00C862EB"/>
    <w:rsid w:val="00C8658A"/>
    <w:rsid w:val="00C86864"/>
    <w:rsid w:val="00C873DF"/>
    <w:rsid w:val="00C87846"/>
    <w:rsid w:val="00C879AF"/>
    <w:rsid w:val="00C87EA0"/>
    <w:rsid w:val="00C902AA"/>
    <w:rsid w:val="00C905C7"/>
    <w:rsid w:val="00C908E5"/>
    <w:rsid w:val="00C91292"/>
    <w:rsid w:val="00C91B1C"/>
    <w:rsid w:val="00C923FF"/>
    <w:rsid w:val="00C92B18"/>
    <w:rsid w:val="00C9322F"/>
    <w:rsid w:val="00C93CEF"/>
    <w:rsid w:val="00C93ECE"/>
    <w:rsid w:val="00C93FDA"/>
    <w:rsid w:val="00C94290"/>
    <w:rsid w:val="00C94455"/>
    <w:rsid w:val="00C9483C"/>
    <w:rsid w:val="00C94D6D"/>
    <w:rsid w:val="00C96A0F"/>
    <w:rsid w:val="00C975F7"/>
    <w:rsid w:val="00CA06B9"/>
    <w:rsid w:val="00CA0785"/>
    <w:rsid w:val="00CA0B72"/>
    <w:rsid w:val="00CA13E2"/>
    <w:rsid w:val="00CA17F2"/>
    <w:rsid w:val="00CA18E9"/>
    <w:rsid w:val="00CA18F5"/>
    <w:rsid w:val="00CA193D"/>
    <w:rsid w:val="00CA1BE0"/>
    <w:rsid w:val="00CA2426"/>
    <w:rsid w:val="00CA25BB"/>
    <w:rsid w:val="00CA2637"/>
    <w:rsid w:val="00CA2904"/>
    <w:rsid w:val="00CA2B69"/>
    <w:rsid w:val="00CA3102"/>
    <w:rsid w:val="00CA31AA"/>
    <w:rsid w:val="00CA3D62"/>
    <w:rsid w:val="00CA4332"/>
    <w:rsid w:val="00CA443F"/>
    <w:rsid w:val="00CA44D6"/>
    <w:rsid w:val="00CA484B"/>
    <w:rsid w:val="00CA4ACC"/>
    <w:rsid w:val="00CA5992"/>
    <w:rsid w:val="00CA6EDD"/>
    <w:rsid w:val="00CA70C7"/>
    <w:rsid w:val="00CA7462"/>
    <w:rsid w:val="00CA7B9A"/>
    <w:rsid w:val="00CB036E"/>
    <w:rsid w:val="00CB112A"/>
    <w:rsid w:val="00CB14AD"/>
    <w:rsid w:val="00CB1C59"/>
    <w:rsid w:val="00CB2297"/>
    <w:rsid w:val="00CB253C"/>
    <w:rsid w:val="00CB2A26"/>
    <w:rsid w:val="00CB2D8E"/>
    <w:rsid w:val="00CB2E1C"/>
    <w:rsid w:val="00CB3913"/>
    <w:rsid w:val="00CB392A"/>
    <w:rsid w:val="00CB4C49"/>
    <w:rsid w:val="00CB528F"/>
    <w:rsid w:val="00CB5668"/>
    <w:rsid w:val="00CB5ECC"/>
    <w:rsid w:val="00CB6EB0"/>
    <w:rsid w:val="00CC05A1"/>
    <w:rsid w:val="00CC098C"/>
    <w:rsid w:val="00CC267D"/>
    <w:rsid w:val="00CC2687"/>
    <w:rsid w:val="00CC26DD"/>
    <w:rsid w:val="00CC3287"/>
    <w:rsid w:val="00CC519D"/>
    <w:rsid w:val="00CC5280"/>
    <w:rsid w:val="00CC5AB3"/>
    <w:rsid w:val="00CC609B"/>
    <w:rsid w:val="00CC63C8"/>
    <w:rsid w:val="00CC7A59"/>
    <w:rsid w:val="00CD05F2"/>
    <w:rsid w:val="00CD0AA8"/>
    <w:rsid w:val="00CD1BCF"/>
    <w:rsid w:val="00CD298C"/>
    <w:rsid w:val="00CD2B52"/>
    <w:rsid w:val="00CD345C"/>
    <w:rsid w:val="00CD35A2"/>
    <w:rsid w:val="00CD5314"/>
    <w:rsid w:val="00CD5A5C"/>
    <w:rsid w:val="00CD5BA2"/>
    <w:rsid w:val="00CD6420"/>
    <w:rsid w:val="00CD669E"/>
    <w:rsid w:val="00CD6824"/>
    <w:rsid w:val="00CD6E8E"/>
    <w:rsid w:val="00CE0A0E"/>
    <w:rsid w:val="00CE1063"/>
    <w:rsid w:val="00CE16D6"/>
    <w:rsid w:val="00CE1B3D"/>
    <w:rsid w:val="00CE1C63"/>
    <w:rsid w:val="00CE25D5"/>
    <w:rsid w:val="00CE26EA"/>
    <w:rsid w:val="00CE30CE"/>
    <w:rsid w:val="00CE3889"/>
    <w:rsid w:val="00CE3CEF"/>
    <w:rsid w:val="00CE454A"/>
    <w:rsid w:val="00CE457E"/>
    <w:rsid w:val="00CE4D27"/>
    <w:rsid w:val="00CE4E4C"/>
    <w:rsid w:val="00CE589F"/>
    <w:rsid w:val="00CE5DB6"/>
    <w:rsid w:val="00CE63FE"/>
    <w:rsid w:val="00CE64E1"/>
    <w:rsid w:val="00CE66AB"/>
    <w:rsid w:val="00CE70A6"/>
    <w:rsid w:val="00CF008A"/>
    <w:rsid w:val="00CF05A7"/>
    <w:rsid w:val="00CF0A0F"/>
    <w:rsid w:val="00CF0D42"/>
    <w:rsid w:val="00CF18CC"/>
    <w:rsid w:val="00CF21D4"/>
    <w:rsid w:val="00CF243B"/>
    <w:rsid w:val="00CF253C"/>
    <w:rsid w:val="00CF2C66"/>
    <w:rsid w:val="00CF3005"/>
    <w:rsid w:val="00CF301C"/>
    <w:rsid w:val="00CF3D1E"/>
    <w:rsid w:val="00CF4623"/>
    <w:rsid w:val="00CF4AC2"/>
    <w:rsid w:val="00CF5224"/>
    <w:rsid w:val="00CF5AA4"/>
    <w:rsid w:val="00CF6225"/>
    <w:rsid w:val="00CF6BC2"/>
    <w:rsid w:val="00CF6DD2"/>
    <w:rsid w:val="00D0009C"/>
    <w:rsid w:val="00D001AD"/>
    <w:rsid w:val="00D00345"/>
    <w:rsid w:val="00D00786"/>
    <w:rsid w:val="00D00F06"/>
    <w:rsid w:val="00D01241"/>
    <w:rsid w:val="00D0135F"/>
    <w:rsid w:val="00D01663"/>
    <w:rsid w:val="00D0218E"/>
    <w:rsid w:val="00D026DC"/>
    <w:rsid w:val="00D02A32"/>
    <w:rsid w:val="00D02D0F"/>
    <w:rsid w:val="00D03698"/>
    <w:rsid w:val="00D03A23"/>
    <w:rsid w:val="00D03B18"/>
    <w:rsid w:val="00D03BDC"/>
    <w:rsid w:val="00D04761"/>
    <w:rsid w:val="00D04826"/>
    <w:rsid w:val="00D048FE"/>
    <w:rsid w:val="00D05026"/>
    <w:rsid w:val="00D05738"/>
    <w:rsid w:val="00D05988"/>
    <w:rsid w:val="00D05D52"/>
    <w:rsid w:val="00D05EBD"/>
    <w:rsid w:val="00D06273"/>
    <w:rsid w:val="00D06279"/>
    <w:rsid w:val="00D06831"/>
    <w:rsid w:val="00D068C9"/>
    <w:rsid w:val="00D07195"/>
    <w:rsid w:val="00D124DA"/>
    <w:rsid w:val="00D12D6F"/>
    <w:rsid w:val="00D12E17"/>
    <w:rsid w:val="00D14766"/>
    <w:rsid w:val="00D14C68"/>
    <w:rsid w:val="00D15673"/>
    <w:rsid w:val="00D1573E"/>
    <w:rsid w:val="00D15979"/>
    <w:rsid w:val="00D15C3C"/>
    <w:rsid w:val="00D15CD7"/>
    <w:rsid w:val="00D161EE"/>
    <w:rsid w:val="00D16296"/>
    <w:rsid w:val="00D163C7"/>
    <w:rsid w:val="00D164F3"/>
    <w:rsid w:val="00D17CFC"/>
    <w:rsid w:val="00D20183"/>
    <w:rsid w:val="00D2021F"/>
    <w:rsid w:val="00D202B2"/>
    <w:rsid w:val="00D20672"/>
    <w:rsid w:val="00D20C26"/>
    <w:rsid w:val="00D21048"/>
    <w:rsid w:val="00D21ED4"/>
    <w:rsid w:val="00D2264C"/>
    <w:rsid w:val="00D22B7F"/>
    <w:rsid w:val="00D230E8"/>
    <w:rsid w:val="00D23121"/>
    <w:rsid w:val="00D23196"/>
    <w:rsid w:val="00D244A5"/>
    <w:rsid w:val="00D251D0"/>
    <w:rsid w:val="00D255F0"/>
    <w:rsid w:val="00D259CD"/>
    <w:rsid w:val="00D25C87"/>
    <w:rsid w:val="00D269A0"/>
    <w:rsid w:val="00D275D7"/>
    <w:rsid w:val="00D2782C"/>
    <w:rsid w:val="00D30472"/>
    <w:rsid w:val="00D30EEF"/>
    <w:rsid w:val="00D3181C"/>
    <w:rsid w:val="00D31F25"/>
    <w:rsid w:val="00D32383"/>
    <w:rsid w:val="00D324EF"/>
    <w:rsid w:val="00D32B0B"/>
    <w:rsid w:val="00D32BC3"/>
    <w:rsid w:val="00D32DBD"/>
    <w:rsid w:val="00D331E5"/>
    <w:rsid w:val="00D33A56"/>
    <w:rsid w:val="00D33A89"/>
    <w:rsid w:val="00D33F89"/>
    <w:rsid w:val="00D3404E"/>
    <w:rsid w:val="00D34664"/>
    <w:rsid w:val="00D34854"/>
    <w:rsid w:val="00D34F08"/>
    <w:rsid w:val="00D3540F"/>
    <w:rsid w:val="00D35AF6"/>
    <w:rsid w:val="00D36357"/>
    <w:rsid w:val="00D367B5"/>
    <w:rsid w:val="00D368D3"/>
    <w:rsid w:val="00D3699A"/>
    <w:rsid w:val="00D36A1E"/>
    <w:rsid w:val="00D36AD6"/>
    <w:rsid w:val="00D36B55"/>
    <w:rsid w:val="00D36E3D"/>
    <w:rsid w:val="00D37F85"/>
    <w:rsid w:val="00D40716"/>
    <w:rsid w:val="00D40E72"/>
    <w:rsid w:val="00D40EDB"/>
    <w:rsid w:val="00D41993"/>
    <w:rsid w:val="00D419F9"/>
    <w:rsid w:val="00D42071"/>
    <w:rsid w:val="00D42249"/>
    <w:rsid w:val="00D429AD"/>
    <w:rsid w:val="00D4345A"/>
    <w:rsid w:val="00D439F0"/>
    <w:rsid w:val="00D44701"/>
    <w:rsid w:val="00D4541C"/>
    <w:rsid w:val="00D45EC8"/>
    <w:rsid w:val="00D46A6A"/>
    <w:rsid w:val="00D46F04"/>
    <w:rsid w:val="00D470D2"/>
    <w:rsid w:val="00D47477"/>
    <w:rsid w:val="00D47ED0"/>
    <w:rsid w:val="00D47F87"/>
    <w:rsid w:val="00D500F9"/>
    <w:rsid w:val="00D50195"/>
    <w:rsid w:val="00D505EC"/>
    <w:rsid w:val="00D507B3"/>
    <w:rsid w:val="00D50F80"/>
    <w:rsid w:val="00D5165B"/>
    <w:rsid w:val="00D51EA1"/>
    <w:rsid w:val="00D523F9"/>
    <w:rsid w:val="00D52A2C"/>
    <w:rsid w:val="00D53102"/>
    <w:rsid w:val="00D545D3"/>
    <w:rsid w:val="00D54800"/>
    <w:rsid w:val="00D554F7"/>
    <w:rsid w:val="00D55A73"/>
    <w:rsid w:val="00D55CCA"/>
    <w:rsid w:val="00D55DF8"/>
    <w:rsid w:val="00D56431"/>
    <w:rsid w:val="00D56C52"/>
    <w:rsid w:val="00D56EC1"/>
    <w:rsid w:val="00D572D9"/>
    <w:rsid w:val="00D576D6"/>
    <w:rsid w:val="00D601C3"/>
    <w:rsid w:val="00D602A5"/>
    <w:rsid w:val="00D60B81"/>
    <w:rsid w:val="00D6204B"/>
    <w:rsid w:val="00D638F2"/>
    <w:rsid w:val="00D63B33"/>
    <w:rsid w:val="00D63C06"/>
    <w:rsid w:val="00D64468"/>
    <w:rsid w:val="00D65E7F"/>
    <w:rsid w:val="00D66244"/>
    <w:rsid w:val="00D66324"/>
    <w:rsid w:val="00D665C7"/>
    <w:rsid w:val="00D665D7"/>
    <w:rsid w:val="00D667ED"/>
    <w:rsid w:val="00D66E23"/>
    <w:rsid w:val="00D70331"/>
    <w:rsid w:val="00D71427"/>
    <w:rsid w:val="00D718F0"/>
    <w:rsid w:val="00D71CAE"/>
    <w:rsid w:val="00D7276C"/>
    <w:rsid w:val="00D73FCA"/>
    <w:rsid w:val="00D74107"/>
    <w:rsid w:val="00D743E4"/>
    <w:rsid w:val="00D74680"/>
    <w:rsid w:val="00D748E7"/>
    <w:rsid w:val="00D74FD7"/>
    <w:rsid w:val="00D75399"/>
    <w:rsid w:val="00D759DD"/>
    <w:rsid w:val="00D75EF7"/>
    <w:rsid w:val="00D7792D"/>
    <w:rsid w:val="00D80DC1"/>
    <w:rsid w:val="00D80F28"/>
    <w:rsid w:val="00D82AE6"/>
    <w:rsid w:val="00D83B4E"/>
    <w:rsid w:val="00D83C11"/>
    <w:rsid w:val="00D83D10"/>
    <w:rsid w:val="00D83E28"/>
    <w:rsid w:val="00D83E6F"/>
    <w:rsid w:val="00D840A1"/>
    <w:rsid w:val="00D84ECC"/>
    <w:rsid w:val="00D85358"/>
    <w:rsid w:val="00D855A8"/>
    <w:rsid w:val="00D8591F"/>
    <w:rsid w:val="00D8656F"/>
    <w:rsid w:val="00D86591"/>
    <w:rsid w:val="00D86F68"/>
    <w:rsid w:val="00D8773F"/>
    <w:rsid w:val="00D87A08"/>
    <w:rsid w:val="00D87AB4"/>
    <w:rsid w:val="00D90DBC"/>
    <w:rsid w:val="00D912C0"/>
    <w:rsid w:val="00D917E6"/>
    <w:rsid w:val="00D91887"/>
    <w:rsid w:val="00D91BC3"/>
    <w:rsid w:val="00D91F39"/>
    <w:rsid w:val="00D9204E"/>
    <w:rsid w:val="00D9211D"/>
    <w:rsid w:val="00D933C3"/>
    <w:rsid w:val="00D93747"/>
    <w:rsid w:val="00D937C2"/>
    <w:rsid w:val="00D93C26"/>
    <w:rsid w:val="00D94992"/>
    <w:rsid w:val="00D94F8B"/>
    <w:rsid w:val="00D96383"/>
    <w:rsid w:val="00D964C1"/>
    <w:rsid w:val="00D96730"/>
    <w:rsid w:val="00DA01DE"/>
    <w:rsid w:val="00DA0332"/>
    <w:rsid w:val="00DA0720"/>
    <w:rsid w:val="00DA10F4"/>
    <w:rsid w:val="00DA1110"/>
    <w:rsid w:val="00DA23AA"/>
    <w:rsid w:val="00DA35B2"/>
    <w:rsid w:val="00DA4BC0"/>
    <w:rsid w:val="00DA5018"/>
    <w:rsid w:val="00DA51A4"/>
    <w:rsid w:val="00DA5828"/>
    <w:rsid w:val="00DA5C99"/>
    <w:rsid w:val="00DA5E3E"/>
    <w:rsid w:val="00DA5F9D"/>
    <w:rsid w:val="00DA6501"/>
    <w:rsid w:val="00DA660C"/>
    <w:rsid w:val="00DA6B59"/>
    <w:rsid w:val="00DA6C81"/>
    <w:rsid w:val="00DA6E24"/>
    <w:rsid w:val="00DA7024"/>
    <w:rsid w:val="00DA73A1"/>
    <w:rsid w:val="00DB043C"/>
    <w:rsid w:val="00DB0695"/>
    <w:rsid w:val="00DB07BC"/>
    <w:rsid w:val="00DB093A"/>
    <w:rsid w:val="00DB0FF4"/>
    <w:rsid w:val="00DB103F"/>
    <w:rsid w:val="00DB188C"/>
    <w:rsid w:val="00DB2258"/>
    <w:rsid w:val="00DB3212"/>
    <w:rsid w:val="00DB41D6"/>
    <w:rsid w:val="00DB4200"/>
    <w:rsid w:val="00DB54A8"/>
    <w:rsid w:val="00DB55E1"/>
    <w:rsid w:val="00DB57B5"/>
    <w:rsid w:val="00DB5AEC"/>
    <w:rsid w:val="00DB6EE9"/>
    <w:rsid w:val="00DB74EC"/>
    <w:rsid w:val="00DB7FF4"/>
    <w:rsid w:val="00DC1565"/>
    <w:rsid w:val="00DC1798"/>
    <w:rsid w:val="00DC280A"/>
    <w:rsid w:val="00DC310C"/>
    <w:rsid w:val="00DC3476"/>
    <w:rsid w:val="00DC3936"/>
    <w:rsid w:val="00DC46D0"/>
    <w:rsid w:val="00DC4B35"/>
    <w:rsid w:val="00DC4E05"/>
    <w:rsid w:val="00DC5572"/>
    <w:rsid w:val="00DC582A"/>
    <w:rsid w:val="00DC6AE5"/>
    <w:rsid w:val="00DC7161"/>
    <w:rsid w:val="00DC72A2"/>
    <w:rsid w:val="00DC78A9"/>
    <w:rsid w:val="00DD0B44"/>
    <w:rsid w:val="00DD0E02"/>
    <w:rsid w:val="00DD0F02"/>
    <w:rsid w:val="00DD1855"/>
    <w:rsid w:val="00DD1AEF"/>
    <w:rsid w:val="00DD2254"/>
    <w:rsid w:val="00DD3B39"/>
    <w:rsid w:val="00DD4266"/>
    <w:rsid w:val="00DD4A95"/>
    <w:rsid w:val="00DD5181"/>
    <w:rsid w:val="00DD5A08"/>
    <w:rsid w:val="00DE001B"/>
    <w:rsid w:val="00DE0368"/>
    <w:rsid w:val="00DE0CA4"/>
    <w:rsid w:val="00DE14E0"/>
    <w:rsid w:val="00DE34EB"/>
    <w:rsid w:val="00DE405B"/>
    <w:rsid w:val="00DE427F"/>
    <w:rsid w:val="00DE4B93"/>
    <w:rsid w:val="00DE4F76"/>
    <w:rsid w:val="00DE555C"/>
    <w:rsid w:val="00DE565E"/>
    <w:rsid w:val="00DE59D7"/>
    <w:rsid w:val="00DE5D07"/>
    <w:rsid w:val="00DE5FEC"/>
    <w:rsid w:val="00DE6A84"/>
    <w:rsid w:val="00DE70C3"/>
    <w:rsid w:val="00DE7E04"/>
    <w:rsid w:val="00DF0A91"/>
    <w:rsid w:val="00DF1846"/>
    <w:rsid w:val="00DF1A97"/>
    <w:rsid w:val="00DF2649"/>
    <w:rsid w:val="00DF2732"/>
    <w:rsid w:val="00DF3445"/>
    <w:rsid w:val="00DF37C6"/>
    <w:rsid w:val="00DF4364"/>
    <w:rsid w:val="00DF46E0"/>
    <w:rsid w:val="00DF4F1F"/>
    <w:rsid w:val="00DF4FDF"/>
    <w:rsid w:val="00DF510C"/>
    <w:rsid w:val="00DF51B6"/>
    <w:rsid w:val="00DF57A8"/>
    <w:rsid w:val="00DF585F"/>
    <w:rsid w:val="00DF5869"/>
    <w:rsid w:val="00DF6105"/>
    <w:rsid w:val="00DF62D8"/>
    <w:rsid w:val="00DF6766"/>
    <w:rsid w:val="00DF6832"/>
    <w:rsid w:val="00DF6F2D"/>
    <w:rsid w:val="00DF7C13"/>
    <w:rsid w:val="00DF7E4F"/>
    <w:rsid w:val="00E00129"/>
    <w:rsid w:val="00E0055F"/>
    <w:rsid w:val="00E00F01"/>
    <w:rsid w:val="00E019CD"/>
    <w:rsid w:val="00E01B7E"/>
    <w:rsid w:val="00E01E58"/>
    <w:rsid w:val="00E026BB"/>
    <w:rsid w:val="00E02801"/>
    <w:rsid w:val="00E03400"/>
    <w:rsid w:val="00E034C6"/>
    <w:rsid w:val="00E034EA"/>
    <w:rsid w:val="00E039B4"/>
    <w:rsid w:val="00E03B9A"/>
    <w:rsid w:val="00E0425B"/>
    <w:rsid w:val="00E04334"/>
    <w:rsid w:val="00E05B26"/>
    <w:rsid w:val="00E05DC8"/>
    <w:rsid w:val="00E05F1C"/>
    <w:rsid w:val="00E061FD"/>
    <w:rsid w:val="00E06B37"/>
    <w:rsid w:val="00E06B83"/>
    <w:rsid w:val="00E06D79"/>
    <w:rsid w:val="00E07446"/>
    <w:rsid w:val="00E100AF"/>
    <w:rsid w:val="00E11E7D"/>
    <w:rsid w:val="00E12164"/>
    <w:rsid w:val="00E129A9"/>
    <w:rsid w:val="00E1322C"/>
    <w:rsid w:val="00E14000"/>
    <w:rsid w:val="00E14886"/>
    <w:rsid w:val="00E14D77"/>
    <w:rsid w:val="00E16DC5"/>
    <w:rsid w:val="00E17CA3"/>
    <w:rsid w:val="00E20B63"/>
    <w:rsid w:val="00E20EAF"/>
    <w:rsid w:val="00E20F50"/>
    <w:rsid w:val="00E21F34"/>
    <w:rsid w:val="00E2211E"/>
    <w:rsid w:val="00E221F1"/>
    <w:rsid w:val="00E22502"/>
    <w:rsid w:val="00E22EA3"/>
    <w:rsid w:val="00E238A1"/>
    <w:rsid w:val="00E23B73"/>
    <w:rsid w:val="00E2451F"/>
    <w:rsid w:val="00E24ABF"/>
    <w:rsid w:val="00E24E8A"/>
    <w:rsid w:val="00E252DA"/>
    <w:rsid w:val="00E25D87"/>
    <w:rsid w:val="00E25E7B"/>
    <w:rsid w:val="00E26B36"/>
    <w:rsid w:val="00E26EEE"/>
    <w:rsid w:val="00E2715B"/>
    <w:rsid w:val="00E274D2"/>
    <w:rsid w:val="00E27EAC"/>
    <w:rsid w:val="00E27F47"/>
    <w:rsid w:val="00E3007B"/>
    <w:rsid w:val="00E3152D"/>
    <w:rsid w:val="00E31608"/>
    <w:rsid w:val="00E316D8"/>
    <w:rsid w:val="00E31854"/>
    <w:rsid w:val="00E3187A"/>
    <w:rsid w:val="00E3231E"/>
    <w:rsid w:val="00E3259C"/>
    <w:rsid w:val="00E327D7"/>
    <w:rsid w:val="00E3387E"/>
    <w:rsid w:val="00E34679"/>
    <w:rsid w:val="00E352BC"/>
    <w:rsid w:val="00E35621"/>
    <w:rsid w:val="00E360A5"/>
    <w:rsid w:val="00E36219"/>
    <w:rsid w:val="00E36B2B"/>
    <w:rsid w:val="00E36F92"/>
    <w:rsid w:val="00E37060"/>
    <w:rsid w:val="00E3718A"/>
    <w:rsid w:val="00E37666"/>
    <w:rsid w:val="00E377A6"/>
    <w:rsid w:val="00E37FC8"/>
    <w:rsid w:val="00E401E4"/>
    <w:rsid w:val="00E40AA5"/>
    <w:rsid w:val="00E41A93"/>
    <w:rsid w:val="00E41F38"/>
    <w:rsid w:val="00E41FE6"/>
    <w:rsid w:val="00E4232A"/>
    <w:rsid w:val="00E44808"/>
    <w:rsid w:val="00E44DC3"/>
    <w:rsid w:val="00E451AC"/>
    <w:rsid w:val="00E45584"/>
    <w:rsid w:val="00E456A1"/>
    <w:rsid w:val="00E467CF"/>
    <w:rsid w:val="00E46881"/>
    <w:rsid w:val="00E468F5"/>
    <w:rsid w:val="00E46E1F"/>
    <w:rsid w:val="00E46E71"/>
    <w:rsid w:val="00E473B0"/>
    <w:rsid w:val="00E475D7"/>
    <w:rsid w:val="00E479E6"/>
    <w:rsid w:val="00E47CD9"/>
    <w:rsid w:val="00E50704"/>
    <w:rsid w:val="00E508B9"/>
    <w:rsid w:val="00E50BC4"/>
    <w:rsid w:val="00E5255C"/>
    <w:rsid w:val="00E52590"/>
    <w:rsid w:val="00E52784"/>
    <w:rsid w:val="00E53E5C"/>
    <w:rsid w:val="00E5471F"/>
    <w:rsid w:val="00E55767"/>
    <w:rsid w:val="00E5580B"/>
    <w:rsid w:val="00E56A54"/>
    <w:rsid w:val="00E56DBD"/>
    <w:rsid w:val="00E56F21"/>
    <w:rsid w:val="00E5725F"/>
    <w:rsid w:val="00E573A0"/>
    <w:rsid w:val="00E5751E"/>
    <w:rsid w:val="00E610D2"/>
    <w:rsid w:val="00E61A11"/>
    <w:rsid w:val="00E620AE"/>
    <w:rsid w:val="00E6215D"/>
    <w:rsid w:val="00E62687"/>
    <w:rsid w:val="00E629E6"/>
    <w:rsid w:val="00E62F29"/>
    <w:rsid w:val="00E63282"/>
    <w:rsid w:val="00E65619"/>
    <w:rsid w:val="00E6612C"/>
    <w:rsid w:val="00E6623F"/>
    <w:rsid w:val="00E665A3"/>
    <w:rsid w:val="00E66645"/>
    <w:rsid w:val="00E666CC"/>
    <w:rsid w:val="00E668FD"/>
    <w:rsid w:val="00E66D2F"/>
    <w:rsid w:val="00E70934"/>
    <w:rsid w:val="00E70D66"/>
    <w:rsid w:val="00E70D68"/>
    <w:rsid w:val="00E71E69"/>
    <w:rsid w:val="00E7209F"/>
    <w:rsid w:val="00E7227E"/>
    <w:rsid w:val="00E725B1"/>
    <w:rsid w:val="00E7284E"/>
    <w:rsid w:val="00E72E9D"/>
    <w:rsid w:val="00E72EEB"/>
    <w:rsid w:val="00E72FFF"/>
    <w:rsid w:val="00E739F7"/>
    <w:rsid w:val="00E73A40"/>
    <w:rsid w:val="00E73F8C"/>
    <w:rsid w:val="00E74ABB"/>
    <w:rsid w:val="00E74B28"/>
    <w:rsid w:val="00E75011"/>
    <w:rsid w:val="00E7508A"/>
    <w:rsid w:val="00E75D78"/>
    <w:rsid w:val="00E7680D"/>
    <w:rsid w:val="00E76945"/>
    <w:rsid w:val="00E76994"/>
    <w:rsid w:val="00E76A10"/>
    <w:rsid w:val="00E774A9"/>
    <w:rsid w:val="00E77E87"/>
    <w:rsid w:val="00E80A00"/>
    <w:rsid w:val="00E82313"/>
    <w:rsid w:val="00E82756"/>
    <w:rsid w:val="00E82DC0"/>
    <w:rsid w:val="00E8334B"/>
    <w:rsid w:val="00E84048"/>
    <w:rsid w:val="00E842B3"/>
    <w:rsid w:val="00E84A90"/>
    <w:rsid w:val="00E84CAA"/>
    <w:rsid w:val="00E85332"/>
    <w:rsid w:val="00E85B8F"/>
    <w:rsid w:val="00E86912"/>
    <w:rsid w:val="00E90E5A"/>
    <w:rsid w:val="00E935DA"/>
    <w:rsid w:val="00E93618"/>
    <w:rsid w:val="00E93F93"/>
    <w:rsid w:val="00E94095"/>
    <w:rsid w:val="00E950AB"/>
    <w:rsid w:val="00E9573A"/>
    <w:rsid w:val="00E95991"/>
    <w:rsid w:val="00E967FA"/>
    <w:rsid w:val="00E96B1C"/>
    <w:rsid w:val="00EA03E5"/>
    <w:rsid w:val="00EA0F63"/>
    <w:rsid w:val="00EA0FF1"/>
    <w:rsid w:val="00EA1964"/>
    <w:rsid w:val="00EA212F"/>
    <w:rsid w:val="00EA252C"/>
    <w:rsid w:val="00EA2632"/>
    <w:rsid w:val="00EA2712"/>
    <w:rsid w:val="00EA2D9A"/>
    <w:rsid w:val="00EA31F2"/>
    <w:rsid w:val="00EA35BA"/>
    <w:rsid w:val="00EA3CA3"/>
    <w:rsid w:val="00EA3E19"/>
    <w:rsid w:val="00EA5035"/>
    <w:rsid w:val="00EA513A"/>
    <w:rsid w:val="00EA56AC"/>
    <w:rsid w:val="00EA6532"/>
    <w:rsid w:val="00EA6BAC"/>
    <w:rsid w:val="00EA6FF7"/>
    <w:rsid w:val="00EB0740"/>
    <w:rsid w:val="00EB0B25"/>
    <w:rsid w:val="00EB1447"/>
    <w:rsid w:val="00EB1C8D"/>
    <w:rsid w:val="00EB1CD0"/>
    <w:rsid w:val="00EB1D01"/>
    <w:rsid w:val="00EB2743"/>
    <w:rsid w:val="00EB2B22"/>
    <w:rsid w:val="00EB2D2C"/>
    <w:rsid w:val="00EB377C"/>
    <w:rsid w:val="00EB3A68"/>
    <w:rsid w:val="00EB41EE"/>
    <w:rsid w:val="00EB42BE"/>
    <w:rsid w:val="00EB4635"/>
    <w:rsid w:val="00EB4DC8"/>
    <w:rsid w:val="00EB53BB"/>
    <w:rsid w:val="00EB5B71"/>
    <w:rsid w:val="00EB647D"/>
    <w:rsid w:val="00EB65C1"/>
    <w:rsid w:val="00EB6810"/>
    <w:rsid w:val="00EB6EBD"/>
    <w:rsid w:val="00EB7F1F"/>
    <w:rsid w:val="00EC042A"/>
    <w:rsid w:val="00EC05F4"/>
    <w:rsid w:val="00EC080D"/>
    <w:rsid w:val="00EC12E9"/>
    <w:rsid w:val="00EC1BD2"/>
    <w:rsid w:val="00EC3235"/>
    <w:rsid w:val="00EC38F4"/>
    <w:rsid w:val="00EC396E"/>
    <w:rsid w:val="00EC5238"/>
    <w:rsid w:val="00EC5894"/>
    <w:rsid w:val="00EC58D2"/>
    <w:rsid w:val="00EC5FCC"/>
    <w:rsid w:val="00EC6D8B"/>
    <w:rsid w:val="00ED08C5"/>
    <w:rsid w:val="00ED0D22"/>
    <w:rsid w:val="00ED0DFB"/>
    <w:rsid w:val="00ED17B2"/>
    <w:rsid w:val="00ED2A6D"/>
    <w:rsid w:val="00ED2A92"/>
    <w:rsid w:val="00ED2F3E"/>
    <w:rsid w:val="00ED321C"/>
    <w:rsid w:val="00ED3A79"/>
    <w:rsid w:val="00ED3BE4"/>
    <w:rsid w:val="00ED46D5"/>
    <w:rsid w:val="00ED4A07"/>
    <w:rsid w:val="00ED595D"/>
    <w:rsid w:val="00ED634A"/>
    <w:rsid w:val="00ED6736"/>
    <w:rsid w:val="00ED67DA"/>
    <w:rsid w:val="00ED7133"/>
    <w:rsid w:val="00ED77A3"/>
    <w:rsid w:val="00ED785A"/>
    <w:rsid w:val="00EE00CA"/>
    <w:rsid w:val="00EE07F3"/>
    <w:rsid w:val="00EE0D71"/>
    <w:rsid w:val="00EE1799"/>
    <w:rsid w:val="00EE17D5"/>
    <w:rsid w:val="00EE17E5"/>
    <w:rsid w:val="00EE1D83"/>
    <w:rsid w:val="00EE2BC4"/>
    <w:rsid w:val="00EE4C0B"/>
    <w:rsid w:val="00EE6954"/>
    <w:rsid w:val="00EE74CA"/>
    <w:rsid w:val="00EE783D"/>
    <w:rsid w:val="00EF0261"/>
    <w:rsid w:val="00EF05BD"/>
    <w:rsid w:val="00EF06C6"/>
    <w:rsid w:val="00EF0C66"/>
    <w:rsid w:val="00EF20A4"/>
    <w:rsid w:val="00EF2B1F"/>
    <w:rsid w:val="00EF2C50"/>
    <w:rsid w:val="00EF37C2"/>
    <w:rsid w:val="00EF3B44"/>
    <w:rsid w:val="00EF3CAD"/>
    <w:rsid w:val="00EF574F"/>
    <w:rsid w:val="00EF5B21"/>
    <w:rsid w:val="00EF7455"/>
    <w:rsid w:val="00F00984"/>
    <w:rsid w:val="00F00B20"/>
    <w:rsid w:val="00F01749"/>
    <w:rsid w:val="00F02301"/>
    <w:rsid w:val="00F0231A"/>
    <w:rsid w:val="00F03118"/>
    <w:rsid w:val="00F03698"/>
    <w:rsid w:val="00F03A2F"/>
    <w:rsid w:val="00F03E52"/>
    <w:rsid w:val="00F04182"/>
    <w:rsid w:val="00F0528F"/>
    <w:rsid w:val="00F05537"/>
    <w:rsid w:val="00F06876"/>
    <w:rsid w:val="00F070E1"/>
    <w:rsid w:val="00F0746B"/>
    <w:rsid w:val="00F0763B"/>
    <w:rsid w:val="00F101C2"/>
    <w:rsid w:val="00F10DF4"/>
    <w:rsid w:val="00F11751"/>
    <w:rsid w:val="00F11BFA"/>
    <w:rsid w:val="00F11F7F"/>
    <w:rsid w:val="00F12055"/>
    <w:rsid w:val="00F12B18"/>
    <w:rsid w:val="00F1316D"/>
    <w:rsid w:val="00F142A9"/>
    <w:rsid w:val="00F155C7"/>
    <w:rsid w:val="00F15722"/>
    <w:rsid w:val="00F164EE"/>
    <w:rsid w:val="00F16957"/>
    <w:rsid w:val="00F16E07"/>
    <w:rsid w:val="00F17569"/>
    <w:rsid w:val="00F17B17"/>
    <w:rsid w:val="00F20013"/>
    <w:rsid w:val="00F2009D"/>
    <w:rsid w:val="00F214BA"/>
    <w:rsid w:val="00F21DEE"/>
    <w:rsid w:val="00F222F9"/>
    <w:rsid w:val="00F22A41"/>
    <w:rsid w:val="00F22D60"/>
    <w:rsid w:val="00F23971"/>
    <w:rsid w:val="00F23E5E"/>
    <w:rsid w:val="00F24A08"/>
    <w:rsid w:val="00F25C96"/>
    <w:rsid w:val="00F25F28"/>
    <w:rsid w:val="00F261D2"/>
    <w:rsid w:val="00F26A98"/>
    <w:rsid w:val="00F26F05"/>
    <w:rsid w:val="00F27C84"/>
    <w:rsid w:val="00F304E1"/>
    <w:rsid w:val="00F30593"/>
    <w:rsid w:val="00F3113B"/>
    <w:rsid w:val="00F31D15"/>
    <w:rsid w:val="00F32570"/>
    <w:rsid w:val="00F32780"/>
    <w:rsid w:val="00F33777"/>
    <w:rsid w:val="00F33820"/>
    <w:rsid w:val="00F341BD"/>
    <w:rsid w:val="00F345C0"/>
    <w:rsid w:val="00F36624"/>
    <w:rsid w:val="00F37D1A"/>
    <w:rsid w:val="00F406C6"/>
    <w:rsid w:val="00F4071B"/>
    <w:rsid w:val="00F40A58"/>
    <w:rsid w:val="00F41219"/>
    <w:rsid w:val="00F42843"/>
    <w:rsid w:val="00F436D2"/>
    <w:rsid w:val="00F43D47"/>
    <w:rsid w:val="00F44936"/>
    <w:rsid w:val="00F45068"/>
    <w:rsid w:val="00F45C59"/>
    <w:rsid w:val="00F45C7C"/>
    <w:rsid w:val="00F45F57"/>
    <w:rsid w:val="00F46AB3"/>
    <w:rsid w:val="00F46D96"/>
    <w:rsid w:val="00F46E51"/>
    <w:rsid w:val="00F47982"/>
    <w:rsid w:val="00F47E6C"/>
    <w:rsid w:val="00F5008E"/>
    <w:rsid w:val="00F508A1"/>
    <w:rsid w:val="00F50B48"/>
    <w:rsid w:val="00F50EA4"/>
    <w:rsid w:val="00F51C6A"/>
    <w:rsid w:val="00F51D72"/>
    <w:rsid w:val="00F523A1"/>
    <w:rsid w:val="00F53628"/>
    <w:rsid w:val="00F53658"/>
    <w:rsid w:val="00F53693"/>
    <w:rsid w:val="00F53DE1"/>
    <w:rsid w:val="00F54094"/>
    <w:rsid w:val="00F54746"/>
    <w:rsid w:val="00F54B5D"/>
    <w:rsid w:val="00F54DFD"/>
    <w:rsid w:val="00F557D6"/>
    <w:rsid w:val="00F564C7"/>
    <w:rsid w:val="00F5709F"/>
    <w:rsid w:val="00F574DB"/>
    <w:rsid w:val="00F60DA1"/>
    <w:rsid w:val="00F61E3C"/>
    <w:rsid w:val="00F629EF"/>
    <w:rsid w:val="00F62C2A"/>
    <w:rsid w:val="00F62FD3"/>
    <w:rsid w:val="00F631BB"/>
    <w:rsid w:val="00F63340"/>
    <w:rsid w:val="00F6342D"/>
    <w:rsid w:val="00F641B5"/>
    <w:rsid w:val="00F64704"/>
    <w:rsid w:val="00F64F4E"/>
    <w:rsid w:val="00F6585A"/>
    <w:rsid w:val="00F661FF"/>
    <w:rsid w:val="00F6631B"/>
    <w:rsid w:val="00F66C1D"/>
    <w:rsid w:val="00F66CED"/>
    <w:rsid w:val="00F7129A"/>
    <w:rsid w:val="00F719E6"/>
    <w:rsid w:val="00F71A2F"/>
    <w:rsid w:val="00F73231"/>
    <w:rsid w:val="00F7345A"/>
    <w:rsid w:val="00F73A04"/>
    <w:rsid w:val="00F740DD"/>
    <w:rsid w:val="00F7428C"/>
    <w:rsid w:val="00F743C3"/>
    <w:rsid w:val="00F74508"/>
    <w:rsid w:val="00F74DA9"/>
    <w:rsid w:val="00F74DE3"/>
    <w:rsid w:val="00F75029"/>
    <w:rsid w:val="00F750AE"/>
    <w:rsid w:val="00F754B3"/>
    <w:rsid w:val="00F758D7"/>
    <w:rsid w:val="00F76600"/>
    <w:rsid w:val="00F769D5"/>
    <w:rsid w:val="00F77201"/>
    <w:rsid w:val="00F77A9E"/>
    <w:rsid w:val="00F77D71"/>
    <w:rsid w:val="00F77FB1"/>
    <w:rsid w:val="00F80202"/>
    <w:rsid w:val="00F8104D"/>
    <w:rsid w:val="00F818C5"/>
    <w:rsid w:val="00F81927"/>
    <w:rsid w:val="00F836E6"/>
    <w:rsid w:val="00F83A8E"/>
    <w:rsid w:val="00F84262"/>
    <w:rsid w:val="00F845BC"/>
    <w:rsid w:val="00F84D53"/>
    <w:rsid w:val="00F85601"/>
    <w:rsid w:val="00F85D16"/>
    <w:rsid w:val="00F86687"/>
    <w:rsid w:val="00F8678B"/>
    <w:rsid w:val="00F8754F"/>
    <w:rsid w:val="00F90A8E"/>
    <w:rsid w:val="00F913C1"/>
    <w:rsid w:val="00F91480"/>
    <w:rsid w:val="00F917D6"/>
    <w:rsid w:val="00F91A33"/>
    <w:rsid w:val="00F9246C"/>
    <w:rsid w:val="00F924D9"/>
    <w:rsid w:val="00F93893"/>
    <w:rsid w:val="00F946DB"/>
    <w:rsid w:val="00F94799"/>
    <w:rsid w:val="00F94D46"/>
    <w:rsid w:val="00F94E5E"/>
    <w:rsid w:val="00F95141"/>
    <w:rsid w:val="00F9541A"/>
    <w:rsid w:val="00F960FD"/>
    <w:rsid w:val="00F9642F"/>
    <w:rsid w:val="00F96B39"/>
    <w:rsid w:val="00F9713B"/>
    <w:rsid w:val="00F97D34"/>
    <w:rsid w:val="00FA04A2"/>
    <w:rsid w:val="00FA06C4"/>
    <w:rsid w:val="00FA0C2E"/>
    <w:rsid w:val="00FA17AC"/>
    <w:rsid w:val="00FA1D7E"/>
    <w:rsid w:val="00FA1E0C"/>
    <w:rsid w:val="00FA1FE7"/>
    <w:rsid w:val="00FA23DB"/>
    <w:rsid w:val="00FA2408"/>
    <w:rsid w:val="00FA3921"/>
    <w:rsid w:val="00FA39B9"/>
    <w:rsid w:val="00FA3B2C"/>
    <w:rsid w:val="00FA3C6F"/>
    <w:rsid w:val="00FA4079"/>
    <w:rsid w:val="00FA43DF"/>
    <w:rsid w:val="00FA4CB2"/>
    <w:rsid w:val="00FA4CEC"/>
    <w:rsid w:val="00FA5568"/>
    <w:rsid w:val="00FA5B46"/>
    <w:rsid w:val="00FA6195"/>
    <w:rsid w:val="00FA6326"/>
    <w:rsid w:val="00FA6685"/>
    <w:rsid w:val="00FA68A9"/>
    <w:rsid w:val="00FA7428"/>
    <w:rsid w:val="00FA7A07"/>
    <w:rsid w:val="00FA7BD1"/>
    <w:rsid w:val="00FA7D77"/>
    <w:rsid w:val="00FB0307"/>
    <w:rsid w:val="00FB0C4C"/>
    <w:rsid w:val="00FB0D2C"/>
    <w:rsid w:val="00FB1078"/>
    <w:rsid w:val="00FB181A"/>
    <w:rsid w:val="00FB1E64"/>
    <w:rsid w:val="00FB356D"/>
    <w:rsid w:val="00FB3C30"/>
    <w:rsid w:val="00FB3D66"/>
    <w:rsid w:val="00FB3D78"/>
    <w:rsid w:val="00FB4813"/>
    <w:rsid w:val="00FB534B"/>
    <w:rsid w:val="00FB57BA"/>
    <w:rsid w:val="00FB5877"/>
    <w:rsid w:val="00FB59BA"/>
    <w:rsid w:val="00FB650E"/>
    <w:rsid w:val="00FB7093"/>
    <w:rsid w:val="00FB7516"/>
    <w:rsid w:val="00FB7AD9"/>
    <w:rsid w:val="00FB7DCE"/>
    <w:rsid w:val="00FC039C"/>
    <w:rsid w:val="00FC0635"/>
    <w:rsid w:val="00FC07F0"/>
    <w:rsid w:val="00FC07F8"/>
    <w:rsid w:val="00FC1851"/>
    <w:rsid w:val="00FC2038"/>
    <w:rsid w:val="00FC23CF"/>
    <w:rsid w:val="00FC2DBD"/>
    <w:rsid w:val="00FC43E2"/>
    <w:rsid w:val="00FC4430"/>
    <w:rsid w:val="00FC4CE9"/>
    <w:rsid w:val="00FC592D"/>
    <w:rsid w:val="00FC5BD8"/>
    <w:rsid w:val="00FC63FC"/>
    <w:rsid w:val="00FC67CF"/>
    <w:rsid w:val="00FC75B0"/>
    <w:rsid w:val="00FD111E"/>
    <w:rsid w:val="00FD1AE0"/>
    <w:rsid w:val="00FD1FC0"/>
    <w:rsid w:val="00FD24D3"/>
    <w:rsid w:val="00FD2898"/>
    <w:rsid w:val="00FD290A"/>
    <w:rsid w:val="00FD3A66"/>
    <w:rsid w:val="00FD4315"/>
    <w:rsid w:val="00FD45C5"/>
    <w:rsid w:val="00FD635E"/>
    <w:rsid w:val="00FD66BD"/>
    <w:rsid w:val="00FD672A"/>
    <w:rsid w:val="00FD6E29"/>
    <w:rsid w:val="00FE0A85"/>
    <w:rsid w:val="00FE0F0A"/>
    <w:rsid w:val="00FE1281"/>
    <w:rsid w:val="00FE18F6"/>
    <w:rsid w:val="00FE24FB"/>
    <w:rsid w:val="00FE267D"/>
    <w:rsid w:val="00FE2A4F"/>
    <w:rsid w:val="00FE2C08"/>
    <w:rsid w:val="00FE2CCF"/>
    <w:rsid w:val="00FE38D7"/>
    <w:rsid w:val="00FE3974"/>
    <w:rsid w:val="00FE41F0"/>
    <w:rsid w:val="00FE4DD2"/>
    <w:rsid w:val="00FE4F8D"/>
    <w:rsid w:val="00FE53F8"/>
    <w:rsid w:val="00FE6D43"/>
    <w:rsid w:val="00FE7857"/>
    <w:rsid w:val="00FE790E"/>
    <w:rsid w:val="00FF06E9"/>
    <w:rsid w:val="00FF0FF2"/>
    <w:rsid w:val="00FF1027"/>
    <w:rsid w:val="00FF1412"/>
    <w:rsid w:val="00FF1D14"/>
    <w:rsid w:val="00FF2129"/>
    <w:rsid w:val="00FF32EC"/>
    <w:rsid w:val="00FF3661"/>
    <w:rsid w:val="00FF485B"/>
    <w:rsid w:val="00FF5082"/>
    <w:rsid w:val="00FF52F6"/>
    <w:rsid w:val="00FF5506"/>
    <w:rsid w:val="00FF591F"/>
    <w:rsid w:val="00FF6164"/>
    <w:rsid w:val="00FF6919"/>
    <w:rsid w:val="00FF6C1E"/>
    <w:rsid w:val="00FF6E69"/>
    <w:rsid w:val="00FF70C7"/>
    <w:rsid w:val="00FF72D7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5C6CD8"/>
  <w14:defaultImageDpi w14:val="330"/>
  <w15:docId w15:val="{D50EECD1-C0AE-4CE4-95E2-3B54CF56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B4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B48"/>
    <w:rPr>
      <w:rFonts w:ascii="Lucida Grande" w:hAnsi="Lucida Grande" w:cs="Lucida Grande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407C8C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val="ru-RU"/>
    </w:rPr>
  </w:style>
  <w:style w:type="paragraph" w:styleId="ListParagraph">
    <w:name w:val="List Paragraph"/>
    <w:basedOn w:val="Normal"/>
    <w:uiPriority w:val="34"/>
    <w:qFormat/>
    <w:rsid w:val="004014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83A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3A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3A7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3A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3A7F"/>
    <w:rPr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69171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02B2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F951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95141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paragraph" w:customStyle="1" w:styleId="m319455724409996109msolistparagraph">
    <w:name w:val="m_319455724409996109msolistparagraph"/>
    <w:basedOn w:val="Normal"/>
    <w:rsid w:val="001D45BA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val="ru-RU"/>
    </w:rPr>
  </w:style>
  <w:style w:type="character" w:customStyle="1" w:styleId="apple-converted-space">
    <w:name w:val="apple-converted-space"/>
    <w:basedOn w:val="DefaultParagraphFont"/>
    <w:rsid w:val="001D45BA"/>
  </w:style>
  <w:style w:type="paragraph" w:customStyle="1" w:styleId="EndNoteBibliographyTitle">
    <w:name w:val="EndNote Bibliography Title"/>
    <w:basedOn w:val="Normal"/>
    <w:link w:val="EndNoteBibliographyTitleChar"/>
    <w:rsid w:val="00B66DEC"/>
    <w:pPr>
      <w:jc w:val="center"/>
    </w:pPr>
    <w:rPr>
      <w:rFonts w:ascii="Cambria" w:hAnsi="Cambria"/>
      <w:noProof/>
      <w:lang w:val="ru-RU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66DEC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B66DEC"/>
    <w:pPr>
      <w:jc w:val="both"/>
    </w:pPr>
    <w:rPr>
      <w:rFonts w:ascii="Cambria" w:hAnsi="Cambria"/>
      <w:noProof/>
      <w:lang w:val="ru-RU"/>
    </w:rPr>
  </w:style>
  <w:style w:type="character" w:customStyle="1" w:styleId="EndNoteBibliographyChar">
    <w:name w:val="EndNote Bibliography Char"/>
    <w:basedOn w:val="DefaultParagraphFont"/>
    <w:link w:val="EndNoteBibliography"/>
    <w:rsid w:val="00B66DEC"/>
    <w:rPr>
      <w:rFonts w:ascii="Cambria" w:hAnsi="Cambria"/>
      <w:noProof/>
    </w:rPr>
  </w:style>
  <w:style w:type="paragraph" w:styleId="Revision">
    <w:name w:val="Revision"/>
    <w:hidden/>
    <w:uiPriority w:val="99"/>
    <w:semiHidden/>
    <w:rsid w:val="00942739"/>
    <w:rPr>
      <w:lang w:val="en-US"/>
    </w:rPr>
  </w:style>
  <w:style w:type="character" w:customStyle="1" w:styleId="mw-headline">
    <w:name w:val="mw-headline"/>
    <w:rsid w:val="00371CA0"/>
    <w:rPr>
      <w:lang w:val="it-IT"/>
    </w:rPr>
  </w:style>
  <w:style w:type="paragraph" w:customStyle="1" w:styleId="Paragraph">
    <w:name w:val="Paragraph"/>
    <w:basedOn w:val="Normal"/>
    <w:link w:val="ParagraphChar"/>
    <w:rsid w:val="00C432F5"/>
    <w:pPr>
      <w:spacing w:before="120"/>
      <w:ind w:firstLine="720"/>
    </w:pPr>
    <w:rPr>
      <w:rFonts w:ascii="Times New Roman" w:eastAsia="Times New Roman" w:hAnsi="Times New Roman" w:cs="Times New Roman"/>
      <w:lang w:eastAsia="en-US"/>
    </w:rPr>
  </w:style>
  <w:style w:type="character" w:customStyle="1" w:styleId="ParagraphChar">
    <w:name w:val="Paragraph Char"/>
    <w:basedOn w:val="DefaultParagraphFont"/>
    <w:link w:val="Paragraph"/>
    <w:rsid w:val="00C432F5"/>
    <w:rPr>
      <w:rFonts w:ascii="Times New Roman" w:eastAsia="Times New Roman" w:hAnsi="Times New Roman" w:cs="Times New Roman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5602C"/>
    <w:pPr>
      <w:tabs>
        <w:tab w:val="center" w:pos="4320"/>
        <w:tab w:val="right" w:pos="8640"/>
      </w:tabs>
      <w:bidi/>
    </w:pPr>
    <w:rPr>
      <w:rFonts w:eastAsiaTheme="minorHAns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5602C"/>
    <w:rPr>
      <w:rFonts w:eastAsiaTheme="minorHAnsi"/>
      <w:sz w:val="22"/>
      <w:szCs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183B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70425C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25C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70425C"/>
  </w:style>
  <w:style w:type="character" w:styleId="LineNumber">
    <w:name w:val="line number"/>
    <w:basedOn w:val="DefaultParagraphFont"/>
    <w:uiPriority w:val="99"/>
    <w:semiHidden/>
    <w:unhideWhenUsed/>
    <w:rsid w:val="005573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8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anor@ariel.ac.i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6567F-063F-AD43-8F13-569553A7C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00</Words>
  <Characters>342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 Iakovenko</dc:creator>
  <cp:keywords/>
  <dc:description/>
  <cp:lastModifiedBy>מתן אורן/Matan Oren</cp:lastModifiedBy>
  <cp:revision>5</cp:revision>
  <cp:lastPrinted>2021-04-18T12:25:00Z</cp:lastPrinted>
  <dcterms:created xsi:type="dcterms:W3CDTF">2021-05-26T16:50:00Z</dcterms:created>
  <dcterms:modified xsi:type="dcterms:W3CDTF">2021-05-26T16:51:00Z</dcterms:modified>
</cp:coreProperties>
</file>